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30"/>
        <w:gridCol w:w="7176"/>
      </w:tblGrid>
      <w:tr w:rsidR="00DF787F" w14:paraId="59F17ECA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0D59366B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  <w:sz w:val="56"/>
              </w:rPr>
              <w:t>AI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32895793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sz w:val="52"/>
              </w:rPr>
              <w:t>Dokumentacja projektu</w:t>
            </w:r>
          </w:p>
        </w:tc>
      </w:tr>
      <w:tr w:rsidR="00DF787F" w14:paraId="0031BFB6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2099E3C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Autor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AC4EFD6" w14:textId="61E3E70A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Dawid Olko</w:t>
            </w:r>
            <w:r w:rsidRPr="003378A8">
              <w:rPr>
                <w:rFonts w:eastAsia="Arial" w:cstheme="minorHAnsi"/>
              </w:rPr>
              <w:t>, 125148</w:t>
            </w:r>
          </w:p>
        </w:tc>
      </w:tr>
      <w:tr w:rsidR="00DF787F" w14:paraId="76521DEB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0F9449D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Kierunek, rok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6E2653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Informatyka, II rok, st. stacjonarne (3,5-l)</w:t>
            </w:r>
          </w:p>
        </w:tc>
      </w:tr>
      <w:tr w:rsidR="00DF787F" w14:paraId="05258457" w14:textId="77777777" w:rsidTr="00C263CA">
        <w:trPr>
          <w:trHeight w:val="52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752A71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 xml:space="preserve">Temat </w:t>
            </w:r>
            <w:r w:rsidRPr="003378A8">
              <w:rPr>
                <w:rFonts w:eastAsia="Arial" w:cstheme="minorHAnsi"/>
                <w:b/>
              </w:rPr>
              <w:br/>
              <w:t>projektu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8E1451F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  <w:i/>
                <w:iCs/>
              </w:rPr>
            </w:pPr>
            <w:r w:rsidRPr="003378A8">
              <w:rPr>
                <w:rFonts w:cstheme="minorHAnsi"/>
                <w:i/>
                <w:iCs/>
                <w:color w:val="000000"/>
                <w:shd w:val="clear" w:color="auto" w:fill="FFFFFF"/>
              </w:rPr>
              <w:t>Platforma wypożyczania filmów VOD</w:t>
            </w:r>
          </w:p>
        </w:tc>
      </w:tr>
    </w:tbl>
    <w:p w14:paraId="786FA47D" w14:textId="4D039043" w:rsidR="00A11166" w:rsidRPr="00FF7D96" w:rsidRDefault="00A11166" w:rsidP="0036677C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color w:val="auto"/>
          <w:sz w:val="18"/>
          <w:szCs w:val="18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F53CBD" w:rsidRDefault="009849CD" w:rsidP="0036677C">
          <w:pPr>
            <w:pStyle w:val="Nagwekspisutreci"/>
            <w:jc w:val="both"/>
            <w:rPr>
              <w:rStyle w:val="Nagwek1Znak"/>
              <w:b/>
              <w:bCs/>
              <w:u w:val="single"/>
            </w:rPr>
          </w:pPr>
          <w:r w:rsidRPr="00F53CBD">
            <w:rPr>
              <w:rStyle w:val="Nagwek1Znak"/>
              <w:b/>
              <w:bCs/>
              <w:u w:val="single"/>
            </w:rPr>
            <w:t>Spis treści</w:t>
          </w:r>
        </w:p>
        <w:p w14:paraId="1BEE8BD9" w14:textId="5D7E6A70" w:rsidR="00F53CBD" w:rsidRPr="00F53CB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r w:rsidRPr="00F53CBD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F53CBD">
            <w:rPr>
              <w:rFonts w:ascii="Times New Roman" w:hAnsi="Times New Roman" w:cs="Times New Roman"/>
              <w:sz w:val="18"/>
              <w:szCs w:val="18"/>
            </w:rPr>
            <w:instrText xml:space="preserve"> TOC \o "1-3" \h \z \u </w:instrText>
          </w:r>
          <w:r w:rsidRPr="00F53CBD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hyperlink w:anchor="_Toc167053109" w:history="1">
            <w:r w:rsidR="00F53CBD"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1.</w:t>
            </w:r>
            <w:r w:rsidR="00F53CBD"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="00F53CBD"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stęp</w:t>
            </w:r>
            <w:r w:rsidR="00F53CBD" w:rsidRPr="00F53CBD">
              <w:rPr>
                <w:noProof/>
                <w:webHidden/>
                <w:sz w:val="18"/>
                <w:szCs w:val="18"/>
              </w:rPr>
              <w:tab/>
            </w:r>
            <w:r w:rsidR="00F53CBD"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="00F53CBD" w:rsidRPr="00F53CBD">
              <w:rPr>
                <w:noProof/>
                <w:webHidden/>
                <w:sz w:val="18"/>
                <w:szCs w:val="18"/>
              </w:rPr>
              <w:instrText xml:space="preserve"> PAGEREF _Toc167053109 \h </w:instrText>
            </w:r>
            <w:r w:rsidR="00F53CBD" w:rsidRPr="00F53CBD">
              <w:rPr>
                <w:noProof/>
                <w:webHidden/>
                <w:sz w:val="18"/>
                <w:szCs w:val="18"/>
              </w:rPr>
            </w:r>
            <w:r w:rsidR="00F53CBD"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="00F53CBD" w:rsidRPr="00F53CBD">
              <w:rPr>
                <w:noProof/>
                <w:webHidden/>
                <w:sz w:val="18"/>
                <w:szCs w:val="18"/>
              </w:rPr>
              <w:t>4</w:t>
            </w:r>
            <w:r w:rsidR="00F53CBD"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977C565" w14:textId="6AEA97EA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0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Zakres Działania Aplikacj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0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2DC8B0E" w14:textId="6C9C1E51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1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Główne Elementy Techniczn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1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5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1CF9059" w14:textId="1B9F260D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2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2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Narzędzia i technologi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2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E16E56" w14:textId="4D14336A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3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Framework Laravel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3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D52C86F" w14:textId="48459F37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4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Baza dany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4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BE03971" w14:textId="54E026F8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5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Konfiguracja połączenia z serwerem bazodanowym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5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4088C47" w14:textId="4D9B0D92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6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Frontend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6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6FA4CBF" w14:textId="376A6DB7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7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Middlewar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7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B5F03C4" w14:textId="1843CA28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8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Kontrolery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8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72061E0" w14:textId="3181A2DA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19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Model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19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8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057A8F6" w14:textId="53B532EA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0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Usług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0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8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DF9D65B" w14:textId="0ABE4A22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1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alidacja Dany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1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9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4A15DF7" w14:textId="275E40A9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2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Seedowanie Dany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2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9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D9E9EC7" w14:textId="51413D93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3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3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Baza dany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3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93E0E2A" w14:textId="4F212B7B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4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Diagram ERD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4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CB21AE1" w14:textId="24DB63A7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5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Opis rozwiązań zastosowanych w bazi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5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7BDF75D" w14:textId="02FF79B4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6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MOVIES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6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DC78B84" w14:textId="38E590F4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7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USERS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7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B4033E6" w14:textId="5A3EA38A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8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LOANS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8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913DC98" w14:textId="7E544FCF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29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LOAN_MOVI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29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A026533" w14:textId="75B2B9AB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0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OPINIONS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0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8F10EEC" w14:textId="75D54231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1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CATEGORIES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1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1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2D652D2" w14:textId="5F4200E7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2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Migracj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2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1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3340906" w14:textId="3999FF0B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3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Seedery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3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1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E4AF0A3" w14:textId="02F40F50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4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Opis Przykładowej Relacji w Modela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4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BFE85AA" w14:textId="23B98EF7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5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4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GU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5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E5AAC8A" w14:textId="79C6935C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6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Opis Interfejsu Użytkownika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6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79A058D" w14:textId="729FDF9D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7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Główne Widoki Aplikacj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7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1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AD3966A" w14:textId="5A45A4EF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8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5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Uruchomienie aplikacj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8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3E3014" w14:textId="3E721740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39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ymagania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39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6C76BBA" w14:textId="1F704155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0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Kroki przy pierwszym uruchomieniu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0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1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B7C66BC" w14:textId="5A29DC51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1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Kroki przy kolejnych uruchomienia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1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E7DFB8F" w14:textId="1B476E28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2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6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Funkcjonalności Aplikacj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2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2287ECF" w14:textId="2C2F9614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3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Logowanie i Rejestracja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3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6958738" w14:textId="55C20C58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4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Logowanie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4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17135C7" w14:textId="19A967C6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5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Rejestracja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5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F28E33D" w14:textId="37510D4A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6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Przykładowi użytkownicy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6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4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EA29418" w14:textId="50DFB6D2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7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Przeglądanie Zasobów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7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4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E183D00" w14:textId="6DA2A007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8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Strona Główna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8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4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2E91281" w14:textId="522EA23D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49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Katalog Filmów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49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5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27788C0" w14:textId="34F163B8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0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Szczegóły Filmu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0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EC5F5D4" w14:textId="750B216F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1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Regulamin Strony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1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B74D32F" w14:textId="20B8258E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2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Zarządzanie przez Administratora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2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8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BD66DA5" w14:textId="2CDC2079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3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CRUD Filmów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3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8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3915EE" w14:textId="5EDE2E25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4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Zarządzanie Użytkownikami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4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28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50B0DC7" w14:textId="5772D5E8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5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Zarządzanie Wypożyczeniami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5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41C3541" w14:textId="6792A620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6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Funkcjonalności dla Zalogowanych Użytkowników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6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933CDAA" w14:textId="2A7D2A07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7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Profil Użytkownika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7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0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365BE6F" w14:textId="6F561A60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8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Koszyk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8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1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14793B3" w14:textId="0DCFBAD6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59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Opinie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59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1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1F9F8BE" w14:textId="1B4B6222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0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Proces Wypożyczania Filmów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0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DC86C22" w14:textId="3DD32AB1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1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Dodawanie do Koszyka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1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E94FC3" w14:textId="21B949E5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2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Finalizacja Zamówienia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2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2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DA5A59B" w14:textId="68CE0BD7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3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Historia Wypożyczeń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3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6CF2D3D" w14:textId="73E7335C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4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7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alidacja dany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4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5072F70" w14:textId="7BAEAD85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5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alidacja dla różnych typów żądań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5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3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FB3B0F6" w14:textId="130B88B8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6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8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Realizacja wymagań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6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B98759A" w14:textId="76634B4C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7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ymagania Techniczn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7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3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2E4838B" w14:textId="131EEB07" w:rsidR="00F53CBD" w:rsidRPr="00F53CBD" w:rsidRDefault="00F53CB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8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9.</w:t>
            </w:r>
            <w:r w:rsidRPr="00F53CBD">
              <w:rPr>
                <w:rFonts w:eastAsiaTheme="minorEastAsia"/>
                <w:noProof/>
                <w:kern w:val="2"/>
                <w:sz w:val="18"/>
                <w:szCs w:val="18"/>
                <w:lang w:eastAsia="pl-PL"/>
                <w14:ligatures w14:val="standardContextual"/>
              </w:rPr>
              <w:tab/>
            </w:r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Podsumowani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8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39722DF" w14:textId="7C473956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69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Założenia Projektu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69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8218167" w14:textId="35959DB9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0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Narzędzia i Technologie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0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86E35B1" w14:textId="4D78C91A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1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Baza Dany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1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70EA902" w14:textId="03884836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2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Interfejs Użytkownika (GUI)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2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876862C" w14:textId="71A8A2BE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3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Uruchomienie Aplikacj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3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6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60614A9" w14:textId="35F5A255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4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Funkcjonalności Aplikacj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4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2536699" w14:textId="59C127B2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5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Użytkownicy mogą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5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493AED5" w14:textId="7544E6EB" w:rsidR="00F53CBD" w:rsidRPr="00F53CBD" w:rsidRDefault="00F53CB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6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Administratorzy mają możliwość: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6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0A70483" w14:textId="24647911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7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alidacja Danych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7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64EBFB" w14:textId="1E51714C" w:rsidR="00F53CBD" w:rsidRPr="00F53CBD" w:rsidRDefault="00F53CB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18"/>
              <w:szCs w:val="18"/>
              <w:lang w:eastAsia="pl-PL"/>
              <w14:ligatures w14:val="standardContextual"/>
            </w:rPr>
          </w:pPr>
          <w:hyperlink w:anchor="_Toc167053178" w:history="1">
            <w:r w:rsidRPr="00F53CBD">
              <w:rPr>
                <w:rStyle w:val="Hipercze"/>
                <w:b/>
                <w:bCs/>
                <w:noProof/>
                <w:sz w:val="18"/>
                <w:szCs w:val="18"/>
              </w:rPr>
              <w:t>Wnioski</w:t>
            </w:r>
            <w:r w:rsidRPr="00F53CBD">
              <w:rPr>
                <w:noProof/>
                <w:webHidden/>
                <w:sz w:val="18"/>
                <w:szCs w:val="18"/>
              </w:rPr>
              <w:tab/>
            </w:r>
            <w:r w:rsidRPr="00F53CBD">
              <w:rPr>
                <w:noProof/>
                <w:webHidden/>
                <w:sz w:val="18"/>
                <w:szCs w:val="18"/>
              </w:rPr>
              <w:fldChar w:fldCharType="begin"/>
            </w:r>
            <w:r w:rsidRPr="00F53CBD">
              <w:rPr>
                <w:noProof/>
                <w:webHidden/>
                <w:sz w:val="18"/>
                <w:szCs w:val="18"/>
              </w:rPr>
              <w:instrText xml:space="preserve"> PAGEREF _Toc167053178 \h </w:instrText>
            </w:r>
            <w:r w:rsidRPr="00F53CBD">
              <w:rPr>
                <w:noProof/>
                <w:webHidden/>
                <w:sz w:val="18"/>
                <w:szCs w:val="18"/>
              </w:rPr>
            </w:r>
            <w:r w:rsidRPr="00F53CBD">
              <w:rPr>
                <w:noProof/>
                <w:webHidden/>
                <w:sz w:val="18"/>
                <w:szCs w:val="18"/>
              </w:rPr>
              <w:fldChar w:fldCharType="separate"/>
            </w:r>
            <w:r w:rsidRPr="00F53CBD">
              <w:rPr>
                <w:noProof/>
                <w:webHidden/>
                <w:sz w:val="18"/>
                <w:szCs w:val="18"/>
              </w:rPr>
              <w:t>47</w:t>
            </w:r>
            <w:r w:rsidRPr="00F53CBD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FE019CD" w14:textId="54BDE695" w:rsidR="009849CD" w:rsidRPr="00F53CBD" w:rsidRDefault="009849CD" w:rsidP="0036677C">
          <w:pPr>
            <w:jc w:val="both"/>
            <w:rPr>
              <w:rFonts w:ascii="Times New Roman" w:hAnsi="Times New Roman" w:cs="Times New Roman"/>
              <w:sz w:val="18"/>
              <w:szCs w:val="18"/>
            </w:rPr>
          </w:pPr>
          <w:r w:rsidRPr="00F53CBD">
            <w:rPr>
              <w:rFonts w:ascii="Times New Roman" w:hAnsi="Times New Roman" w:cs="Times New Roman"/>
              <w:b/>
              <w:bCs/>
              <w:sz w:val="18"/>
              <w:szCs w:val="18"/>
            </w:rPr>
            <w:fldChar w:fldCharType="end"/>
          </w:r>
        </w:p>
      </w:sdtContent>
    </w:sdt>
    <w:p w14:paraId="4FB48AD0" w14:textId="77777777" w:rsidR="0053079D" w:rsidRPr="00FF7D96" w:rsidRDefault="0053079D" w:rsidP="0036677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Pr="00FF7D96" w:rsidRDefault="0053079D" w:rsidP="0036677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D2B08" w14:textId="2E39EFC9" w:rsidR="006E44DA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r>
        <w:br w:type="column"/>
      </w:r>
      <w:bookmarkStart w:id="0" w:name="_Toc167053109"/>
      <w:r w:rsidRPr="00DF787F">
        <w:rPr>
          <w:b/>
          <w:bCs/>
          <w:u w:val="single"/>
        </w:rPr>
        <w:lastRenderedPageBreak/>
        <w:t>Wstęp</w:t>
      </w:r>
      <w:bookmarkEnd w:id="0"/>
    </w:p>
    <w:p w14:paraId="7738AF43" w14:textId="77777777" w:rsidR="003378A8" w:rsidRPr="003378A8" w:rsidRDefault="003378A8" w:rsidP="0036677C">
      <w:pPr>
        <w:ind w:left="360" w:firstLine="349"/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Projekt dotyczy stworzenia aplikacji internetowej do wypożyczania filmów VOD (Video on </w:t>
      </w:r>
      <w:proofErr w:type="spellStart"/>
      <w:r w:rsidRPr="003378A8">
        <w:rPr>
          <w:sz w:val="24"/>
          <w:szCs w:val="24"/>
        </w:rPr>
        <w:t>Demand</w:t>
      </w:r>
      <w:proofErr w:type="spellEnd"/>
      <w:r w:rsidRPr="003378A8">
        <w:rPr>
          <w:sz w:val="24"/>
          <w:szCs w:val="24"/>
        </w:rPr>
        <w:t xml:space="preserve">) przy użyciu </w:t>
      </w:r>
      <w:proofErr w:type="spellStart"/>
      <w:r w:rsidRPr="003378A8">
        <w:rPr>
          <w:sz w:val="24"/>
          <w:szCs w:val="24"/>
        </w:rPr>
        <w:t>frameworka</w:t>
      </w:r>
      <w:proofErr w:type="spellEnd"/>
      <w:r w:rsidRPr="003378A8">
        <w:rPr>
          <w:sz w:val="24"/>
          <w:szCs w:val="24"/>
        </w:rPr>
        <w:t xml:space="preserve"> </w:t>
      </w:r>
      <w:proofErr w:type="spellStart"/>
      <w:r w:rsidRPr="003378A8">
        <w:rPr>
          <w:sz w:val="24"/>
          <w:szCs w:val="24"/>
        </w:rPr>
        <w:t>Laravel</w:t>
      </w:r>
      <w:proofErr w:type="spellEnd"/>
      <w:r w:rsidRPr="003378A8">
        <w:rPr>
          <w:sz w:val="24"/>
          <w:szCs w:val="24"/>
        </w:rPr>
        <w:t>. Aplikacja jest przeznaczona do obsługi małego przedsiębiorstwa zajmującego się wypożyczaniem filmów online. Użytkownicy aplikacji mogą przeglądać katalog dostępnych filmów, wypożyczać je na określony czas oraz zarządzać swoimi zamówieniami i danymi. Aplikacja zapewnia pełną automatyzację procesu wypożyczania filmów, obliczania kosztów, obsługi promocji oraz przyznawania punktów lojalnościowych.</w:t>
      </w:r>
    </w:p>
    <w:p w14:paraId="54A89B85" w14:textId="77777777" w:rsidR="003378A8" w:rsidRPr="00792345" w:rsidRDefault="003378A8" w:rsidP="0036677C">
      <w:pPr>
        <w:pStyle w:val="Nagwek2"/>
        <w:ind w:firstLine="360"/>
        <w:jc w:val="both"/>
        <w:rPr>
          <w:b/>
          <w:bCs/>
        </w:rPr>
      </w:pPr>
      <w:bookmarkStart w:id="1" w:name="_Toc167053110"/>
      <w:r w:rsidRPr="00792345">
        <w:rPr>
          <w:b/>
          <w:bCs/>
        </w:rPr>
        <w:t>Zakres Działania Aplikacji</w:t>
      </w:r>
      <w:bookmarkEnd w:id="1"/>
    </w:p>
    <w:p w14:paraId="636312A8" w14:textId="77777777" w:rsidR="003378A8" w:rsidRPr="003378A8" w:rsidRDefault="003378A8" w:rsidP="0036677C">
      <w:pPr>
        <w:ind w:left="360"/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obejmuje następujące funkcjonalności:</w:t>
      </w:r>
    </w:p>
    <w:p w14:paraId="6ACFB2F6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Rejestracja i logowanie użytkowników</w:t>
      </w:r>
      <w:r w:rsidRPr="003378A8">
        <w:rPr>
          <w:sz w:val="24"/>
          <w:szCs w:val="24"/>
        </w:rPr>
        <w:t>:</w:t>
      </w:r>
    </w:p>
    <w:p w14:paraId="3D1171D7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Tylko zarejestrowani i zalogowani użytkownicy mogą korzystać z pełnych funkcji aplikacji, takich jak wypożyczanie filmów.</w:t>
      </w:r>
    </w:p>
    <w:p w14:paraId="6149234A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Nowi użytkownicy mogą samodzielnie się zarejestrować, a po rejestracji uzyskują dostęp do swojego konta.</w:t>
      </w:r>
    </w:p>
    <w:p w14:paraId="4DDBB416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Zarządzanie filmami i zamówieniami przez administratora</w:t>
      </w:r>
      <w:r w:rsidRPr="003378A8">
        <w:rPr>
          <w:sz w:val="24"/>
          <w:szCs w:val="24"/>
        </w:rPr>
        <w:t>:</w:t>
      </w:r>
    </w:p>
    <w:p w14:paraId="0098808B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dministrator ma możliwość dodawania, edytowania oraz usuwania filmów w bazie danych.</w:t>
      </w:r>
    </w:p>
    <w:p w14:paraId="75881216" w14:textId="1B4D0CFF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Administrator zarządza również zamówieniami oraz </w:t>
      </w:r>
      <w:r>
        <w:rPr>
          <w:sz w:val="24"/>
          <w:szCs w:val="24"/>
        </w:rPr>
        <w:t>zmianą danych użytkowników czy ich usunięciem.</w:t>
      </w:r>
    </w:p>
    <w:p w14:paraId="002ABBAD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Automatyzacja procesów biznesowych</w:t>
      </w:r>
      <w:r w:rsidRPr="003378A8">
        <w:rPr>
          <w:sz w:val="24"/>
          <w:szCs w:val="24"/>
        </w:rPr>
        <w:t>:</w:t>
      </w:r>
    </w:p>
    <w:p w14:paraId="026E873C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automatycznie oblicza koszt wypożyczenia filmów, uwzględniając dynamiczne ceny promocyjne.</w:t>
      </w:r>
    </w:p>
    <w:p w14:paraId="6546C2CA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Przyznawanie punktów lojalnościowych za wypożyczenia oraz zarządzanie ich stanem jest również zautomatyzowane.</w:t>
      </w:r>
    </w:p>
    <w:p w14:paraId="66ABBE39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Obsługa zmiany dostępności filmów oraz inne operacje związane z zarządzaniem katalogiem filmów są wykonywane automatycznie.</w:t>
      </w:r>
    </w:p>
    <w:p w14:paraId="65AD7E7A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Funkcjonalności dla użytkowników</w:t>
      </w:r>
      <w:r w:rsidRPr="003378A8">
        <w:rPr>
          <w:sz w:val="24"/>
          <w:szCs w:val="24"/>
        </w:rPr>
        <w:t>:</w:t>
      </w:r>
    </w:p>
    <w:p w14:paraId="4BD9EC21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Użytkownicy mogą przeglądać dostępne filmy, korzystając z różnych filtrów i sortowań.</w:t>
      </w:r>
    </w:p>
    <w:p w14:paraId="024497B7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Mogą dodawać filmy do koszyka, wypożyczać je oraz zarządzać swoimi zamówieniami.</w:t>
      </w:r>
    </w:p>
    <w:p w14:paraId="1C7D0646" w14:textId="1BD4713D" w:rsidR="00792345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Użytkownicy mają dostęp do swojego profilu, gdzie mogą edytować swoje dane oraz przeglądać historię </w:t>
      </w:r>
      <w:proofErr w:type="spellStart"/>
      <w:r w:rsidRPr="003378A8">
        <w:rPr>
          <w:sz w:val="24"/>
          <w:szCs w:val="24"/>
        </w:rPr>
        <w:t>wypożyczeń</w:t>
      </w:r>
      <w:proofErr w:type="spellEnd"/>
      <w:r w:rsidRPr="003378A8">
        <w:rPr>
          <w:sz w:val="24"/>
          <w:szCs w:val="24"/>
        </w:rPr>
        <w:t>.</w:t>
      </w:r>
    </w:p>
    <w:p w14:paraId="1FFF2FAB" w14:textId="4008FAE4" w:rsidR="003378A8" w:rsidRPr="003378A8" w:rsidRDefault="003378A8" w:rsidP="0036677C">
      <w:pPr>
        <w:jc w:val="both"/>
        <w:rPr>
          <w:sz w:val="24"/>
          <w:szCs w:val="24"/>
        </w:rPr>
      </w:pPr>
    </w:p>
    <w:p w14:paraId="03666727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lastRenderedPageBreak/>
        <w:t>Interfejs użytkownika</w:t>
      </w:r>
      <w:r w:rsidRPr="003378A8">
        <w:rPr>
          <w:sz w:val="24"/>
          <w:szCs w:val="24"/>
        </w:rPr>
        <w:t>:</w:t>
      </w:r>
    </w:p>
    <w:p w14:paraId="0A9004BC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posiada responsywny interfejs użytkownika, zaprojektowany z użyciem silnika szablonów Blade.</w:t>
      </w:r>
    </w:p>
    <w:p w14:paraId="5212514D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Interfejs zawiera różnorodne elementy, takie jak formularze, przyciski, listy, oraz dynamiczne elementy, które poprawiają doświadczenie użytkownika.</w:t>
      </w:r>
    </w:p>
    <w:p w14:paraId="23C5C8DF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Bezpieczeństwo</w:t>
      </w:r>
      <w:r w:rsidRPr="003378A8">
        <w:rPr>
          <w:sz w:val="24"/>
          <w:szCs w:val="24"/>
        </w:rPr>
        <w:t>:</w:t>
      </w:r>
    </w:p>
    <w:p w14:paraId="75B7DAF1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implementuje mechanizmy uwierzytelniania i autoryzacji, zapewniając bezpieczeństwo danych użytkowników.</w:t>
      </w:r>
    </w:p>
    <w:p w14:paraId="295737C7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Wszystkie wrażliwe operacje są zabezpieczone, a dostęp do funkcji administracyjnych jest ograniczony do uprawnionych użytkowników.</w:t>
      </w:r>
    </w:p>
    <w:p w14:paraId="12039A3F" w14:textId="77777777" w:rsidR="003378A8" w:rsidRPr="00792345" w:rsidRDefault="003378A8" w:rsidP="0036677C">
      <w:pPr>
        <w:pStyle w:val="Nagwek2"/>
        <w:ind w:firstLine="360"/>
        <w:jc w:val="both"/>
        <w:rPr>
          <w:b/>
          <w:bCs/>
        </w:rPr>
      </w:pPr>
      <w:bookmarkStart w:id="2" w:name="_Toc167053111"/>
      <w:r w:rsidRPr="00792345">
        <w:rPr>
          <w:b/>
          <w:bCs/>
        </w:rPr>
        <w:t>Główne Elementy Techniczne</w:t>
      </w:r>
      <w:bookmarkEnd w:id="2"/>
    </w:p>
    <w:p w14:paraId="2F412B45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Framework</w:t>
      </w:r>
      <w:r w:rsidRPr="003378A8">
        <w:rPr>
          <w:sz w:val="24"/>
          <w:szCs w:val="24"/>
        </w:rPr>
        <w:t xml:space="preserve">: </w:t>
      </w:r>
      <w:proofErr w:type="spellStart"/>
      <w:r w:rsidRPr="003378A8">
        <w:rPr>
          <w:sz w:val="24"/>
          <w:szCs w:val="24"/>
        </w:rPr>
        <w:t>Laravel</w:t>
      </w:r>
      <w:proofErr w:type="spellEnd"/>
      <w:r w:rsidRPr="003378A8">
        <w:rPr>
          <w:sz w:val="24"/>
          <w:szCs w:val="24"/>
        </w:rPr>
        <w:t xml:space="preserve"> 11.x</w:t>
      </w:r>
    </w:p>
    <w:p w14:paraId="7225BB5F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Baza danych</w:t>
      </w:r>
      <w:r w:rsidRPr="003378A8">
        <w:rPr>
          <w:sz w:val="24"/>
          <w:szCs w:val="24"/>
        </w:rPr>
        <w:t>: MySQL</w:t>
      </w:r>
    </w:p>
    <w:p w14:paraId="2C922C64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  <w:lang w:val="en-US"/>
        </w:rPr>
      </w:pPr>
      <w:r w:rsidRPr="003378A8">
        <w:rPr>
          <w:b/>
          <w:bCs/>
          <w:sz w:val="24"/>
          <w:szCs w:val="24"/>
          <w:lang w:val="en-US"/>
        </w:rPr>
        <w:t>Front-end</w:t>
      </w:r>
      <w:r w:rsidRPr="003378A8">
        <w:rPr>
          <w:sz w:val="24"/>
          <w:szCs w:val="24"/>
          <w:lang w:val="en-US"/>
        </w:rPr>
        <w:t>: Blade (</w:t>
      </w:r>
      <w:proofErr w:type="spellStart"/>
      <w:r w:rsidRPr="003378A8">
        <w:rPr>
          <w:sz w:val="24"/>
          <w:szCs w:val="24"/>
          <w:lang w:val="en-US"/>
        </w:rPr>
        <w:t>szablony</w:t>
      </w:r>
      <w:proofErr w:type="spellEnd"/>
      <w:r w:rsidRPr="003378A8">
        <w:rPr>
          <w:sz w:val="24"/>
          <w:szCs w:val="24"/>
          <w:lang w:val="en-US"/>
        </w:rPr>
        <w:t>), CSS, JavaScript</w:t>
      </w:r>
    </w:p>
    <w:p w14:paraId="7EBDBBFC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proofErr w:type="spellStart"/>
      <w:r w:rsidRPr="003378A8">
        <w:rPr>
          <w:b/>
          <w:bCs/>
          <w:sz w:val="24"/>
          <w:szCs w:val="24"/>
        </w:rPr>
        <w:t>Backend</w:t>
      </w:r>
      <w:proofErr w:type="spellEnd"/>
      <w:r w:rsidRPr="003378A8">
        <w:rPr>
          <w:sz w:val="24"/>
          <w:szCs w:val="24"/>
        </w:rPr>
        <w:t xml:space="preserve">: PHP, </w:t>
      </w:r>
      <w:proofErr w:type="spellStart"/>
      <w:r w:rsidRPr="003378A8">
        <w:rPr>
          <w:sz w:val="24"/>
          <w:szCs w:val="24"/>
        </w:rPr>
        <w:t>Laravel</w:t>
      </w:r>
      <w:proofErr w:type="spellEnd"/>
    </w:p>
    <w:p w14:paraId="4FE1B393" w14:textId="29721638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Inne technologie</w:t>
      </w:r>
      <w:r w:rsidRPr="003378A8">
        <w:rPr>
          <w:sz w:val="24"/>
          <w:szCs w:val="24"/>
        </w:rPr>
        <w:t xml:space="preserve">: </w:t>
      </w:r>
      <w:proofErr w:type="spellStart"/>
      <w:r w:rsidRPr="003378A8">
        <w:rPr>
          <w:sz w:val="24"/>
          <w:szCs w:val="24"/>
        </w:rPr>
        <w:t>Faker</w:t>
      </w:r>
      <w:proofErr w:type="spellEnd"/>
      <w:r w:rsidRPr="003378A8">
        <w:rPr>
          <w:sz w:val="24"/>
          <w:szCs w:val="24"/>
        </w:rPr>
        <w:t xml:space="preserve"> (do </w:t>
      </w:r>
      <w:proofErr w:type="spellStart"/>
      <w:r w:rsidRPr="003378A8">
        <w:rPr>
          <w:sz w:val="24"/>
          <w:szCs w:val="24"/>
        </w:rPr>
        <w:t>seedowania</w:t>
      </w:r>
      <w:proofErr w:type="spellEnd"/>
      <w:r w:rsidRPr="003378A8">
        <w:rPr>
          <w:sz w:val="24"/>
          <w:szCs w:val="24"/>
        </w:rPr>
        <w:t xml:space="preserve"> danych</w:t>
      </w:r>
      <w:r>
        <w:rPr>
          <w:sz w:val="24"/>
          <w:szCs w:val="24"/>
        </w:rPr>
        <w:t xml:space="preserve"> czy migracji tabel do bazy</w:t>
      </w:r>
      <w:r w:rsidRPr="003378A8">
        <w:rPr>
          <w:sz w:val="24"/>
          <w:szCs w:val="24"/>
        </w:rPr>
        <w:t xml:space="preserve">), </w:t>
      </w:r>
      <w:proofErr w:type="spellStart"/>
      <w:r w:rsidRPr="003378A8">
        <w:rPr>
          <w:sz w:val="24"/>
          <w:szCs w:val="24"/>
        </w:rPr>
        <w:t>Bootstrap</w:t>
      </w:r>
      <w:proofErr w:type="spellEnd"/>
      <w:r w:rsidRPr="003378A8">
        <w:rPr>
          <w:sz w:val="24"/>
          <w:szCs w:val="24"/>
        </w:rPr>
        <w:t xml:space="preserve"> (do stylizacji interfejsu)</w:t>
      </w:r>
    </w:p>
    <w:p w14:paraId="648B9251" w14:textId="18CB2508" w:rsidR="003378A8" w:rsidRPr="003378A8" w:rsidRDefault="003378A8" w:rsidP="0036677C">
      <w:pPr>
        <w:spacing w:before="240" w:after="1560"/>
        <w:ind w:left="357" w:firstLine="352"/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"Wypożyczalnia Filmów VOD" jest zaprojektowana tak, aby zapewnić wygodę użytkowania zarówno dla klientów, jak i administratorów. Automatyzacja wielu procesów biznesowych znacznie upraszcza zarządzanie zamówieniami i katalogiem filmów, co przekłada się na efektywność działania całego systemu.</w:t>
      </w:r>
    </w:p>
    <w:p w14:paraId="153D8FA9" w14:textId="42632FB4" w:rsidR="00DF787F" w:rsidRDefault="003378A8" w:rsidP="00F53CBD">
      <w:pPr>
        <w:jc w:val="center"/>
      </w:pPr>
      <w:r>
        <w:rPr>
          <w:noProof/>
        </w:rPr>
        <w:drawing>
          <wp:inline distT="0" distB="0" distL="0" distR="0" wp14:anchorId="637D0FE6" wp14:editId="58AD607D">
            <wp:extent cx="1647494" cy="1578848"/>
            <wp:effectExtent l="0" t="0" r="0" b="2540"/>
            <wp:docPr id="11847327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052" cy="1588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D952" w14:textId="0C79814D" w:rsidR="003378A8" w:rsidRDefault="003378A8" w:rsidP="00F53CBD">
      <w:pPr>
        <w:jc w:val="center"/>
        <w:rPr>
          <w:b/>
          <w:bCs/>
          <w:sz w:val="36"/>
          <w:szCs w:val="36"/>
          <w:lang w:val="en-US"/>
        </w:rPr>
      </w:pPr>
      <w:proofErr w:type="spellStart"/>
      <w:r w:rsidRPr="003378A8">
        <w:rPr>
          <w:b/>
          <w:bCs/>
          <w:sz w:val="36"/>
          <w:szCs w:val="36"/>
        </w:rPr>
        <w:t>RentalVOD</w:t>
      </w:r>
      <w:proofErr w:type="spellEnd"/>
    </w:p>
    <w:p w14:paraId="7FF59C48" w14:textId="12A417E3" w:rsidR="003378A8" w:rsidRPr="003378A8" w:rsidRDefault="003378A8" w:rsidP="0036677C">
      <w:pPr>
        <w:jc w:val="both"/>
        <w:rPr>
          <w:b/>
          <w:bCs/>
          <w:sz w:val="36"/>
          <w:szCs w:val="36"/>
          <w:lang w:val="en-US"/>
        </w:rPr>
      </w:pPr>
    </w:p>
    <w:p w14:paraId="3CA932AC" w14:textId="0D25B36C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3" w:name="_Toc167053112"/>
      <w:r w:rsidRPr="00DF787F">
        <w:rPr>
          <w:b/>
          <w:bCs/>
          <w:u w:val="single"/>
        </w:rPr>
        <w:lastRenderedPageBreak/>
        <w:t>Narzędzia i technologie</w:t>
      </w:r>
      <w:bookmarkEnd w:id="3"/>
    </w:p>
    <w:p w14:paraId="1F88C92A" w14:textId="77777777" w:rsidR="00792345" w:rsidRPr="00792345" w:rsidRDefault="00792345" w:rsidP="0036677C">
      <w:pPr>
        <w:pStyle w:val="Nagwek2"/>
        <w:ind w:firstLine="360"/>
        <w:jc w:val="both"/>
        <w:rPr>
          <w:b/>
          <w:bCs/>
        </w:rPr>
      </w:pPr>
      <w:bookmarkStart w:id="4" w:name="_Toc167053113"/>
      <w:r w:rsidRPr="00792345">
        <w:rPr>
          <w:b/>
          <w:bCs/>
        </w:rPr>
        <w:t xml:space="preserve">Framework </w:t>
      </w:r>
      <w:proofErr w:type="spellStart"/>
      <w:r w:rsidRPr="00792345">
        <w:rPr>
          <w:b/>
          <w:bCs/>
        </w:rPr>
        <w:t>Laravel</w:t>
      </w:r>
      <w:bookmarkEnd w:id="4"/>
      <w:proofErr w:type="spellEnd"/>
    </w:p>
    <w:p w14:paraId="5D9A1D0F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to popularny </w:t>
      </w:r>
      <w:proofErr w:type="spellStart"/>
      <w:r w:rsidRPr="00792345">
        <w:rPr>
          <w:rFonts w:cstheme="minorHAnsi"/>
          <w:sz w:val="24"/>
          <w:szCs w:val="24"/>
        </w:rPr>
        <w:t>framework</w:t>
      </w:r>
      <w:proofErr w:type="spellEnd"/>
      <w:r w:rsidRPr="00792345">
        <w:rPr>
          <w:rFonts w:cstheme="minorHAnsi"/>
          <w:sz w:val="24"/>
          <w:szCs w:val="24"/>
        </w:rPr>
        <w:t xml:space="preserve"> aplikacji webowych oparty na języku PHP, stworzony przez Taylora </w:t>
      </w:r>
      <w:proofErr w:type="spellStart"/>
      <w:r w:rsidRPr="00792345">
        <w:rPr>
          <w:rFonts w:cstheme="minorHAnsi"/>
          <w:sz w:val="24"/>
          <w:szCs w:val="24"/>
        </w:rPr>
        <w:t>Otwella</w:t>
      </w:r>
      <w:proofErr w:type="spellEnd"/>
      <w:r w:rsidRPr="00792345">
        <w:rPr>
          <w:rFonts w:cstheme="minorHAnsi"/>
          <w:sz w:val="24"/>
          <w:szCs w:val="24"/>
        </w:rPr>
        <w:t>. Jest to zaawansowane narzędzie, które umożliwia szybkie i efektywne tworzenie skalowalnych aplikacji webowych, wykorzystując nowoczesne techniki programowania oraz wzorce projektowe, co ułatwia tworzenie czytelnego i łatwego w utrzymaniu kodu.</w:t>
      </w:r>
    </w:p>
    <w:p w14:paraId="7C59A941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3BD012E2" w14:textId="0CA8A035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W projekcie wykorzystujemy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w wersji 11.x, który oferuje liczne funkcjonalności i usprawnienia w porównaniu do poprzednich wersji.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jest udostępniany na podstawie licencji MIT, co oznacza, że możemy swobodnie korzystać, modyfikować i rozpowszechniać </w:t>
      </w:r>
      <w:proofErr w:type="spellStart"/>
      <w:r w:rsidRPr="00792345">
        <w:rPr>
          <w:rFonts w:cstheme="minorHAnsi"/>
          <w:sz w:val="24"/>
          <w:szCs w:val="24"/>
        </w:rPr>
        <w:t>framework</w:t>
      </w:r>
      <w:proofErr w:type="spellEnd"/>
      <w:r w:rsidRPr="00792345">
        <w:rPr>
          <w:rFonts w:cstheme="minorHAnsi"/>
          <w:sz w:val="24"/>
          <w:szCs w:val="24"/>
        </w:rPr>
        <w:t xml:space="preserve">. Oficjalna dokumentacja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jest dostępna na stronie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</w:t>
      </w:r>
      <w:proofErr w:type="spellStart"/>
      <w:r w:rsidRPr="00792345">
        <w:rPr>
          <w:rFonts w:cstheme="minorHAnsi"/>
          <w:sz w:val="24"/>
          <w:szCs w:val="24"/>
        </w:rPr>
        <w:t>Docs</w:t>
      </w:r>
      <w:proofErr w:type="spellEnd"/>
      <w:r w:rsidRPr="00792345">
        <w:rPr>
          <w:rFonts w:cstheme="minorHAnsi"/>
          <w:sz w:val="24"/>
          <w:szCs w:val="24"/>
        </w:rPr>
        <w:t xml:space="preserve">, gdzie można znaleźć szczegółowe informacje na temat funkcji, klas, interfejsów i sposobu użycia różnych komponentów </w:t>
      </w:r>
      <w:proofErr w:type="spellStart"/>
      <w:r w:rsidRPr="00792345">
        <w:rPr>
          <w:rFonts w:cstheme="minorHAnsi"/>
          <w:sz w:val="24"/>
          <w:szCs w:val="24"/>
        </w:rPr>
        <w:t>frameworka</w:t>
      </w:r>
      <w:proofErr w:type="spellEnd"/>
      <w:r w:rsidRPr="00792345">
        <w:rPr>
          <w:rFonts w:cstheme="minorHAnsi"/>
          <w:sz w:val="24"/>
          <w:szCs w:val="24"/>
        </w:rPr>
        <w:t>.</w:t>
      </w:r>
    </w:p>
    <w:p w14:paraId="387139C6" w14:textId="77777777" w:rsidR="00792345" w:rsidRPr="00792345" w:rsidRDefault="00792345" w:rsidP="0036677C">
      <w:pPr>
        <w:pStyle w:val="Nagwek2"/>
        <w:ind w:firstLine="360"/>
        <w:jc w:val="both"/>
        <w:rPr>
          <w:b/>
          <w:bCs/>
        </w:rPr>
      </w:pPr>
      <w:bookmarkStart w:id="5" w:name="_Toc167053114"/>
      <w:r w:rsidRPr="00792345">
        <w:rPr>
          <w:b/>
          <w:bCs/>
        </w:rPr>
        <w:t>Baza danych</w:t>
      </w:r>
      <w:bookmarkEnd w:id="5"/>
    </w:p>
    <w:p w14:paraId="6AC23A51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Aplikacja wykorzystuje silnik bazodanowy MySQL. MySQL jest oprogramowaniem typu open </w:t>
      </w:r>
      <w:proofErr w:type="spellStart"/>
      <w:r w:rsidRPr="00792345">
        <w:rPr>
          <w:rFonts w:cstheme="minorHAnsi"/>
          <w:sz w:val="24"/>
          <w:szCs w:val="24"/>
        </w:rPr>
        <w:t>source</w:t>
      </w:r>
      <w:proofErr w:type="spellEnd"/>
      <w:r w:rsidRPr="00792345">
        <w:rPr>
          <w:rFonts w:cstheme="minorHAnsi"/>
          <w:sz w:val="24"/>
          <w:szCs w:val="24"/>
        </w:rPr>
        <w:t xml:space="preserve">, dostępnym na licencji GNU General Public License (GPL). Możesz pobrać najnowszą wersję MySQL ze strony MySQL </w:t>
      </w:r>
      <w:proofErr w:type="spellStart"/>
      <w:r w:rsidRPr="00792345">
        <w:rPr>
          <w:rFonts w:cstheme="minorHAnsi"/>
          <w:sz w:val="24"/>
          <w:szCs w:val="24"/>
        </w:rPr>
        <w:t>Downloads</w:t>
      </w:r>
      <w:proofErr w:type="spellEnd"/>
      <w:r w:rsidRPr="00792345">
        <w:rPr>
          <w:rFonts w:cstheme="minorHAnsi"/>
          <w:sz w:val="24"/>
          <w:szCs w:val="24"/>
        </w:rPr>
        <w:t>.</w:t>
      </w:r>
    </w:p>
    <w:p w14:paraId="38442A04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2A0CA735" w14:textId="77777777" w:rsidR="00792345" w:rsidRPr="00792345" w:rsidRDefault="00792345" w:rsidP="0036677C">
      <w:pPr>
        <w:pStyle w:val="Nagwek3"/>
        <w:ind w:firstLine="360"/>
        <w:jc w:val="both"/>
        <w:rPr>
          <w:b/>
          <w:bCs/>
        </w:rPr>
      </w:pPr>
      <w:bookmarkStart w:id="6" w:name="_Toc167053115"/>
      <w:r w:rsidRPr="00792345">
        <w:rPr>
          <w:b/>
          <w:bCs/>
        </w:rPr>
        <w:t>Konfiguracja połączenia z serwerem bazodanowym:</w:t>
      </w:r>
      <w:bookmarkEnd w:id="6"/>
    </w:p>
    <w:p w14:paraId="4277683B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Aby skonfigurować połączenie z serwerem bazodanowym MySQL, należy edytować plik konfiguracyjny </w:t>
      </w:r>
      <w:proofErr w:type="spellStart"/>
      <w:r w:rsidRPr="00792345">
        <w:rPr>
          <w:rFonts w:cstheme="minorHAnsi"/>
          <w:sz w:val="24"/>
          <w:szCs w:val="24"/>
        </w:rPr>
        <w:t>config</w:t>
      </w:r>
      <w:proofErr w:type="spellEnd"/>
      <w:r w:rsidRPr="00792345">
        <w:rPr>
          <w:rFonts w:cstheme="minorHAnsi"/>
          <w:sz w:val="24"/>
          <w:szCs w:val="24"/>
        </w:rPr>
        <w:t>/</w:t>
      </w:r>
      <w:proofErr w:type="spellStart"/>
      <w:r w:rsidRPr="00792345">
        <w:rPr>
          <w:rFonts w:cstheme="minorHAnsi"/>
          <w:sz w:val="24"/>
          <w:szCs w:val="24"/>
        </w:rPr>
        <w:t>database.php</w:t>
      </w:r>
      <w:proofErr w:type="spellEnd"/>
      <w:r w:rsidRPr="00792345">
        <w:rPr>
          <w:rFonts w:cstheme="minorHAnsi"/>
          <w:sz w:val="24"/>
          <w:szCs w:val="24"/>
        </w:rPr>
        <w:t xml:space="preserve">. W tym pliku znajduje się sekcja </w:t>
      </w:r>
      <w:proofErr w:type="spellStart"/>
      <w:r w:rsidRPr="00792345">
        <w:rPr>
          <w:rFonts w:cstheme="minorHAnsi"/>
          <w:sz w:val="24"/>
          <w:szCs w:val="24"/>
        </w:rPr>
        <w:t>connections</w:t>
      </w:r>
      <w:proofErr w:type="spellEnd"/>
      <w:r w:rsidRPr="00792345">
        <w:rPr>
          <w:rFonts w:cstheme="minorHAnsi"/>
          <w:sz w:val="24"/>
          <w:szCs w:val="24"/>
        </w:rPr>
        <w:t xml:space="preserve">, w której można zdefiniować ustawienia połączenia dla różnych środowisk (np. development, </w:t>
      </w:r>
      <w:proofErr w:type="spellStart"/>
      <w:r w:rsidRPr="00792345">
        <w:rPr>
          <w:rFonts w:cstheme="minorHAnsi"/>
          <w:sz w:val="24"/>
          <w:szCs w:val="24"/>
        </w:rPr>
        <w:t>production</w:t>
      </w:r>
      <w:proofErr w:type="spellEnd"/>
      <w:r w:rsidRPr="00792345">
        <w:rPr>
          <w:rFonts w:cstheme="minorHAnsi"/>
          <w:sz w:val="24"/>
          <w:szCs w:val="24"/>
        </w:rPr>
        <w:t>).</w:t>
      </w:r>
    </w:p>
    <w:p w14:paraId="79E68050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0A675490" w14:textId="15D06C84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Pr="00792345">
        <w:rPr>
          <w:rFonts w:cstheme="minorHAnsi"/>
          <w:sz w:val="24"/>
          <w:szCs w:val="24"/>
        </w:rPr>
        <w:t>onfiguracja połączenia z bazą danych MySQL:</w:t>
      </w:r>
    </w:p>
    <w:p w14:paraId="2E267E84" w14:textId="77777777" w:rsidR="00D553C7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7A8AE8D" wp14:editId="71C2EC44">
            <wp:extent cx="3283502" cy="2181225"/>
            <wp:effectExtent l="0" t="0" r="0" b="0"/>
            <wp:docPr id="1213710298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796" cy="21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CDBE0" w14:textId="77DFC044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lastRenderedPageBreak/>
        <w:t xml:space="preserve">W powyższym kodzie należy ustawić odpowiednie wartości dla parametrów host, port, </w:t>
      </w:r>
      <w:proofErr w:type="spellStart"/>
      <w:r w:rsidRPr="00792345">
        <w:rPr>
          <w:rFonts w:cstheme="minorHAnsi"/>
          <w:sz w:val="24"/>
          <w:szCs w:val="24"/>
        </w:rPr>
        <w:t>database</w:t>
      </w:r>
      <w:proofErr w:type="spellEnd"/>
      <w:r w:rsidRPr="00792345">
        <w:rPr>
          <w:rFonts w:cstheme="minorHAnsi"/>
          <w:sz w:val="24"/>
          <w:szCs w:val="24"/>
        </w:rPr>
        <w:t xml:space="preserve">, </w:t>
      </w:r>
      <w:proofErr w:type="spellStart"/>
      <w:r w:rsidRPr="00792345">
        <w:rPr>
          <w:rFonts w:cstheme="minorHAnsi"/>
          <w:sz w:val="24"/>
          <w:szCs w:val="24"/>
        </w:rPr>
        <w:t>username</w:t>
      </w:r>
      <w:proofErr w:type="spellEnd"/>
      <w:r w:rsidRPr="00792345">
        <w:rPr>
          <w:rFonts w:cstheme="minorHAnsi"/>
          <w:sz w:val="24"/>
          <w:szCs w:val="24"/>
        </w:rPr>
        <w:t xml:space="preserve"> i </w:t>
      </w:r>
      <w:proofErr w:type="spellStart"/>
      <w:r w:rsidRPr="00792345">
        <w:rPr>
          <w:rFonts w:cstheme="minorHAnsi"/>
          <w:sz w:val="24"/>
          <w:szCs w:val="24"/>
        </w:rPr>
        <w:t>password</w:t>
      </w:r>
      <w:proofErr w:type="spellEnd"/>
      <w:r w:rsidRPr="00792345">
        <w:rPr>
          <w:rFonts w:cstheme="minorHAnsi"/>
          <w:sz w:val="24"/>
          <w:szCs w:val="24"/>
        </w:rPr>
        <w:t>, zgodnie z konfiguracją Twojego serwera bazodanowego MySQL.</w:t>
      </w:r>
    </w:p>
    <w:p w14:paraId="749BFD36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7" w:name="_Toc167053116"/>
      <w:proofErr w:type="spellStart"/>
      <w:r w:rsidRPr="00D553C7">
        <w:rPr>
          <w:b/>
          <w:bCs/>
        </w:rPr>
        <w:t>Frontend</w:t>
      </w:r>
      <w:bookmarkEnd w:id="7"/>
      <w:proofErr w:type="spellEnd"/>
    </w:p>
    <w:p w14:paraId="0AC7F4FA" w14:textId="48FEF28D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>Aplikacja wykorzystuje Blade jako silnik szablonów do generowania widoków HTML. Blade jest prosty w użyciu, a jednocześnie bardzo potężny, pozwala na wykorzystanie pełnych możliwości PHP bez komplikacji związanych z innymi silnikami szablonów. W połączeniu z CSS i JavaScript, zapewnia dynamiczny i responsywny interfejs użytkownika.</w:t>
      </w:r>
    </w:p>
    <w:p w14:paraId="340DC7EE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8" w:name="_Toc167053117"/>
      <w:proofErr w:type="spellStart"/>
      <w:r w:rsidRPr="00D553C7">
        <w:rPr>
          <w:b/>
          <w:bCs/>
        </w:rPr>
        <w:t>Middleware</w:t>
      </w:r>
      <w:bookmarkEnd w:id="8"/>
      <w:proofErr w:type="spellEnd"/>
    </w:p>
    <w:p w14:paraId="2F4C79D7" w14:textId="364F865F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Middleware</w:t>
      </w:r>
      <w:proofErr w:type="spellEnd"/>
      <w:r w:rsidRPr="00792345">
        <w:rPr>
          <w:rFonts w:cstheme="minorHAnsi"/>
          <w:sz w:val="24"/>
          <w:szCs w:val="24"/>
        </w:rPr>
        <w:t xml:space="preserve">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służy do wykonywania różnych zadań pośrednich w trakcie przetwarzania żądań HTTP. W projekcie używamy </w:t>
      </w:r>
      <w:proofErr w:type="spellStart"/>
      <w:r w:rsidRPr="00792345">
        <w:rPr>
          <w:rFonts w:cstheme="minorHAnsi"/>
          <w:sz w:val="24"/>
          <w:szCs w:val="24"/>
        </w:rPr>
        <w:t>middleware</w:t>
      </w:r>
      <w:proofErr w:type="spellEnd"/>
      <w:r w:rsidRPr="00792345">
        <w:rPr>
          <w:rFonts w:cstheme="minorHAnsi"/>
          <w:sz w:val="24"/>
          <w:szCs w:val="24"/>
        </w:rPr>
        <w:t xml:space="preserve"> do sprawdzania uprawnień użytkowników, na przykład czy użytkownik jest administratorem:</w:t>
      </w:r>
    </w:p>
    <w:p w14:paraId="4ABF22F5" w14:textId="77777777" w:rsidR="00D553C7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8F0A793" wp14:editId="17E30480">
            <wp:extent cx="3127755" cy="2171700"/>
            <wp:effectExtent l="0" t="0" r="0" b="0"/>
            <wp:docPr id="1362529954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692" cy="2175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41884" w14:textId="23E2B179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9" w:name="_Toc167053118"/>
      <w:r w:rsidRPr="00D553C7">
        <w:rPr>
          <w:b/>
          <w:bCs/>
        </w:rPr>
        <w:t>Kontrolery</w:t>
      </w:r>
      <w:bookmarkEnd w:id="9"/>
    </w:p>
    <w:p w14:paraId="63AD35AD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Kontrolery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organizują logikę aplikacji i odpowiadają za obsługę żądań HTTP. Przykładem może być kontroler </w:t>
      </w:r>
      <w:proofErr w:type="spellStart"/>
      <w:r w:rsidRPr="00792345">
        <w:rPr>
          <w:rFonts w:cstheme="minorHAnsi"/>
          <w:sz w:val="24"/>
          <w:szCs w:val="24"/>
        </w:rPr>
        <w:t>AdminController</w:t>
      </w:r>
      <w:proofErr w:type="spellEnd"/>
      <w:r w:rsidRPr="00792345">
        <w:rPr>
          <w:rFonts w:cstheme="minorHAnsi"/>
          <w:sz w:val="24"/>
          <w:szCs w:val="24"/>
        </w:rPr>
        <w:t>, który zarządza użytkownikami i filmami:</w:t>
      </w:r>
    </w:p>
    <w:p w14:paraId="06F110C2" w14:textId="2AEA0D0F" w:rsidR="00792345" w:rsidRPr="00792345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D71716B" wp14:editId="391C7CC0">
            <wp:extent cx="3057525" cy="2921074"/>
            <wp:effectExtent l="0" t="0" r="0" b="0"/>
            <wp:docPr id="1577695192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602" cy="292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F24F5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0" w:name="_Toc167053119"/>
      <w:r w:rsidRPr="00D553C7">
        <w:rPr>
          <w:b/>
          <w:bCs/>
        </w:rPr>
        <w:lastRenderedPageBreak/>
        <w:t>Modele</w:t>
      </w:r>
      <w:bookmarkEnd w:id="10"/>
    </w:p>
    <w:p w14:paraId="706981A0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Modele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odpowiadają za interakcje z bazą danych. Przykładowy model Movie może wyglądać tak:</w:t>
      </w:r>
    </w:p>
    <w:p w14:paraId="5D46AF8E" w14:textId="4F454346" w:rsidR="00D553C7" w:rsidRPr="00792345" w:rsidRDefault="00D553C7" w:rsidP="0036677C">
      <w:pPr>
        <w:ind w:left="360" w:firstLine="349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BC9B871" wp14:editId="610C9425">
            <wp:extent cx="2463303" cy="4714875"/>
            <wp:effectExtent l="0" t="0" r="0" b="0"/>
            <wp:docPr id="1267673823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532" cy="4719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85759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1" w:name="_Toc167053120"/>
      <w:r w:rsidRPr="00D553C7">
        <w:rPr>
          <w:b/>
          <w:bCs/>
        </w:rPr>
        <w:t>Usługi</w:t>
      </w:r>
      <w:bookmarkEnd w:id="11"/>
    </w:p>
    <w:p w14:paraId="3FEBE9F8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>Aplikacja korzysta z usług (services), które zawierają logikę biznesową, taką jak obliczanie dynamicznych cen filmów:</w:t>
      </w:r>
    </w:p>
    <w:p w14:paraId="0D22A322" w14:textId="2CDCDE73" w:rsidR="00D553C7" w:rsidRPr="00792345" w:rsidRDefault="00D553C7" w:rsidP="0036677C">
      <w:pPr>
        <w:ind w:left="360" w:firstLine="349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4023253" wp14:editId="037E43D3">
            <wp:extent cx="2971800" cy="2598483"/>
            <wp:effectExtent l="0" t="0" r="0" b="0"/>
            <wp:docPr id="1751375845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98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4EA16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2" w:name="_Toc167053121"/>
      <w:r w:rsidRPr="00D553C7">
        <w:rPr>
          <w:b/>
          <w:bCs/>
        </w:rPr>
        <w:lastRenderedPageBreak/>
        <w:t>Walidacja Danych</w:t>
      </w:r>
      <w:bookmarkEnd w:id="12"/>
    </w:p>
    <w:p w14:paraId="2F2501EB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oferuje prosty sposób walidacji danych za pomocą form </w:t>
      </w:r>
      <w:proofErr w:type="spellStart"/>
      <w:r w:rsidRPr="00792345">
        <w:rPr>
          <w:rFonts w:cstheme="minorHAnsi"/>
          <w:sz w:val="24"/>
          <w:szCs w:val="24"/>
        </w:rPr>
        <w:t>requestów</w:t>
      </w:r>
      <w:proofErr w:type="spellEnd"/>
      <w:r w:rsidRPr="00792345">
        <w:rPr>
          <w:rFonts w:cstheme="minorHAnsi"/>
          <w:sz w:val="24"/>
          <w:szCs w:val="24"/>
        </w:rPr>
        <w:t>. Przykład walidacji dla dodawania nowego filmu:</w:t>
      </w:r>
    </w:p>
    <w:p w14:paraId="5AEA5F92" w14:textId="2B8E8501" w:rsidR="00D553C7" w:rsidRPr="00792345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5DF0A7" wp14:editId="6C17ECB0">
            <wp:extent cx="2914650" cy="2242038"/>
            <wp:effectExtent l="0" t="0" r="0" b="6350"/>
            <wp:docPr id="843875356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637" cy="2246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E5C0A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3" w:name="_Toc167053122"/>
      <w:proofErr w:type="spellStart"/>
      <w:r w:rsidRPr="00D553C7">
        <w:rPr>
          <w:b/>
          <w:bCs/>
        </w:rPr>
        <w:t>Seedowanie</w:t>
      </w:r>
      <w:proofErr w:type="spellEnd"/>
      <w:r w:rsidRPr="00D553C7">
        <w:rPr>
          <w:b/>
          <w:bCs/>
        </w:rPr>
        <w:t xml:space="preserve"> Danych</w:t>
      </w:r>
      <w:bookmarkEnd w:id="13"/>
    </w:p>
    <w:p w14:paraId="6BADBA28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  <w:lang w:val="en-US"/>
        </w:rPr>
      </w:pPr>
      <w:r w:rsidRPr="00792345">
        <w:rPr>
          <w:rFonts w:cstheme="minorHAnsi"/>
          <w:sz w:val="24"/>
          <w:szCs w:val="24"/>
        </w:rPr>
        <w:t xml:space="preserve">W celu załadowania przykładowych danych do bazy, używamy </w:t>
      </w:r>
      <w:proofErr w:type="spellStart"/>
      <w:r w:rsidRPr="00792345">
        <w:rPr>
          <w:rFonts w:cstheme="minorHAnsi"/>
          <w:sz w:val="24"/>
          <w:szCs w:val="24"/>
        </w:rPr>
        <w:t>seederów</w:t>
      </w:r>
      <w:proofErr w:type="spellEnd"/>
      <w:r w:rsidRPr="00792345">
        <w:rPr>
          <w:rFonts w:cstheme="minorHAnsi"/>
          <w:sz w:val="24"/>
          <w:szCs w:val="24"/>
        </w:rPr>
        <w:t xml:space="preserve">. </w:t>
      </w:r>
      <w:proofErr w:type="spellStart"/>
      <w:r w:rsidRPr="00792345">
        <w:rPr>
          <w:rFonts w:cstheme="minorHAnsi"/>
          <w:sz w:val="24"/>
          <w:szCs w:val="24"/>
          <w:lang w:val="en-US"/>
        </w:rPr>
        <w:t>Przykład</w:t>
      </w:r>
      <w:proofErr w:type="spellEnd"/>
      <w:r w:rsidRPr="0079234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92345">
        <w:rPr>
          <w:rFonts w:cstheme="minorHAnsi"/>
          <w:sz w:val="24"/>
          <w:szCs w:val="24"/>
          <w:lang w:val="en-US"/>
        </w:rPr>
        <w:t>seedera</w:t>
      </w:r>
      <w:proofErr w:type="spellEnd"/>
      <w:r w:rsidRPr="00792345">
        <w:rPr>
          <w:rFonts w:cstheme="minorHAnsi"/>
          <w:sz w:val="24"/>
          <w:szCs w:val="24"/>
          <w:lang w:val="en-US"/>
        </w:rPr>
        <w:t>:</w:t>
      </w:r>
    </w:p>
    <w:p w14:paraId="02CB7829" w14:textId="69D9F43E" w:rsidR="00792345" w:rsidRPr="00792345" w:rsidRDefault="00D553C7" w:rsidP="0036677C">
      <w:pPr>
        <w:ind w:left="360"/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11851A34" wp14:editId="1C160F22">
            <wp:extent cx="2743200" cy="4209391"/>
            <wp:effectExtent l="0" t="0" r="0" b="1270"/>
            <wp:docPr id="179116701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976" cy="423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784D0" w14:textId="3575404B" w:rsidR="003378A8" w:rsidRPr="003378A8" w:rsidRDefault="00792345" w:rsidP="0036677C">
      <w:pPr>
        <w:ind w:left="360" w:firstLine="349"/>
        <w:jc w:val="both"/>
      </w:pPr>
      <w:r w:rsidRPr="00792345">
        <w:rPr>
          <w:rFonts w:cstheme="minorHAnsi"/>
          <w:sz w:val="24"/>
          <w:szCs w:val="24"/>
        </w:rPr>
        <w:t>Każdy z powyższych elementów technologicznych i narzędzi jest starannie zintegrowany w aplikacji, co zapewnia jej sprawne działanie, łatwość utrzymania oraz możliwość dalszego rozwoju.</w:t>
      </w:r>
    </w:p>
    <w:p w14:paraId="71A54BCA" w14:textId="22F8B1A2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14" w:name="_Toc167053123"/>
      <w:r w:rsidRPr="00DF787F">
        <w:rPr>
          <w:b/>
          <w:bCs/>
          <w:u w:val="single"/>
        </w:rPr>
        <w:lastRenderedPageBreak/>
        <w:t>Baza danych</w:t>
      </w:r>
      <w:bookmarkEnd w:id="14"/>
    </w:p>
    <w:p w14:paraId="50E29975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15" w:name="_Toc167053124"/>
      <w:r w:rsidRPr="00A12188">
        <w:rPr>
          <w:b/>
          <w:bCs/>
        </w:rPr>
        <w:t>Diagram ERD</w:t>
      </w:r>
      <w:bookmarkEnd w:id="15"/>
    </w:p>
    <w:p w14:paraId="6A471905" w14:textId="371F4488" w:rsidR="00A12188" w:rsidRPr="00A12188" w:rsidRDefault="00A12188" w:rsidP="0036677C">
      <w:pPr>
        <w:ind w:left="360"/>
        <w:jc w:val="center"/>
        <w:rPr>
          <w:sz w:val="24"/>
          <w:szCs w:val="24"/>
        </w:rPr>
      </w:pPr>
      <w:r w:rsidRPr="00A12188">
        <w:rPr>
          <w:noProof/>
          <w:sz w:val="24"/>
          <w:szCs w:val="24"/>
        </w:rPr>
        <w:drawing>
          <wp:inline distT="0" distB="0" distL="0" distR="0" wp14:anchorId="046F88A9" wp14:editId="61D81AEF">
            <wp:extent cx="3243281" cy="2695575"/>
            <wp:effectExtent l="0" t="0" r="0" b="0"/>
            <wp:docPr id="7913025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69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7B9E5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16" w:name="_Toc167053125"/>
      <w:r w:rsidRPr="00A12188">
        <w:rPr>
          <w:b/>
          <w:bCs/>
        </w:rPr>
        <w:t>Opis rozwiązań zastosowanych w bazie</w:t>
      </w:r>
      <w:bookmarkEnd w:id="16"/>
    </w:p>
    <w:p w14:paraId="0BC3614F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YPOŻYCZALNIA FILMÓW VOD: Wypożyczalnia, dla której przygotowano bazę, nosi nazwę </w:t>
      </w:r>
      <w:proofErr w:type="spellStart"/>
      <w:r w:rsidRPr="00A12188">
        <w:rPr>
          <w:sz w:val="24"/>
          <w:szCs w:val="24"/>
        </w:rPr>
        <w:t>RentalVOD</w:t>
      </w:r>
      <w:proofErr w:type="spellEnd"/>
      <w:r w:rsidRPr="00A12188">
        <w:rPr>
          <w:sz w:val="24"/>
          <w:szCs w:val="24"/>
        </w:rPr>
        <w:t>.</w:t>
      </w:r>
    </w:p>
    <w:p w14:paraId="6178C261" w14:textId="77777777" w:rsidR="00A12188" w:rsidRPr="00A12188" w:rsidRDefault="00A12188" w:rsidP="0036677C">
      <w:pPr>
        <w:ind w:left="360"/>
        <w:jc w:val="both"/>
        <w:rPr>
          <w:sz w:val="24"/>
          <w:szCs w:val="24"/>
        </w:rPr>
      </w:pPr>
    </w:p>
    <w:p w14:paraId="72ADAF33" w14:textId="4F984535" w:rsidR="00A12188" w:rsidRPr="00A12188" w:rsidRDefault="00A12188" w:rsidP="0036677C">
      <w:pPr>
        <w:ind w:left="360"/>
        <w:jc w:val="both"/>
        <w:rPr>
          <w:sz w:val="24"/>
          <w:szCs w:val="24"/>
          <w:lang w:val="en-US"/>
        </w:rPr>
      </w:pPr>
      <w:bookmarkStart w:id="17" w:name="_Toc167053126"/>
      <w:r w:rsidRPr="00A12188">
        <w:rPr>
          <w:rStyle w:val="Nagwek3Znak"/>
          <w:b/>
          <w:bCs/>
        </w:rPr>
        <w:t>MOVIES</w:t>
      </w:r>
      <w:bookmarkEnd w:id="17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 przechowujemy wszystkie nasze filmy z najważniejszymi danymi o nich. Kolumna </w:t>
      </w:r>
      <w:proofErr w:type="spellStart"/>
      <w:r w:rsidRPr="00A12188">
        <w:rPr>
          <w:sz w:val="24"/>
          <w:szCs w:val="24"/>
        </w:rPr>
        <w:t>available</w:t>
      </w:r>
      <w:proofErr w:type="spellEnd"/>
      <w:r w:rsidRPr="00A12188">
        <w:rPr>
          <w:sz w:val="24"/>
          <w:szCs w:val="24"/>
        </w:rPr>
        <w:t xml:space="preserve"> wskazuje, czy film jest dostępny do wypożyczenia ("dostępny") czy jest obecnie wypożyczony ("niedostępny"). </w:t>
      </w:r>
      <w:proofErr w:type="spellStart"/>
      <w:r w:rsidRPr="00A12188">
        <w:rPr>
          <w:sz w:val="24"/>
          <w:szCs w:val="24"/>
          <w:lang w:val="en-US"/>
        </w:rPr>
        <w:t>Dodatkowo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tabela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zawiera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kolumny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takie</w:t>
      </w:r>
      <w:proofErr w:type="spellEnd"/>
      <w:r w:rsidRPr="00A12188">
        <w:rPr>
          <w:sz w:val="24"/>
          <w:szCs w:val="24"/>
          <w:lang w:val="en-US"/>
        </w:rPr>
        <w:t xml:space="preserve"> jak title, description, director, </w:t>
      </w:r>
      <w:proofErr w:type="spellStart"/>
      <w:r w:rsidRPr="00A12188">
        <w:rPr>
          <w:sz w:val="24"/>
          <w:szCs w:val="24"/>
          <w:lang w:val="en-US"/>
        </w:rPr>
        <w:t>release_year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price_day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img_path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category_id</w:t>
      </w:r>
      <w:proofErr w:type="spellEnd"/>
      <w:r w:rsidRPr="00A12188">
        <w:rPr>
          <w:sz w:val="24"/>
          <w:szCs w:val="24"/>
          <w:lang w:val="en-US"/>
        </w:rPr>
        <w:t>.</w:t>
      </w:r>
    </w:p>
    <w:p w14:paraId="57FF0DC4" w14:textId="7251D764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18" w:name="_Toc167053127"/>
      <w:r w:rsidRPr="00A12188">
        <w:rPr>
          <w:rStyle w:val="Nagwek3Znak"/>
          <w:b/>
          <w:bCs/>
        </w:rPr>
        <w:t>USERS</w:t>
      </w:r>
      <w:bookmarkEnd w:id="18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users</w:t>
      </w:r>
      <w:proofErr w:type="spellEnd"/>
      <w:r w:rsidRPr="00A12188">
        <w:rPr>
          <w:sz w:val="24"/>
          <w:szCs w:val="24"/>
        </w:rPr>
        <w:t xml:space="preserve"> przechowujemy informacje o użytkownikach, którzy założyli konto na naszej platformie. Tabela zawiera szczegółowe dane użytkowników, takie jak </w:t>
      </w:r>
      <w:proofErr w:type="spellStart"/>
      <w:r w:rsidRPr="00A12188">
        <w:rPr>
          <w:sz w:val="24"/>
          <w:szCs w:val="24"/>
        </w:rPr>
        <w:t>first_name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last_name</w:t>
      </w:r>
      <w:proofErr w:type="spellEnd"/>
      <w:r w:rsidRPr="00A12188">
        <w:rPr>
          <w:sz w:val="24"/>
          <w:szCs w:val="24"/>
        </w:rPr>
        <w:t xml:space="preserve">, email, </w:t>
      </w:r>
      <w:proofErr w:type="spellStart"/>
      <w:r w:rsidRPr="00A12188">
        <w:rPr>
          <w:sz w:val="24"/>
          <w:szCs w:val="24"/>
        </w:rPr>
        <w:t>address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city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password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role_id</w:t>
      </w:r>
      <w:proofErr w:type="spellEnd"/>
      <w:r w:rsidRPr="00A12188">
        <w:rPr>
          <w:sz w:val="24"/>
          <w:szCs w:val="24"/>
        </w:rPr>
        <w:t xml:space="preserve"> (odpowiedzialna za uprawnienia użytkowników), </w:t>
      </w:r>
      <w:proofErr w:type="spellStart"/>
      <w:r w:rsidRPr="00A12188">
        <w:rPr>
          <w:sz w:val="24"/>
          <w:szCs w:val="24"/>
        </w:rPr>
        <w:t>avatar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loyalty_points</w:t>
      </w:r>
      <w:proofErr w:type="spellEnd"/>
      <w:r w:rsidRPr="00A12188">
        <w:rPr>
          <w:sz w:val="24"/>
          <w:szCs w:val="24"/>
        </w:rPr>
        <w:t>.</w:t>
      </w:r>
    </w:p>
    <w:p w14:paraId="5536BBD9" w14:textId="48C11415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19" w:name="_Toc167053128"/>
      <w:r w:rsidRPr="00A12188">
        <w:rPr>
          <w:rStyle w:val="Nagwek3Znak"/>
          <w:b/>
          <w:bCs/>
        </w:rPr>
        <w:t>LOANS</w:t>
      </w:r>
      <w:bookmarkEnd w:id="19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przechowujemy informacje o </w:t>
      </w:r>
      <w:proofErr w:type="spellStart"/>
      <w:r w:rsidRPr="00A12188">
        <w:rPr>
          <w:sz w:val="24"/>
          <w:szCs w:val="24"/>
        </w:rPr>
        <w:t>wypożyczeniach</w:t>
      </w:r>
      <w:proofErr w:type="spellEnd"/>
      <w:r w:rsidRPr="00A12188">
        <w:rPr>
          <w:sz w:val="24"/>
          <w:szCs w:val="24"/>
        </w:rPr>
        <w:t>, w tym datę rozpoczęcia (</w:t>
      </w:r>
      <w:proofErr w:type="spellStart"/>
      <w:r w:rsidRPr="00A12188">
        <w:rPr>
          <w:sz w:val="24"/>
          <w:szCs w:val="24"/>
        </w:rPr>
        <w:t>start_date</w:t>
      </w:r>
      <w:proofErr w:type="spellEnd"/>
      <w:r w:rsidRPr="00A12188">
        <w:rPr>
          <w:sz w:val="24"/>
          <w:szCs w:val="24"/>
        </w:rPr>
        <w:t>), datę zakończenia (</w:t>
      </w:r>
      <w:proofErr w:type="spellStart"/>
      <w:r w:rsidRPr="00A12188">
        <w:rPr>
          <w:sz w:val="24"/>
          <w:szCs w:val="24"/>
        </w:rPr>
        <w:t>end_date</w:t>
      </w:r>
      <w:proofErr w:type="spellEnd"/>
      <w:r w:rsidRPr="00A12188">
        <w:rPr>
          <w:sz w:val="24"/>
          <w:szCs w:val="24"/>
        </w:rPr>
        <w:t>), status wypożyczenia (status) oraz cenę wypożyczenia (</w:t>
      </w:r>
      <w:proofErr w:type="spellStart"/>
      <w:r w:rsidRPr="00A12188">
        <w:rPr>
          <w:sz w:val="24"/>
          <w:szCs w:val="24"/>
        </w:rPr>
        <w:t>price</w:t>
      </w:r>
      <w:proofErr w:type="spellEnd"/>
      <w:r w:rsidRPr="00A12188">
        <w:rPr>
          <w:sz w:val="24"/>
          <w:szCs w:val="24"/>
        </w:rPr>
        <w:t xml:space="preserve">). Kolumna </w:t>
      </w:r>
      <w:proofErr w:type="spellStart"/>
      <w:r w:rsidRPr="00A12188">
        <w:rPr>
          <w:sz w:val="24"/>
          <w:szCs w:val="24"/>
        </w:rPr>
        <w:t>user_id</w:t>
      </w:r>
      <w:proofErr w:type="spellEnd"/>
      <w:r w:rsidRPr="00A12188">
        <w:rPr>
          <w:sz w:val="24"/>
          <w:szCs w:val="24"/>
        </w:rPr>
        <w:t xml:space="preserve"> przechowuje identyfikator użytkownika dokonującego wypożyczenia.</w:t>
      </w:r>
    </w:p>
    <w:p w14:paraId="2FD153AB" w14:textId="77777777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20" w:name="_Toc167053129"/>
      <w:r w:rsidRPr="00A12188">
        <w:rPr>
          <w:rStyle w:val="Nagwek3Znak"/>
          <w:b/>
          <w:bCs/>
        </w:rPr>
        <w:t>LOAN_MOVIE</w:t>
      </w:r>
      <w:bookmarkEnd w:id="20"/>
      <w:r w:rsidRPr="00A12188">
        <w:rPr>
          <w:sz w:val="24"/>
          <w:szCs w:val="24"/>
        </w:rPr>
        <w:t xml:space="preserve">: Jest to tabela pośrednicząca łącząca tabele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, co umożliwia przechowywanie informacji o tym, które filmy zostały wypożyczone w ramach danego wypożyczenia. Tabela zawiera kolumny </w:t>
      </w:r>
      <w:proofErr w:type="spellStart"/>
      <w:r w:rsidRPr="00A12188">
        <w:rPr>
          <w:sz w:val="24"/>
          <w:szCs w:val="24"/>
        </w:rPr>
        <w:t>loan_id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>, które tworzą powiązania między tymi tabelami.</w:t>
      </w:r>
    </w:p>
    <w:p w14:paraId="0C8386D0" w14:textId="77777777" w:rsidR="00A12188" w:rsidRPr="00A12188" w:rsidRDefault="00A12188" w:rsidP="0036677C">
      <w:pPr>
        <w:ind w:left="360"/>
        <w:jc w:val="both"/>
        <w:rPr>
          <w:sz w:val="24"/>
          <w:szCs w:val="24"/>
        </w:rPr>
      </w:pPr>
    </w:p>
    <w:p w14:paraId="2E609BA3" w14:textId="4B3F81F9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21" w:name="_Toc167053130"/>
      <w:r w:rsidRPr="00A12188">
        <w:rPr>
          <w:rStyle w:val="Nagwek3Znak"/>
          <w:b/>
          <w:bCs/>
        </w:rPr>
        <w:t>OPINIONS</w:t>
      </w:r>
      <w:bookmarkEnd w:id="21"/>
      <w:r w:rsidRPr="00A12188">
        <w:rPr>
          <w:sz w:val="24"/>
          <w:szCs w:val="24"/>
        </w:rPr>
        <w:t xml:space="preserve">: Tabela </w:t>
      </w:r>
      <w:proofErr w:type="spellStart"/>
      <w:r w:rsidRPr="00A12188">
        <w:rPr>
          <w:sz w:val="24"/>
          <w:szCs w:val="24"/>
        </w:rPr>
        <w:t>opinions</w:t>
      </w:r>
      <w:proofErr w:type="spellEnd"/>
      <w:r w:rsidRPr="00A12188">
        <w:rPr>
          <w:sz w:val="24"/>
          <w:szCs w:val="24"/>
        </w:rPr>
        <w:t xml:space="preserve"> przechowuje opinie użytkowników o filmach, które wypożyczyli. Tabela zawiera kolumny takie jak </w:t>
      </w:r>
      <w:proofErr w:type="spellStart"/>
      <w:r w:rsidRPr="00A12188">
        <w:rPr>
          <w:sz w:val="24"/>
          <w:szCs w:val="24"/>
        </w:rPr>
        <w:t>content</w:t>
      </w:r>
      <w:proofErr w:type="spellEnd"/>
      <w:r w:rsidRPr="00A12188">
        <w:rPr>
          <w:sz w:val="24"/>
          <w:szCs w:val="24"/>
        </w:rPr>
        <w:t xml:space="preserve"> (treść opinii), 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user_id</w:t>
      </w:r>
      <w:proofErr w:type="spellEnd"/>
      <w:r w:rsidRPr="00A12188">
        <w:rPr>
          <w:sz w:val="24"/>
          <w:szCs w:val="24"/>
        </w:rPr>
        <w:t>, co pozwala na powiązanie opinii z odpowiednim filmem i użytkownikiem.</w:t>
      </w:r>
    </w:p>
    <w:p w14:paraId="6E0815C0" w14:textId="7A9E0DC0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22" w:name="_Toc167053131"/>
      <w:r w:rsidRPr="00A12188">
        <w:rPr>
          <w:rStyle w:val="Nagwek3Znak"/>
          <w:b/>
          <w:bCs/>
        </w:rPr>
        <w:lastRenderedPageBreak/>
        <w:t>CATEGORIES</w:t>
      </w:r>
      <w:bookmarkEnd w:id="22"/>
      <w:r w:rsidRPr="00A12188">
        <w:rPr>
          <w:sz w:val="24"/>
          <w:szCs w:val="24"/>
        </w:rPr>
        <w:t xml:space="preserve">: Tabela </w:t>
      </w:r>
      <w:proofErr w:type="spellStart"/>
      <w:r w:rsidRPr="00A12188">
        <w:rPr>
          <w:sz w:val="24"/>
          <w:szCs w:val="24"/>
        </w:rPr>
        <w:t>categories</w:t>
      </w:r>
      <w:proofErr w:type="spellEnd"/>
      <w:r w:rsidRPr="00A12188">
        <w:rPr>
          <w:sz w:val="24"/>
          <w:szCs w:val="24"/>
        </w:rPr>
        <w:t xml:space="preserve"> przechowuje informacje o kategoriach filmów. Kolumna </w:t>
      </w:r>
      <w:proofErr w:type="spellStart"/>
      <w:r w:rsidRPr="00A12188">
        <w:rPr>
          <w:sz w:val="24"/>
          <w:szCs w:val="24"/>
        </w:rPr>
        <w:t>species</w:t>
      </w:r>
      <w:proofErr w:type="spellEnd"/>
      <w:r w:rsidRPr="00A12188">
        <w:rPr>
          <w:sz w:val="24"/>
          <w:szCs w:val="24"/>
        </w:rPr>
        <w:t xml:space="preserve"> zawiera nazwę kategorii.</w:t>
      </w:r>
    </w:p>
    <w:p w14:paraId="47376A66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23" w:name="_Toc167053132"/>
      <w:r w:rsidRPr="00A12188">
        <w:rPr>
          <w:b/>
          <w:bCs/>
        </w:rPr>
        <w:t>Migracje</w:t>
      </w:r>
      <w:bookmarkEnd w:id="23"/>
    </w:p>
    <w:p w14:paraId="33F9AA71" w14:textId="77777777" w:rsid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Migracje w </w:t>
      </w:r>
      <w:proofErr w:type="spellStart"/>
      <w:r w:rsidRPr="00A12188">
        <w:rPr>
          <w:sz w:val="24"/>
          <w:szCs w:val="24"/>
        </w:rPr>
        <w:t>Laravelu</w:t>
      </w:r>
      <w:proofErr w:type="spellEnd"/>
      <w:r w:rsidRPr="00A12188">
        <w:rPr>
          <w:sz w:val="24"/>
          <w:szCs w:val="24"/>
        </w:rPr>
        <w:t xml:space="preserve"> służą do zarządzania strukturą bazy danych. Pozwalają na tworzenie, modyfikowanie i usuwanie tabel oraz innych elementów bazy danych przy użyciu kodu PHP, co ułatwia zarządzanie bazą danych w trakcie rozwoju projektu.</w:t>
      </w:r>
    </w:p>
    <w:p w14:paraId="2544D92C" w14:textId="1B89997F" w:rsidR="00A12188" w:rsidRPr="00A12188" w:rsidRDefault="00A12188" w:rsidP="0036677C">
      <w:pPr>
        <w:ind w:left="360" w:firstLine="349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0CC73D" wp14:editId="7419CE39">
            <wp:extent cx="4139543" cy="4105275"/>
            <wp:effectExtent l="0" t="0" r="0" b="0"/>
            <wp:docPr id="1875150741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290" cy="4109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6093A" w14:textId="1D094616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Każda migracja dziedziczy po klasie Migration i zawiera dwie metody: </w:t>
      </w:r>
      <w:proofErr w:type="spellStart"/>
      <w:r w:rsidRPr="00A12188">
        <w:rPr>
          <w:sz w:val="24"/>
          <w:szCs w:val="24"/>
        </w:rPr>
        <w:t>up</w:t>
      </w:r>
      <w:proofErr w:type="spellEnd"/>
      <w:r w:rsidRPr="00A12188">
        <w:rPr>
          <w:sz w:val="24"/>
          <w:szCs w:val="24"/>
        </w:rPr>
        <w:t xml:space="preserve">() i down(). Metoda </w:t>
      </w:r>
      <w:proofErr w:type="spellStart"/>
      <w:r w:rsidRPr="00A12188">
        <w:rPr>
          <w:sz w:val="24"/>
          <w:szCs w:val="24"/>
        </w:rPr>
        <w:t>up</w:t>
      </w:r>
      <w:proofErr w:type="spellEnd"/>
      <w:r w:rsidRPr="00A12188">
        <w:rPr>
          <w:sz w:val="24"/>
          <w:szCs w:val="24"/>
        </w:rPr>
        <w:t>() jest wywoływana podczas uruchamiania migracji i służy do utworzenia struktury bazy danych. Metoda down() jest wywoływana podczas wycofywania migracji i służy do usunięcia utworzonych wcześniej elementów.</w:t>
      </w:r>
    </w:p>
    <w:p w14:paraId="3E5CE963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24" w:name="_Toc167053133"/>
      <w:proofErr w:type="spellStart"/>
      <w:r w:rsidRPr="00A12188">
        <w:rPr>
          <w:b/>
          <w:bCs/>
        </w:rPr>
        <w:t>Seedery</w:t>
      </w:r>
      <w:bookmarkEnd w:id="24"/>
      <w:proofErr w:type="spellEnd"/>
    </w:p>
    <w:p w14:paraId="0D72436D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proofErr w:type="spellStart"/>
      <w:r w:rsidRPr="00A12188">
        <w:rPr>
          <w:sz w:val="24"/>
          <w:szCs w:val="24"/>
        </w:rPr>
        <w:t>Seedery</w:t>
      </w:r>
      <w:proofErr w:type="spellEnd"/>
      <w:r w:rsidRPr="00A12188">
        <w:rPr>
          <w:sz w:val="24"/>
          <w:szCs w:val="24"/>
        </w:rPr>
        <w:t xml:space="preserve"> w </w:t>
      </w:r>
      <w:proofErr w:type="spellStart"/>
      <w:r w:rsidRPr="00A12188">
        <w:rPr>
          <w:sz w:val="24"/>
          <w:szCs w:val="24"/>
        </w:rPr>
        <w:t>Laravelu</w:t>
      </w:r>
      <w:proofErr w:type="spellEnd"/>
      <w:r w:rsidRPr="00A12188">
        <w:rPr>
          <w:sz w:val="24"/>
          <w:szCs w:val="24"/>
        </w:rPr>
        <w:t xml:space="preserve"> służą do wypełniania tabel w bazie danych przykładowymi danymi. Są one przydatne podczas testowania i rozwijania aplikacji, pozwalając na szybkie załadowanie danych początkowych.</w:t>
      </w:r>
    </w:p>
    <w:p w14:paraId="73915282" w14:textId="69E4B402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7DB325D" wp14:editId="3B85C76A">
            <wp:extent cx="3181350" cy="2459752"/>
            <wp:effectExtent l="0" t="0" r="0" b="0"/>
            <wp:docPr id="1712347956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325" cy="246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D2173" w14:textId="502CB7A4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proofErr w:type="spellStart"/>
      <w:r w:rsidRPr="00A12188">
        <w:rPr>
          <w:sz w:val="24"/>
          <w:szCs w:val="24"/>
        </w:rPr>
        <w:t>Seedery</w:t>
      </w:r>
      <w:proofErr w:type="spellEnd"/>
      <w:r w:rsidRPr="00A12188">
        <w:rPr>
          <w:sz w:val="24"/>
          <w:szCs w:val="24"/>
        </w:rPr>
        <w:t xml:space="preserve"> są przydatne w sytuacjach, gdy potrzebujemy przykładowych danych do testowania, inicjalizacji systemu lub tworzenia danych demonstracyjnych. Dzięki nim można łatwo wypełnić bazę danych wartościami początkowymi, co przyspiesza proces rozwoju aplikacji.</w:t>
      </w:r>
    </w:p>
    <w:p w14:paraId="72592199" w14:textId="77777777" w:rsidR="00A12188" w:rsidRPr="00873A6D" w:rsidRDefault="00A12188" w:rsidP="0036677C">
      <w:pPr>
        <w:pStyle w:val="Nagwek2"/>
        <w:ind w:firstLine="360"/>
        <w:jc w:val="both"/>
        <w:rPr>
          <w:b/>
          <w:bCs/>
        </w:rPr>
      </w:pPr>
      <w:bookmarkStart w:id="25" w:name="_Toc167053134"/>
      <w:r w:rsidRPr="00873A6D">
        <w:rPr>
          <w:b/>
          <w:bCs/>
        </w:rPr>
        <w:t>Opis Przykładowej Relacji w Modelach</w:t>
      </w:r>
      <w:bookmarkEnd w:id="25"/>
    </w:p>
    <w:p w14:paraId="606AEF34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Pomiędzy tabelam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 (filmy) i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(wypożyczenia) w projekcie występuje relacja wiele do wielu (</w:t>
      </w:r>
      <w:proofErr w:type="spellStart"/>
      <w:r w:rsidRPr="00A12188">
        <w:rPr>
          <w:sz w:val="24"/>
          <w:szCs w:val="24"/>
        </w:rPr>
        <w:t>many-to-many</w:t>
      </w:r>
      <w:proofErr w:type="spellEnd"/>
      <w:r w:rsidRPr="00A12188">
        <w:rPr>
          <w:sz w:val="24"/>
          <w:szCs w:val="24"/>
        </w:rPr>
        <w:t xml:space="preserve">) za pośrednictwem tabeli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Taka relacja umożliwia, że jeden film może być wypożyczany w ramach wielu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>, a jedno wypożyczenie może obejmować wiele filmów.</w:t>
      </w:r>
    </w:p>
    <w:p w14:paraId="01678B37" w14:textId="0EEE0F34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CDFAAF" wp14:editId="73311593">
            <wp:extent cx="5276850" cy="725130"/>
            <wp:effectExtent l="0" t="0" r="0" b="0"/>
            <wp:docPr id="955054557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703" cy="729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2945" w14:textId="23AD1B2C" w:rsidR="00A12188" w:rsidRPr="00A12188" w:rsidRDefault="00A12188" w:rsidP="0036677C">
      <w:pPr>
        <w:ind w:left="360" w:firstLine="349"/>
        <w:jc w:val="center"/>
        <w:rPr>
          <w:sz w:val="24"/>
          <w:szCs w:val="24"/>
        </w:rPr>
      </w:pPr>
      <w:r w:rsidRPr="00A12188">
        <w:rPr>
          <w:sz w:val="24"/>
          <w:szCs w:val="24"/>
        </w:rPr>
        <w:t xml:space="preserve">W modelu Movie zdefiniowano metodę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(), która ustanawia powiązanie wiele do wielu z modelem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. Wykorzystuje ona metodę </w:t>
      </w:r>
      <w:proofErr w:type="spellStart"/>
      <w:r w:rsidRPr="00A12188">
        <w:rPr>
          <w:sz w:val="24"/>
          <w:szCs w:val="24"/>
        </w:rPr>
        <w:t>belongsToMany</w:t>
      </w:r>
      <w:proofErr w:type="spellEnd"/>
      <w:r w:rsidRPr="00A12188">
        <w:rPr>
          <w:sz w:val="24"/>
          <w:szCs w:val="24"/>
        </w:rPr>
        <w:t xml:space="preserve">() i określa nazwę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Dodatkowo, ustala nazwy kluczy obcych dla modelu Movie i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>.</w:t>
      </w:r>
      <w:r w:rsidR="00873A6D" w:rsidRPr="00873A6D">
        <w:rPr>
          <w:noProof/>
          <w:sz w:val="24"/>
          <w:szCs w:val="24"/>
        </w:rPr>
        <w:t xml:space="preserve"> </w:t>
      </w:r>
      <w:r w:rsidR="00873A6D">
        <w:rPr>
          <w:noProof/>
          <w:sz w:val="24"/>
          <w:szCs w:val="24"/>
        </w:rPr>
        <w:drawing>
          <wp:inline distT="0" distB="0" distL="0" distR="0" wp14:anchorId="1A4188AB" wp14:editId="464F2DAE">
            <wp:extent cx="5276850" cy="837318"/>
            <wp:effectExtent l="0" t="0" r="0" b="1270"/>
            <wp:docPr id="1206813538" name="Obraz 13" descr="Obraz zawierający tekst, linia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813538" name="Obraz 13" descr="Obraz zawierający tekst, linia, Czcionka, zrzut ekranu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538" cy="838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569CB" w14:textId="0BE42F3C" w:rsidR="00873A6D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 modelu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 również zdefiniowano metodę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(), która ustanawia powiązanie wiele do wielu z modelem Movie. Ta metoda także korzysta z metody </w:t>
      </w:r>
      <w:proofErr w:type="spellStart"/>
      <w:r w:rsidRPr="00A12188">
        <w:rPr>
          <w:sz w:val="24"/>
          <w:szCs w:val="24"/>
        </w:rPr>
        <w:t>belongsToMany</w:t>
      </w:r>
      <w:proofErr w:type="spellEnd"/>
      <w:r w:rsidRPr="00A12188">
        <w:rPr>
          <w:sz w:val="24"/>
          <w:szCs w:val="24"/>
        </w:rPr>
        <w:t xml:space="preserve">() i określa nazwę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Podobnie jak w przypadku modelu Movie, określone są nazwy kluczy obcych dla modelu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 i Movie.</w:t>
      </w:r>
    </w:p>
    <w:p w14:paraId="18AA20D7" w14:textId="0AC3C474" w:rsidR="00A12188" w:rsidRPr="00A12188" w:rsidRDefault="00873A6D" w:rsidP="0036677C">
      <w:pPr>
        <w:ind w:left="360" w:firstLine="349"/>
        <w:jc w:val="both"/>
        <w:rPr>
          <w:sz w:val="24"/>
          <w:szCs w:val="24"/>
        </w:rPr>
      </w:pPr>
      <w:r>
        <w:rPr>
          <w:sz w:val="24"/>
          <w:szCs w:val="24"/>
        </w:rPr>
        <w:br w:type="column"/>
      </w:r>
      <w:r w:rsidR="00A12188" w:rsidRPr="00A12188">
        <w:rPr>
          <w:sz w:val="24"/>
          <w:szCs w:val="24"/>
        </w:rPr>
        <w:lastRenderedPageBreak/>
        <w:t xml:space="preserve">Dzięki zdefiniowaniu tych relacji, można łatwo uzyskać powiązane filmy dla danego wypożyczenia poprzez dostęp do atrybutu </w:t>
      </w:r>
      <w:proofErr w:type="spellStart"/>
      <w:r w:rsidR="00A12188" w:rsidRPr="00A12188">
        <w:rPr>
          <w:sz w:val="24"/>
          <w:szCs w:val="24"/>
        </w:rPr>
        <w:t>movies</w:t>
      </w:r>
      <w:proofErr w:type="spellEnd"/>
      <w:r w:rsidR="00A12188" w:rsidRPr="00A12188">
        <w:rPr>
          <w:sz w:val="24"/>
          <w:szCs w:val="24"/>
        </w:rPr>
        <w:t xml:space="preserve"> na obiekcie </w:t>
      </w:r>
      <w:proofErr w:type="spellStart"/>
      <w:r w:rsidR="00A12188" w:rsidRPr="00A12188">
        <w:rPr>
          <w:sz w:val="24"/>
          <w:szCs w:val="24"/>
        </w:rPr>
        <w:t>Loan</w:t>
      </w:r>
      <w:proofErr w:type="spellEnd"/>
      <w:r w:rsidR="00A12188" w:rsidRPr="00A12188">
        <w:rPr>
          <w:sz w:val="24"/>
          <w:szCs w:val="24"/>
        </w:rPr>
        <w:t>. Podobnie, można</w:t>
      </w:r>
      <w:r>
        <w:rPr>
          <w:sz w:val="24"/>
          <w:szCs w:val="24"/>
        </w:rPr>
        <w:t xml:space="preserve"> </w:t>
      </w:r>
      <w:r w:rsidR="00A12188" w:rsidRPr="00A12188">
        <w:rPr>
          <w:sz w:val="24"/>
          <w:szCs w:val="24"/>
        </w:rPr>
        <w:t xml:space="preserve">uzyskać wypożyczenia powiązane z danym filmem poprzez dostęp do atrybutu </w:t>
      </w:r>
      <w:proofErr w:type="spellStart"/>
      <w:r w:rsidR="00A12188" w:rsidRPr="00A12188">
        <w:rPr>
          <w:sz w:val="24"/>
          <w:szCs w:val="24"/>
        </w:rPr>
        <w:t>loans</w:t>
      </w:r>
      <w:proofErr w:type="spellEnd"/>
      <w:r w:rsidR="00A12188" w:rsidRPr="00A12188">
        <w:rPr>
          <w:sz w:val="24"/>
          <w:szCs w:val="24"/>
        </w:rPr>
        <w:t xml:space="preserve"> na obiekcie Movie.</w:t>
      </w:r>
    </w:p>
    <w:p w14:paraId="51BA9A31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 przechowywane są klucze obce dla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 xml:space="preserve"> (</w:t>
      </w:r>
      <w:proofErr w:type="spellStart"/>
      <w:r w:rsidRPr="00A12188">
        <w:rPr>
          <w:sz w:val="24"/>
          <w:szCs w:val="24"/>
        </w:rPr>
        <w:t>loan_id</w:t>
      </w:r>
      <w:proofErr w:type="spellEnd"/>
      <w:r w:rsidRPr="00A12188">
        <w:rPr>
          <w:sz w:val="24"/>
          <w:szCs w:val="24"/>
        </w:rPr>
        <w:t>) i filmów (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>), które tworzą powiązania między nimi.</w:t>
      </w:r>
    </w:p>
    <w:p w14:paraId="7EBA2B94" w14:textId="0EEBFAAA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C6F7C4" wp14:editId="5984FAAF">
            <wp:extent cx="4189540" cy="1990725"/>
            <wp:effectExtent l="0" t="0" r="1905" b="0"/>
            <wp:docPr id="23008998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325" cy="199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57B11" w14:textId="4726CE8B" w:rsidR="00D553C7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Relacja wiele do wielu umożliwia elastyczne odwzorowanie przypadków, w których jeden obiekt może być powiązany z wieloma innymi obiektami, a także odwrotnie. Ta relacja jest szczególnie przydatna w przypadku modelowania związku między filmami a </w:t>
      </w:r>
      <w:proofErr w:type="spellStart"/>
      <w:r w:rsidRPr="00A12188">
        <w:rPr>
          <w:sz w:val="24"/>
          <w:szCs w:val="24"/>
        </w:rPr>
        <w:t>wypożyczeniami</w:t>
      </w:r>
      <w:proofErr w:type="spellEnd"/>
      <w:r w:rsidRPr="00A12188">
        <w:rPr>
          <w:sz w:val="24"/>
          <w:szCs w:val="24"/>
        </w:rPr>
        <w:t xml:space="preserve">, gdzie film może być wypożyczany w ramach różnych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>, a jedno wypożyczenie może dotyczyć wielu filmów.</w:t>
      </w:r>
    </w:p>
    <w:p w14:paraId="17E9C145" w14:textId="22564799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26" w:name="_Toc167053135"/>
      <w:r w:rsidRPr="00DF787F">
        <w:rPr>
          <w:b/>
          <w:bCs/>
          <w:u w:val="single"/>
        </w:rPr>
        <w:t>GUI</w:t>
      </w:r>
      <w:bookmarkEnd w:id="26"/>
    </w:p>
    <w:p w14:paraId="3CB921AD" w14:textId="77777777" w:rsidR="00873A6D" w:rsidRPr="00873A6D" w:rsidRDefault="00873A6D" w:rsidP="0036677C">
      <w:pPr>
        <w:pStyle w:val="Nagwek2"/>
        <w:ind w:firstLine="360"/>
        <w:jc w:val="both"/>
        <w:rPr>
          <w:b/>
          <w:bCs/>
        </w:rPr>
      </w:pPr>
      <w:bookmarkStart w:id="27" w:name="_Toc167053136"/>
      <w:r w:rsidRPr="00873A6D">
        <w:rPr>
          <w:b/>
          <w:bCs/>
        </w:rPr>
        <w:t>Opis Interfejsu Użytkownika</w:t>
      </w:r>
      <w:bookmarkEnd w:id="27"/>
    </w:p>
    <w:p w14:paraId="254DC21D" w14:textId="77777777" w:rsidR="00873A6D" w:rsidRPr="00873A6D" w:rsidRDefault="00873A6D" w:rsidP="0036677C">
      <w:pPr>
        <w:ind w:left="360" w:firstLine="349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Interfejs użytkownika (GUI) aplikacji "Wypożyczalnia Filmów VOD" został zaprojektowany z myślą o łatwości użytkowania i estetyce. Aplikacja wykorzystuje </w:t>
      </w:r>
      <w:r w:rsidRPr="00873A6D">
        <w:rPr>
          <w:b/>
          <w:bCs/>
          <w:sz w:val="24"/>
          <w:szCs w:val="24"/>
        </w:rPr>
        <w:t>Blade</w:t>
      </w:r>
      <w:r w:rsidRPr="00873A6D">
        <w:rPr>
          <w:sz w:val="24"/>
          <w:szCs w:val="24"/>
        </w:rPr>
        <w:t xml:space="preserve"> jako silnik szablonów, co umożliwia dynamiczne generowanie widoków HTML i integrację z </w:t>
      </w:r>
      <w:proofErr w:type="spellStart"/>
      <w:r w:rsidRPr="00873A6D">
        <w:rPr>
          <w:sz w:val="24"/>
          <w:szCs w:val="24"/>
        </w:rPr>
        <w:t>backendem</w:t>
      </w:r>
      <w:proofErr w:type="spellEnd"/>
      <w:r w:rsidRPr="00873A6D">
        <w:rPr>
          <w:sz w:val="24"/>
          <w:szCs w:val="24"/>
        </w:rPr>
        <w:t xml:space="preserve"> </w:t>
      </w:r>
      <w:proofErr w:type="spellStart"/>
      <w:r w:rsidRPr="00873A6D">
        <w:rPr>
          <w:sz w:val="24"/>
          <w:szCs w:val="24"/>
        </w:rPr>
        <w:t>Laravel</w:t>
      </w:r>
      <w:proofErr w:type="spellEnd"/>
      <w:r w:rsidRPr="00873A6D">
        <w:rPr>
          <w:sz w:val="24"/>
          <w:szCs w:val="24"/>
        </w:rPr>
        <w:t>. Całość interfejsu została zbudowana z użyciem nowoczesnych technologii front-</w:t>
      </w:r>
      <w:proofErr w:type="spellStart"/>
      <w:r w:rsidRPr="00873A6D">
        <w:rPr>
          <w:sz w:val="24"/>
          <w:szCs w:val="24"/>
        </w:rPr>
        <w:t>endowych</w:t>
      </w:r>
      <w:proofErr w:type="spellEnd"/>
      <w:r w:rsidRPr="00873A6D">
        <w:rPr>
          <w:sz w:val="24"/>
          <w:szCs w:val="24"/>
        </w:rPr>
        <w:t xml:space="preserve">, takich jak </w:t>
      </w:r>
      <w:proofErr w:type="spellStart"/>
      <w:r w:rsidRPr="00873A6D">
        <w:rPr>
          <w:sz w:val="24"/>
          <w:szCs w:val="24"/>
        </w:rPr>
        <w:t>Bootstrap</w:t>
      </w:r>
      <w:proofErr w:type="spellEnd"/>
      <w:r w:rsidRPr="00873A6D">
        <w:rPr>
          <w:sz w:val="24"/>
          <w:szCs w:val="24"/>
        </w:rPr>
        <w:t xml:space="preserve"> do stylizacji oraz JavaScript do obsługi dynamicznych elementów interfejsu.</w:t>
      </w:r>
    </w:p>
    <w:p w14:paraId="331CAB54" w14:textId="77777777" w:rsidR="00873A6D" w:rsidRPr="00873A6D" w:rsidRDefault="00873A6D" w:rsidP="0036677C">
      <w:pPr>
        <w:pStyle w:val="Nagwek2"/>
        <w:ind w:firstLine="360"/>
        <w:jc w:val="both"/>
        <w:rPr>
          <w:b/>
          <w:bCs/>
        </w:rPr>
      </w:pPr>
      <w:bookmarkStart w:id="28" w:name="_Toc167053137"/>
      <w:r w:rsidRPr="00873A6D">
        <w:rPr>
          <w:b/>
          <w:bCs/>
        </w:rPr>
        <w:t>Główne Widoki Aplikacji</w:t>
      </w:r>
      <w:bookmarkEnd w:id="28"/>
    </w:p>
    <w:p w14:paraId="6DE5725B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1. Strona Główna (</w:t>
      </w:r>
      <w:proofErr w:type="spellStart"/>
      <w:r w:rsidRPr="00873A6D">
        <w:rPr>
          <w:b/>
          <w:bCs/>
          <w:sz w:val="24"/>
          <w:szCs w:val="24"/>
        </w:rPr>
        <w:t>home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1660F9C8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Strona główna jest pierwszym widokiem, który użytkownik widzi po wejściu na stronę aplikacji. Zawiera ona:</w:t>
      </w:r>
    </w:p>
    <w:p w14:paraId="215B36B7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Nagłówek</w:t>
      </w:r>
      <w:r w:rsidRPr="00873A6D">
        <w:rPr>
          <w:sz w:val="24"/>
          <w:szCs w:val="24"/>
        </w:rPr>
        <w:t>: Zawiera logo aplikacji oraz nawigację umożliwiającą przejście do różnych sekcji strony.</w:t>
      </w:r>
    </w:p>
    <w:p w14:paraId="450093B8" w14:textId="2E6083C2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8DFF245" wp14:editId="00A7AC33">
            <wp:extent cx="5753100" cy="161925"/>
            <wp:effectExtent l="0" t="0" r="0" b="9525"/>
            <wp:docPr id="1342199665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EC1C7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Karuzela</w:t>
      </w:r>
      <w:r w:rsidRPr="00873A6D">
        <w:rPr>
          <w:sz w:val="24"/>
          <w:szCs w:val="24"/>
        </w:rPr>
        <w:t xml:space="preserve">: Dynamiczny </w:t>
      </w:r>
      <w:proofErr w:type="spellStart"/>
      <w:r w:rsidRPr="00873A6D">
        <w:rPr>
          <w:sz w:val="24"/>
          <w:szCs w:val="24"/>
        </w:rPr>
        <w:t>slider</w:t>
      </w:r>
      <w:proofErr w:type="spellEnd"/>
      <w:r w:rsidRPr="00873A6D">
        <w:rPr>
          <w:sz w:val="24"/>
          <w:szCs w:val="24"/>
        </w:rPr>
        <w:t xml:space="preserve"> wyświetlający promowane filmy.</w:t>
      </w:r>
    </w:p>
    <w:p w14:paraId="163ED59D" w14:textId="0AD56E34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654B993" wp14:editId="2D145904">
            <wp:extent cx="5095875" cy="1216925"/>
            <wp:effectExtent l="0" t="0" r="0" b="2540"/>
            <wp:docPr id="1535596763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045" cy="121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CCB15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Kategorie</w:t>
      </w:r>
      <w:r w:rsidRPr="00873A6D">
        <w:rPr>
          <w:sz w:val="24"/>
          <w:szCs w:val="24"/>
        </w:rPr>
        <w:t>: Sekcja wyświetlająca różne kategorie filmów dostępnych w wypożyczalni, z możliwością filtrowania filmów według kategorii.</w:t>
      </w:r>
    </w:p>
    <w:p w14:paraId="23EDF7E7" w14:textId="58DB0745" w:rsidR="00873A6D" w:rsidRPr="00873A6D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160513" wp14:editId="0DEF36C2">
            <wp:extent cx="5762625" cy="800100"/>
            <wp:effectExtent l="0" t="0" r="9525" b="0"/>
            <wp:docPr id="1491825529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7ABA9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Lista filmów</w:t>
      </w:r>
      <w:r w:rsidRPr="00873A6D">
        <w:rPr>
          <w:sz w:val="24"/>
          <w:szCs w:val="24"/>
        </w:rPr>
        <w:t>: Prezentacja wybranych filmów, które są aktualnie dostępne do wypożyczenia. Filmy są wyświetlane w postaci kart z obrazkiem, tytułem, kategorią, reżyserem, rokiem premiery i oceną.</w:t>
      </w:r>
    </w:p>
    <w:p w14:paraId="216A53D2" w14:textId="2C501CF4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B3D6728" wp14:editId="4F731B68">
            <wp:extent cx="5429250" cy="2022486"/>
            <wp:effectExtent l="0" t="0" r="0" b="0"/>
            <wp:docPr id="472647796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293" cy="2023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153BA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2. Strona Logowania (</w:t>
      </w:r>
      <w:proofErr w:type="spellStart"/>
      <w:r w:rsidRPr="00873A6D">
        <w:rPr>
          <w:b/>
          <w:bCs/>
          <w:sz w:val="24"/>
          <w:szCs w:val="24"/>
        </w:rPr>
        <w:t>login.blade.php</w:t>
      </w:r>
      <w:proofErr w:type="spellEnd"/>
      <w:r w:rsidRPr="00873A6D">
        <w:rPr>
          <w:b/>
          <w:bCs/>
          <w:sz w:val="24"/>
          <w:szCs w:val="24"/>
        </w:rPr>
        <w:t>) i Rejestracji (</w:t>
      </w:r>
      <w:proofErr w:type="spellStart"/>
      <w:r w:rsidRPr="00873A6D">
        <w:rPr>
          <w:b/>
          <w:bCs/>
          <w:sz w:val="24"/>
          <w:szCs w:val="24"/>
        </w:rPr>
        <w:t>register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4535DE89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Te widoki umożliwiają użytkownikom logowanie się do aplikacji oraz rejestrację nowych kont:</w:t>
      </w:r>
    </w:p>
    <w:p w14:paraId="3EA7110D" w14:textId="77777777" w:rsidR="00873A6D" w:rsidRDefault="00873A6D" w:rsidP="0036677C">
      <w:pPr>
        <w:numPr>
          <w:ilvl w:val="0"/>
          <w:numId w:val="40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Formularz Logowania</w:t>
      </w:r>
      <w:r w:rsidRPr="00873A6D">
        <w:rPr>
          <w:sz w:val="24"/>
          <w:szCs w:val="24"/>
        </w:rPr>
        <w:t>: Umożliwia użytkownikom wprowadzenie adresu e-mail i hasła w celu zalogowania się do swojego konta.</w:t>
      </w:r>
    </w:p>
    <w:p w14:paraId="243E6B6B" w14:textId="04952787" w:rsidR="00873A6D" w:rsidRPr="00873A6D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C17DAA9" wp14:editId="1C8FB082">
            <wp:extent cx="2021887" cy="1971675"/>
            <wp:effectExtent l="0" t="0" r="0" b="0"/>
            <wp:docPr id="1827702945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934" cy="197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5ED0D" w14:textId="77777777" w:rsidR="00873A6D" w:rsidRDefault="00873A6D" w:rsidP="0036677C">
      <w:pPr>
        <w:numPr>
          <w:ilvl w:val="0"/>
          <w:numId w:val="40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lastRenderedPageBreak/>
        <w:t>Formularz Rejestracji</w:t>
      </w:r>
      <w:r w:rsidRPr="00873A6D">
        <w:rPr>
          <w:sz w:val="24"/>
          <w:szCs w:val="24"/>
        </w:rPr>
        <w:t>: Umożliwia nowym użytkownikom utworzenie konta poprzez podanie takich informacji jak imię, nazwisko, adres e-mail, adres, miasto i hasło.</w:t>
      </w:r>
    </w:p>
    <w:p w14:paraId="0A653FCA" w14:textId="68B43262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8261BBA" wp14:editId="1C985F60">
            <wp:extent cx="3229433" cy="4152900"/>
            <wp:effectExtent l="0" t="0" r="9525" b="0"/>
            <wp:docPr id="491887397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06" cy="4158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3D095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  <w:lang w:val="en-US"/>
        </w:rPr>
      </w:pPr>
      <w:r w:rsidRPr="00873A6D">
        <w:rPr>
          <w:b/>
          <w:bCs/>
          <w:sz w:val="24"/>
          <w:szCs w:val="24"/>
          <w:lang w:val="en-US"/>
        </w:rPr>
        <w:t xml:space="preserve">3. Panel </w:t>
      </w:r>
      <w:proofErr w:type="spellStart"/>
      <w:r w:rsidRPr="00873A6D">
        <w:rPr>
          <w:b/>
          <w:bCs/>
          <w:sz w:val="24"/>
          <w:szCs w:val="24"/>
          <w:lang w:val="en-US"/>
        </w:rPr>
        <w:t>Administratora</w:t>
      </w:r>
      <w:proofErr w:type="spellEnd"/>
      <w:r w:rsidRPr="00873A6D">
        <w:rPr>
          <w:b/>
          <w:bCs/>
          <w:sz w:val="24"/>
          <w:szCs w:val="24"/>
          <w:lang w:val="en-US"/>
        </w:rPr>
        <w:t xml:space="preserve"> (</w:t>
      </w:r>
      <w:proofErr w:type="spellStart"/>
      <w:r w:rsidRPr="00873A6D">
        <w:rPr>
          <w:b/>
          <w:bCs/>
          <w:sz w:val="24"/>
          <w:szCs w:val="24"/>
          <w:lang w:val="en-US"/>
        </w:rPr>
        <w:t>admin.blade.php</w:t>
      </w:r>
      <w:proofErr w:type="spellEnd"/>
      <w:r w:rsidRPr="00873A6D">
        <w:rPr>
          <w:b/>
          <w:bCs/>
          <w:sz w:val="24"/>
          <w:szCs w:val="24"/>
          <w:lang w:val="en-US"/>
        </w:rPr>
        <w:t>)</w:t>
      </w:r>
    </w:p>
    <w:p w14:paraId="4285BB32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Panel administratora jest dostępny tylko dla użytkowników z rolą administratora i zawiera narzędzia do zarządzania aplikacją:</w:t>
      </w:r>
    </w:p>
    <w:p w14:paraId="1F6B498E" w14:textId="77777777" w:rsidR="00873A6D" w:rsidRDefault="00873A6D" w:rsidP="0036677C">
      <w:pPr>
        <w:numPr>
          <w:ilvl w:val="0"/>
          <w:numId w:val="41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użytkownikami</w:t>
      </w:r>
      <w:r w:rsidRPr="00873A6D">
        <w:rPr>
          <w:sz w:val="24"/>
          <w:szCs w:val="24"/>
        </w:rPr>
        <w:t>: Widok umożliwiający administratorowi przeglądanie, edytowanie i usuwanie kont użytkowników.</w:t>
      </w:r>
    </w:p>
    <w:p w14:paraId="62CD22C0" w14:textId="0DA3682C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8522B2" wp14:editId="6162A06C">
            <wp:extent cx="4495800" cy="2419097"/>
            <wp:effectExtent l="0" t="0" r="0" b="635"/>
            <wp:docPr id="111172244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586" cy="2421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17EA3" w14:textId="77777777" w:rsidR="00873A6D" w:rsidRDefault="00873A6D" w:rsidP="0036677C">
      <w:pPr>
        <w:numPr>
          <w:ilvl w:val="0"/>
          <w:numId w:val="41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lastRenderedPageBreak/>
        <w:t>Zarządzanie filmami</w:t>
      </w:r>
      <w:r w:rsidRPr="00873A6D">
        <w:rPr>
          <w:sz w:val="24"/>
          <w:szCs w:val="24"/>
        </w:rPr>
        <w:t>: Widok umożliwiający dodawanie nowych filmów, edytowanie istniejących oraz usuwanie filmów z bazy danych.</w:t>
      </w:r>
    </w:p>
    <w:p w14:paraId="0CF9E585" w14:textId="214EF8A3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2DBBD83" wp14:editId="385CF653">
            <wp:extent cx="4114800" cy="2584502"/>
            <wp:effectExtent l="0" t="0" r="0" b="6350"/>
            <wp:docPr id="97328384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333" cy="2586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419F1" w14:textId="77777777" w:rsidR="00873A6D" w:rsidRDefault="00873A6D" w:rsidP="0036677C">
      <w:pPr>
        <w:numPr>
          <w:ilvl w:val="0"/>
          <w:numId w:val="41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zamówieniami</w:t>
      </w:r>
      <w:r w:rsidRPr="00873A6D">
        <w:rPr>
          <w:sz w:val="24"/>
          <w:szCs w:val="24"/>
        </w:rPr>
        <w:t>: Widok pozwalający na przeglądanie i zarządzanie zamówieniami złożonymi przez użytkowników.</w:t>
      </w:r>
    </w:p>
    <w:p w14:paraId="69497FE9" w14:textId="55B33438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03552E" wp14:editId="0C8DD625">
            <wp:extent cx="4152498" cy="2619375"/>
            <wp:effectExtent l="0" t="0" r="635" b="0"/>
            <wp:docPr id="1317090033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396" cy="2623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40D97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4. Strona Profilu Użytkownika (</w:t>
      </w:r>
      <w:proofErr w:type="spellStart"/>
      <w:r w:rsidRPr="00873A6D">
        <w:rPr>
          <w:b/>
          <w:bCs/>
          <w:sz w:val="24"/>
          <w:szCs w:val="24"/>
        </w:rPr>
        <w:t>profile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4A7A27EE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Strona profilu użytkownika pozwala użytkownikom na przeglądanie i edytowanie swoich danych oraz historii </w:t>
      </w:r>
      <w:proofErr w:type="spellStart"/>
      <w:r w:rsidRPr="00873A6D">
        <w:rPr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>:</w:t>
      </w:r>
    </w:p>
    <w:p w14:paraId="4B5AB9A4" w14:textId="77777777" w:rsidR="00873A6D" w:rsidRDefault="00873A6D" w:rsidP="0036677C">
      <w:pPr>
        <w:numPr>
          <w:ilvl w:val="0"/>
          <w:numId w:val="42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Dane użytkownika</w:t>
      </w:r>
      <w:r w:rsidRPr="00873A6D">
        <w:rPr>
          <w:sz w:val="24"/>
          <w:szCs w:val="24"/>
        </w:rPr>
        <w:t>: Sekcja wyświetlająca podstawowe informacje o użytkowniku oraz umożliwiająca ich edytowanie.</w:t>
      </w:r>
    </w:p>
    <w:p w14:paraId="5AE3A65F" w14:textId="7220B67D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1DAA0F3" wp14:editId="4E5BF74D">
            <wp:extent cx="3695700" cy="3628505"/>
            <wp:effectExtent l="0" t="0" r="0" b="0"/>
            <wp:docPr id="362293030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749" cy="3630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09CCB" w14:textId="77777777" w:rsidR="00873A6D" w:rsidRDefault="00873A6D" w:rsidP="0036677C">
      <w:pPr>
        <w:numPr>
          <w:ilvl w:val="0"/>
          <w:numId w:val="42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 xml:space="preserve">Historia </w:t>
      </w:r>
      <w:proofErr w:type="spellStart"/>
      <w:r w:rsidRPr="00873A6D">
        <w:rPr>
          <w:b/>
          <w:bCs/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>: Lista filmów wypożyczonych przez użytkownika, z informacjami o dacie wypożyczenia, dacie zwrotu oraz statusie wypożyczenia.</w:t>
      </w:r>
    </w:p>
    <w:p w14:paraId="43E3C3CC" w14:textId="16076EC0" w:rsidR="002E76F5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7B0A4A3" wp14:editId="7033C15C">
            <wp:extent cx="4238625" cy="2452097"/>
            <wp:effectExtent l="0" t="0" r="0" b="5715"/>
            <wp:docPr id="1367711065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019" cy="245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E9B45" w14:textId="36307692" w:rsidR="002E76F5" w:rsidRPr="00873A6D" w:rsidRDefault="002E76F5" w:rsidP="0036677C">
      <w:pPr>
        <w:jc w:val="both"/>
        <w:rPr>
          <w:sz w:val="24"/>
          <w:szCs w:val="24"/>
        </w:rPr>
      </w:pPr>
    </w:p>
    <w:p w14:paraId="30DC1E3E" w14:textId="7C418911" w:rsidR="00873A6D" w:rsidRPr="00873A6D" w:rsidRDefault="002E76F5" w:rsidP="0036677C">
      <w:pPr>
        <w:ind w:left="36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column"/>
      </w:r>
      <w:r w:rsidR="00873A6D" w:rsidRPr="00873A6D">
        <w:rPr>
          <w:b/>
          <w:bCs/>
          <w:sz w:val="24"/>
          <w:szCs w:val="24"/>
        </w:rPr>
        <w:lastRenderedPageBreak/>
        <w:t>5. Koszyk (</w:t>
      </w:r>
      <w:proofErr w:type="spellStart"/>
      <w:r w:rsidR="00873A6D" w:rsidRPr="00873A6D">
        <w:rPr>
          <w:b/>
          <w:bCs/>
          <w:sz w:val="24"/>
          <w:szCs w:val="24"/>
        </w:rPr>
        <w:t>cart.blade.php</w:t>
      </w:r>
      <w:proofErr w:type="spellEnd"/>
      <w:r w:rsidR="00873A6D" w:rsidRPr="00873A6D">
        <w:rPr>
          <w:b/>
          <w:bCs/>
          <w:sz w:val="24"/>
          <w:szCs w:val="24"/>
        </w:rPr>
        <w:t>)</w:t>
      </w:r>
    </w:p>
    <w:p w14:paraId="07810C2A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Widok koszyka umożliwia użytkownikom przeglądanie filmów dodanych do koszyka, zarządzanie datami </w:t>
      </w:r>
      <w:proofErr w:type="spellStart"/>
      <w:r w:rsidRPr="00873A6D">
        <w:rPr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 xml:space="preserve"> oraz finalizowanie zamówienia:</w:t>
      </w:r>
    </w:p>
    <w:p w14:paraId="7CBC605A" w14:textId="77777777" w:rsidR="00873A6D" w:rsidRDefault="00873A6D" w:rsidP="0036677C">
      <w:pPr>
        <w:numPr>
          <w:ilvl w:val="0"/>
          <w:numId w:val="43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Lista filmów w koszyku</w:t>
      </w:r>
      <w:r w:rsidRPr="00873A6D">
        <w:rPr>
          <w:sz w:val="24"/>
          <w:szCs w:val="24"/>
        </w:rPr>
        <w:t>: Wyświetla wszystkie filmy dodane do koszyka wraz z ich ceną i wybranymi datami wypożyczenia.</w:t>
      </w:r>
    </w:p>
    <w:p w14:paraId="64096BAD" w14:textId="49DAEE38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41ABA5D" wp14:editId="43B0C99F">
            <wp:extent cx="4152900" cy="2248342"/>
            <wp:effectExtent l="0" t="0" r="0" b="0"/>
            <wp:docPr id="553520407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776" cy="225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94644" w14:textId="77777777" w:rsidR="00873A6D" w:rsidRDefault="00873A6D" w:rsidP="0036677C">
      <w:pPr>
        <w:numPr>
          <w:ilvl w:val="0"/>
          <w:numId w:val="43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Przycisk finalizacji zamówienia</w:t>
      </w:r>
      <w:r w:rsidRPr="00873A6D">
        <w:rPr>
          <w:sz w:val="24"/>
          <w:szCs w:val="24"/>
        </w:rPr>
        <w:t>: Umożliwia przejście do procesu zamawiania i opłacenia wypożyczenia.</w:t>
      </w:r>
    </w:p>
    <w:p w14:paraId="1250BDCE" w14:textId="33E3B421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E48928B" wp14:editId="09CE2010">
            <wp:extent cx="4267200" cy="1631992"/>
            <wp:effectExtent l="0" t="0" r="0" b="6350"/>
            <wp:docPr id="1519526985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056" cy="1633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99C5D" w14:textId="1EDA6844" w:rsidR="00873A6D" w:rsidRPr="00873A6D" w:rsidRDefault="002E76F5" w:rsidP="0036677C">
      <w:pPr>
        <w:ind w:left="36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column"/>
      </w:r>
      <w:r w:rsidR="00873A6D" w:rsidRPr="00873A6D">
        <w:rPr>
          <w:b/>
          <w:bCs/>
          <w:sz w:val="24"/>
          <w:szCs w:val="24"/>
        </w:rPr>
        <w:lastRenderedPageBreak/>
        <w:t>6. Strona Filmu (</w:t>
      </w:r>
      <w:proofErr w:type="spellStart"/>
      <w:r w:rsidR="00873A6D" w:rsidRPr="00873A6D">
        <w:rPr>
          <w:b/>
          <w:bCs/>
          <w:sz w:val="24"/>
          <w:szCs w:val="24"/>
        </w:rPr>
        <w:t>show.blade.php</w:t>
      </w:r>
      <w:proofErr w:type="spellEnd"/>
      <w:r w:rsidR="00873A6D" w:rsidRPr="00873A6D">
        <w:rPr>
          <w:b/>
          <w:bCs/>
          <w:sz w:val="24"/>
          <w:szCs w:val="24"/>
        </w:rPr>
        <w:t>)</w:t>
      </w:r>
    </w:p>
    <w:p w14:paraId="7D104059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Widok szczegółowy filmu wyświetla pełne informacje o wybranym filmie:</w:t>
      </w:r>
    </w:p>
    <w:p w14:paraId="738188BF" w14:textId="77777777" w:rsidR="00873A6D" w:rsidRDefault="00873A6D" w:rsidP="0036677C">
      <w:pPr>
        <w:numPr>
          <w:ilvl w:val="0"/>
          <w:numId w:val="4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Informacje o filmie</w:t>
      </w:r>
      <w:r w:rsidRPr="00873A6D">
        <w:rPr>
          <w:sz w:val="24"/>
          <w:szCs w:val="24"/>
        </w:rPr>
        <w:t>: Zawiera tytuł, opis, reżysera, rok premiery, ocenę, kategorię oraz cenę wypożyczenia.</w:t>
      </w:r>
    </w:p>
    <w:p w14:paraId="4E2702C5" w14:textId="24B5E14A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3AD6F8C" wp14:editId="6E6DCB8A">
            <wp:extent cx="2712158" cy="3419475"/>
            <wp:effectExtent l="0" t="0" r="0" b="0"/>
            <wp:docPr id="2075106813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691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7FADA" w14:textId="77777777" w:rsidR="00873A6D" w:rsidRDefault="00873A6D" w:rsidP="0036677C">
      <w:pPr>
        <w:numPr>
          <w:ilvl w:val="0"/>
          <w:numId w:val="4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Opinie użytkowników</w:t>
      </w:r>
      <w:r w:rsidRPr="00873A6D">
        <w:rPr>
          <w:sz w:val="24"/>
          <w:szCs w:val="24"/>
        </w:rPr>
        <w:t>: Sekcja wyświetlająca opinie innych użytkowników, którzy wypożyczyli film, wraz z możliwością dodania własnej opinii.</w:t>
      </w:r>
    </w:p>
    <w:p w14:paraId="6A20FFA1" w14:textId="68298F00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31E0F22" wp14:editId="150105F6">
            <wp:extent cx="3286125" cy="1390283"/>
            <wp:effectExtent l="0" t="0" r="0" b="635"/>
            <wp:docPr id="1818264487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158" cy="13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F5396" w14:textId="77777777" w:rsidR="00873A6D" w:rsidRDefault="00873A6D" w:rsidP="0036677C">
      <w:pPr>
        <w:numPr>
          <w:ilvl w:val="0"/>
          <w:numId w:val="4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Przycisk dodania do koszyka</w:t>
      </w:r>
      <w:r w:rsidRPr="00873A6D">
        <w:rPr>
          <w:sz w:val="24"/>
          <w:szCs w:val="24"/>
        </w:rPr>
        <w:t>: Umożliwia dodanie filmu do koszyka w celu wypożyczenia.</w:t>
      </w:r>
    </w:p>
    <w:p w14:paraId="0BE4C04E" w14:textId="77AA106D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021D26D4" wp14:editId="241F1AA6">
            <wp:extent cx="3705225" cy="1735096"/>
            <wp:effectExtent l="0" t="0" r="0" b="0"/>
            <wp:docPr id="1918377822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369" cy="173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68BE4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lastRenderedPageBreak/>
        <w:t xml:space="preserve">Stylizacja i </w:t>
      </w:r>
      <w:proofErr w:type="spellStart"/>
      <w:r w:rsidRPr="00873A6D">
        <w:rPr>
          <w:b/>
          <w:bCs/>
          <w:sz w:val="24"/>
          <w:szCs w:val="24"/>
        </w:rPr>
        <w:t>Responsywność</w:t>
      </w:r>
      <w:proofErr w:type="spellEnd"/>
    </w:p>
    <w:p w14:paraId="283180F9" w14:textId="77777777" w:rsid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Aplikacja jest w pełni responsywna, co oznacza, że interfejs dostosowuje się do różnych rozmiarów ekranów, od komputerów stacjonarnych po urządzenia mobilne. Stylizacja została wykonana z użyciem </w:t>
      </w:r>
      <w:proofErr w:type="spellStart"/>
      <w:r w:rsidRPr="00873A6D">
        <w:rPr>
          <w:b/>
          <w:bCs/>
          <w:sz w:val="24"/>
          <w:szCs w:val="24"/>
        </w:rPr>
        <w:t>Bootstrap</w:t>
      </w:r>
      <w:proofErr w:type="spellEnd"/>
      <w:r w:rsidRPr="00873A6D">
        <w:rPr>
          <w:sz w:val="24"/>
          <w:szCs w:val="24"/>
        </w:rPr>
        <w:t>, co zapewnia spójny i estetyczny wygląd wszystkich elementów interfejsu.</w:t>
      </w:r>
    </w:p>
    <w:p w14:paraId="75372FFD" w14:textId="1E353EF8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D213159" wp14:editId="55F34340">
            <wp:extent cx="3552400" cy="3028950"/>
            <wp:effectExtent l="0" t="0" r="0" b="0"/>
            <wp:docPr id="946687763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269" cy="3033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D8D74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Dynamiczne Elementy</w:t>
      </w:r>
    </w:p>
    <w:p w14:paraId="04984913" w14:textId="77777777" w:rsidR="00873A6D" w:rsidRPr="00873A6D" w:rsidRDefault="00873A6D" w:rsidP="0036677C">
      <w:pPr>
        <w:numPr>
          <w:ilvl w:val="0"/>
          <w:numId w:val="45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JavaScript</w:t>
      </w:r>
      <w:r w:rsidRPr="00873A6D">
        <w:rPr>
          <w:sz w:val="24"/>
          <w:szCs w:val="24"/>
        </w:rPr>
        <w:t>: Wykorzystany do obsługi dynamicznych elementów, takich jak karuzele, formularze, przyciski akcji i inne interaktywne komponenty.</w:t>
      </w:r>
    </w:p>
    <w:p w14:paraId="45AFB06A" w14:textId="20FC847E" w:rsidR="00873A6D" w:rsidRPr="002E76F5" w:rsidRDefault="00873A6D" w:rsidP="0036677C">
      <w:pPr>
        <w:numPr>
          <w:ilvl w:val="0"/>
          <w:numId w:val="45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Animacje</w:t>
      </w:r>
      <w:r w:rsidRPr="00873A6D">
        <w:rPr>
          <w:sz w:val="24"/>
          <w:szCs w:val="24"/>
        </w:rPr>
        <w:t>: Subtelne animacje dodają dynamiki do interfejsu, poprawiając doświadczenie użytkownika.</w:t>
      </w:r>
    </w:p>
    <w:p w14:paraId="63290072" w14:textId="3807530B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29" w:name="_Toc167053138"/>
      <w:r w:rsidRPr="00DF787F">
        <w:rPr>
          <w:b/>
          <w:bCs/>
          <w:u w:val="single"/>
        </w:rPr>
        <w:t>Uruchomienie aplikacji</w:t>
      </w:r>
      <w:bookmarkEnd w:id="29"/>
    </w:p>
    <w:p w14:paraId="49FFD46E" w14:textId="77777777" w:rsidR="002E76F5" w:rsidRPr="002E76F5" w:rsidRDefault="002E76F5" w:rsidP="0036677C">
      <w:pPr>
        <w:pStyle w:val="Nagwek2"/>
        <w:ind w:firstLine="360"/>
        <w:jc w:val="both"/>
        <w:rPr>
          <w:b/>
          <w:bCs/>
        </w:rPr>
      </w:pPr>
      <w:bookmarkStart w:id="30" w:name="_Toc167053139"/>
      <w:r w:rsidRPr="002E76F5">
        <w:rPr>
          <w:b/>
          <w:bCs/>
        </w:rPr>
        <w:t>Wymagania</w:t>
      </w:r>
      <w:bookmarkEnd w:id="30"/>
    </w:p>
    <w:p w14:paraId="76854B56" w14:textId="77777777" w:rsidR="002E76F5" w:rsidRPr="002E76F5" w:rsidRDefault="002E76F5" w:rsidP="0036677C">
      <w:pPr>
        <w:numPr>
          <w:ilvl w:val="0"/>
          <w:numId w:val="46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akiet XAMPP</w:t>
      </w:r>
      <w:r w:rsidRPr="002E76F5">
        <w:rPr>
          <w:sz w:val="24"/>
          <w:szCs w:val="24"/>
        </w:rPr>
        <w:t xml:space="preserve">: Pakiet XAMPP zawiera serwer Apache, bazę danych MySQL oraz interpreter PHP, które są niezbędne do uruchomienia aplikacji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 xml:space="preserve">. Możesz pobrać XAMPP ze strony: </w:t>
      </w:r>
      <w:hyperlink r:id="rId42" w:tgtFrame="_new" w:history="1">
        <w:r w:rsidRPr="002E76F5">
          <w:rPr>
            <w:rStyle w:val="Hipercze"/>
            <w:sz w:val="24"/>
            <w:szCs w:val="24"/>
          </w:rPr>
          <w:t xml:space="preserve">XAMPP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72A8181A" w14:textId="77777777" w:rsidR="002E76F5" w:rsidRPr="002E76F5" w:rsidRDefault="002E76F5" w:rsidP="0036677C">
      <w:pPr>
        <w:numPr>
          <w:ilvl w:val="0"/>
          <w:numId w:val="46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Composer</w:t>
      </w:r>
      <w:r w:rsidRPr="002E76F5">
        <w:rPr>
          <w:sz w:val="24"/>
          <w:szCs w:val="24"/>
        </w:rPr>
        <w:t xml:space="preserve">: Composer to narzędzie do zarządzania zależnościami w projekcie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 xml:space="preserve">. Używane jest do instalacji wszystkich niezbędnych bibliotek i zależności </w:t>
      </w:r>
      <w:proofErr w:type="spellStart"/>
      <w:r w:rsidRPr="002E76F5">
        <w:rPr>
          <w:sz w:val="24"/>
          <w:szCs w:val="24"/>
        </w:rPr>
        <w:t>frameworka</w:t>
      </w:r>
      <w:proofErr w:type="spellEnd"/>
      <w:r w:rsidRPr="002E76F5">
        <w:rPr>
          <w:sz w:val="24"/>
          <w:szCs w:val="24"/>
        </w:rPr>
        <w:t xml:space="preserve">. Możesz pobrać Composer ze strony: </w:t>
      </w:r>
      <w:hyperlink r:id="rId43" w:tgtFrame="_new" w:history="1">
        <w:r w:rsidRPr="002E76F5">
          <w:rPr>
            <w:rStyle w:val="Hipercze"/>
            <w:sz w:val="24"/>
            <w:szCs w:val="24"/>
          </w:rPr>
          <w:t xml:space="preserve">Composer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35B19302" w14:textId="77777777" w:rsidR="002E76F5" w:rsidRPr="002E76F5" w:rsidRDefault="002E76F5" w:rsidP="0036677C">
      <w:pPr>
        <w:numPr>
          <w:ilvl w:val="0"/>
          <w:numId w:val="46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 xml:space="preserve">Visual Studio </w:t>
      </w:r>
      <w:proofErr w:type="spellStart"/>
      <w:r w:rsidRPr="002E76F5">
        <w:rPr>
          <w:b/>
          <w:bCs/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: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 to popularne środowisko programistyczne, które ułatwia edycję kodu. Możesz pobrać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 ze strony: </w:t>
      </w:r>
      <w:hyperlink r:id="rId44" w:tgtFrame="_new" w:history="1">
        <w:r w:rsidRPr="002E76F5">
          <w:rPr>
            <w:rStyle w:val="Hipercze"/>
            <w:sz w:val="24"/>
            <w:szCs w:val="24"/>
          </w:rPr>
          <w:t xml:space="preserve">VS </w:t>
        </w:r>
        <w:proofErr w:type="spellStart"/>
        <w:r w:rsidRPr="002E76F5">
          <w:rPr>
            <w:rStyle w:val="Hipercze"/>
            <w:sz w:val="24"/>
            <w:szCs w:val="24"/>
          </w:rPr>
          <w:t>Code</w:t>
        </w:r>
        <w:proofErr w:type="spellEnd"/>
        <w:r w:rsidRPr="002E76F5">
          <w:rPr>
            <w:rStyle w:val="Hipercze"/>
            <w:sz w:val="24"/>
            <w:szCs w:val="24"/>
          </w:rPr>
          <w:t xml:space="preserve">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78618D6A" w14:textId="22614CDB" w:rsidR="002E76F5" w:rsidRPr="002E76F5" w:rsidRDefault="002E76F5" w:rsidP="0036677C">
      <w:pPr>
        <w:pStyle w:val="Nagwek2"/>
        <w:ind w:firstLine="360"/>
        <w:jc w:val="both"/>
        <w:rPr>
          <w:b/>
          <w:bCs/>
        </w:rPr>
      </w:pPr>
      <w:r>
        <w:rPr>
          <w:b/>
          <w:bCs/>
        </w:rPr>
        <w:br w:type="column"/>
      </w:r>
      <w:bookmarkStart w:id="31" w:name="_Toc167053140"/>
      <w:r w:rsidRPr="002E76F5">
        <w:rPr>
          <w:b/>
          <w:bCs/>
        </w:rPr>
        <w:lastRenderedPageBreak/>
        <w:t>Kroki przy pierwszym uruchomieniu</w:t>
      </w:r>
      <w:bookmarkEnd w:id="31"/>
    </w:p>
    <w:p w14:paraId="517B059B" w14:textId="77777777" w:rsidR="002E76F5" w:rsidRPr="002E76F5" w:rsidRDefault="002E76F5" w:rsidP="0036677C">
      <w:pPr>
        <w:numPr>
          <w:ilvl w:val="0"/>
          <w:numId w:val="47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XAMPP</w:t>
      </w:r>
      <w:r w:rsidRPr="002E76F5">
        <w:rPr>
          <w:sz w:val="24"/>
          <w:szCs w:val="24"/>
        </w:rPr>
        <w:t>:</w:t>
      </w:r>
    </w:p>
    <w:p w14:paraId="7792ECF0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Po zainstalowaniu XAMPP, uruchom go i włącz moduły MySQL oraz Apache.</w:t>
      </w:r>
    </w:p>
    <w:p w14:paraId="5A98A706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XAMPP zapewnia graficzny interfejs, który pozwala na łatwe zarządzanie usługami serwera.</w:t>
      </w:r>
    </w:p>
    <w:p w14:paraId="2D4C8A7D" w14:textId="77777777" w:rsidR="002E76F5" w:rsidRPr="002E76F5" w:rsidRDefault="002E76F5" w:rsidP="0036677C">
      <w:pPr>
        <w:numPr>
          <w:ilvl w:val="0"/>
          <w:numId w:val="47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rzejdź do folderu projektu i uruchom plik start.bat</w:t>
      </w:r>
      <w:r w:rsidRPr="002E76F5">
        <w:rPr>
          <w:sz w:val="24"/>
          <w:szCs w:val="24"/>
        </w:rPr>
        <w:t>:</w:t>
      </w:r>
    </w:p>
    <w:p w14:paraId="6C69BA2B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W folderze projektu znajduje się plik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>, który automatyzuje proces konfiguracji i uruchomienia aplikacji.</w:t>
      </w:r>
    </w:p>
    <w:p w14:paraId="2F17FEE1" w14:textId="13BD2202" w:rsid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órz folder projektu i uruchom plik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 xml:space="preserve"> jako administrator</w:t>
      </w:r>
      <w:r w:rsidR="001B3621">
        <w:rPr>
          <w:sz w:val="24"/>
          <w:szCs w:val="24"/>
        </w:rPr>
        <w:t xml:space="preserve">, jeśli używasz innego systemu nie szkodzi jest plik start.sh dla </w:t>
      </w:r>
      <w:proofErr w:type="spellStart"/>
      <w:r w:rsidR="001B3621">
        <w:rPr>
          <w:sz w:val="24"/>
          <w:szCs w:val="24"/>
        </w:rPr>
        <w:t>macOs</w:t>
      </w:r>
      <w:proofErr w:type="spellEnd"/>
      <w:r w:rsidR="001B3621">
        <w:rPr>
          <w:sz w:val="24"/>
          <w:szCs w:val="24"/>
        </w:rPr>
        <w:t xml:space="preserve"> i </w:t>
      </w:r>
      <w:proofErr w:type="spellStart"/>
      <w:r w:rsidR="001B3621">
        <w:rPr>
          <w:sz w:val="24"/>
          <w:szCs w:val="24"/>
        </w:rPr>
        <w:t>linux</w:t>
      </w:r>
      <w:proofErr w:type="spellEnd"/>
      <w:r w:rsidR="001B3621">
        <w:rPr>
          <w:sz w:val="24"/>
          <w:szCs w:val="24"/>
        </w:rPr>
        <w:t>(jeśli używasz tych systemów wejdź w drzewie katalogu na poprawną ścieżkę i wpisz w konsoli „</w:t>
      </w:r>
      <w:proofErr w:type="spellStart"/>
      <w:r w:rsidR="001B3621">
        <w:rPr>
          <w:sz w:val="24"/>
          <w:szCs w:val="24"/>
        </w:rPr>
        <w:t>bash</w:t>
      </w:r>
      <w:proofErr w:type="spellEnd"/>
      <w:r w:rsidR="001B3621">
        <w:rPr>
          <w:sz w:val="24"/>
          <w:szCs w:val="24"/>
        </w:rPr>
        <w:t xml:space="preserve"> start.sh”). </w:t>
      </w:r>
      <w:r w:rsidRPr="002E76F5">
        <w:rPr>
          <w:sz w:val="24"/>
          <w:szCs w:val="24"/>
        </w:rPr>
        <w:t>Skrypt ten wykonuje następujące kroki:</w:t>
      </w:r>
    </w:p>
    <w:p w14:paraId="0AD09F4C" w14:textId="5F63EC29" w:rsidR="001B3621" w:rsidRPr="002E76F5" w:rsidRDefault="001B3621" w:rsidP="0036677C">
      <w:pPr>
        <w:jc w:val="center"/>
        <w:rPr>
          <w:sz w:val="24"/>
          <w:szCs w:val="24"/>
        </w:rPr>
      </w:pPr>
      <w:r w:rsidRPr="001B3621">
        <w:rPr>
          <w:sz w:val="24"/>
          <w:szCs w:val="24"/>
        </w:rPr>
        <w:drawing>
          <wp:inline distT="0" distB="0" distL="0" distR="0" wp14:anchorId="2A3211DB" wp14:editId="10364B57">
            <wp:extent cx="4257957" cy="3467100"/>
            <wp:effectExtent l="0" t="0" r="9525" b="0"/>
            <wp:docPr id="1167950519" name="Obraz 1" descr="Obraz zawierający tekst, zrzut ekranu, Czcion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950519" name="Obraz 1" descr="Obraz zawierający tekst, zrzut ekranu, Czcionka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61825" cy="34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E1CCF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Skrypt ten wykonuje następujące operacje:</w:t>
      </w:r>
    </w:p>
    <w:p w14:paraId="22140AE4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Tworzy bazę danych </w:t>
      </w:r>
      <w:proofErr w:type="spellStart"/>
      <w:r w:rsidRPr="002E76F5">
        <w:rPr>
          <w:b/>
          <w:bCs/>
          <w:sz w:val="24"/>
          <w:szCs w:val="24"/>
        </w:rPr>
        <w:t>rentalVOD</w:t>
      </w:r>
      <w:proofErr w:type="spellEnd"/>
      <w:r w:rsidRPr="002E76F5">
        <w:rPr>
          <w:sz w:val="24"/>
          <w:szCs w:val="24"/>
        </w:rPr>
        <w:t>.</w:t>
      </w:r>
    </w:p>
    <w:p w14:paraId="75F2908F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Kopiuje plik konfiguracyjny </w:t>
      </w:r>
      <w:r w:rsidRPr="002E76F5">
        <w:rPr>
          <w:b/>
          <w:bCs/>
          <w:sz w:val="24"/>
          <w:szCs w:val="24"/>
        </w:rPr>
        <w:t>.</w:t>
      </w:r>
      <w:proofErr w:type="spellStart"/>
      <w:r w:rsidRPr="002E76F5">
        <w:rPr>
          <w:b/>
          <w:bCs/>
          <w:sz w:val="24"/>
          <w:szCs w:val="24"/>
        </w:rPr>
        <w:t>env.example</w:t>
      </w:r>
      <w:proofErr w:type="spellEnd"/>
      <w:r w:rsidRPr="002E76F5">
        <w:rPr>
          <w:sz w:val="24"/>
          <w:szCs w:val="24"/>
        </w:rPr>
        <w:t xml:space="preserve"> do </w:t>
      </w:r>
      <w:r w:rsidRPr="002E76F5">
        <w:rPr>
          <w:b/>
          <w:bCs/>
          <w:sz w:val="24"/>
          <w:szCs w:val="24"/>
        </w:rPr>
        <w:t>.</w:t>
      </w:r>
      <w:proofErr w:type="spellStart"/>
      <w:r w:rsidRPr="002E76F5">
        <w:rPr>
          <w:b/>
          <w:bCs/>
          <w:sz w:val="24"/>
          <w:szCs w:val="24"/>
        </w:rPr>
        <w:t>env</w:t>
      </w:r>
      <w:proofErr w:type="spellEnd"/>
      <w:r w:rsidRPr="002E76F5">
        <w:rPr>
          <w:sz w:val="24"/>
          <w:szCs w:val="24"/>
        </w:rPr>
        <w:t>.</w:t>
      </w:r>
    </w:p>
    <w:p w14:paraId="75A0C5F1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Instaluje wszystkie zależności za pomocą </w:t>
      </w:r>
      <w:proofErr w:type="spellStart"/>
      <w:r w:rsidRPr="002E76F5">
        <w:rPr>
          <w:b/>
          <w:bCs/>
          <w:sz w:val="24"/>
          <w:szCs w:val="24"/>
        </w:rPr>
        <w:t>composer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install</w:t>
      </w:r>
      <w:proofErr w:type="spellEnd"/>
      <w:r w:rsidRPr="002E76F5">
        <w:rPr>
          <w:sz w:val="24"/>
          <w:szCs w:val="24"/>
        </w:rPr>
        <w:t>.</w:t>
      </w:r>
    </w:p>
    <w:p w14:paraId="33D6A277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Wymaga dodatkowe pakiety takie jak </w:t>
      </w:r>
      <w:proofErr w:type="spellStart"/>
      <w:r w:rsidRPr="002E76F5">
        <w:rPr>
          <w:b/>
          <w:bCs/>
          <w:sz w:val="24"/>
          <w:szCs w:val="24"/>
        </w:rPr>
        <w:t>stripe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stripe-php</w:t>
      </w:r>
      <w:proofErr w:type="spellEnd"/>
      <w:r w:rsidRPr="002E76F5">
        <w:rPr>
          <w:sz w:val="24"/>
          <w:szCs w:val="24"/>
        </w:rPr>
        <w:t xml:space="preserve"> oraz </w:t>
      </w:r>
      <w:proofErr w:type="spellStart"/>
      <w:r w:rsidRPr="002E76F5">
        <w:rPr>
          <w:b/>
          <w:bCs/>
          <w:sz w:val="24"/>
          <w:szCs w:val="24"/>
        </w:rPr>
        <w:t>bensampo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laravel-enum</w:t>
      </w:r>
      <w:proofErr w:type="spellEnd"/>
      <w:r w:rsidRPr="002E76F5">
        <w:rPr>
          <w:sz w:val="24"/>
          <w:szCs w:val="24"/>
        </w:rPr>
        <w:t>.</w:t>
      </w:r>
    </w:p>
    <w:p w14:paraId="4C238912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Generuje klucz aplikacji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key:generate</w:t>
      </w:r>
      <w:proofErr w:type="spellEnd"/>
      <w:r w:rsidRPr="002E76F5">
        <w:rPr>
          <w:sz w:val="24"/>
          <w:szCs w:val="24"/>
        </w:rPr>
        <w:t>.</w:t>
      </w:r>
    </w:p>
    <w:p w14:paraId="0A4E4937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lastRenderedPageBreak/>
        <w:t xml:space="preserve">Tworzy </w:t>
      </w:r>
      <w:proofErr w:type="spellStart"/>
      <w:r w:rsidRPr="002E76F5">
        <w:rPr>
          <w:sz w:val="24"/>
          <w:szCs w:val="24"/>
        </w:rPr>
        <w:t>symbolic</w:t>
      </w:r>
      <w:proofErr w:type="spellEnd"/>
      <w:r w:rsidRPr="002E76F5">
        <w:rPr>
          <w:sz w:val="24"/>
          <w:szCs w:val="24"/>
        </w:rPr>
        <w:t xml:space="preserve"> link dla przechowywania plików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storage:link</w:t>
      </w:r>
      <w:proofErr w:type="spellEnd"/>
      <w:r w:rsidRPr="002E76F5">
        <w:rPr>
          <w:sz w:val="24"/>
          <w:szCs w:val="24"/>
        </w:rPr>
        <w:t>.</w:t>
      </w:r>
    </w:p>
    <w:p w14:paraId="785B7601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Migruje bazę danych oraz </w:t>
      </w:r>
      <w:proofErr w:type="spellStart"/>
      <w:r w:rsidRPr="002E76F5">
        <w:rPr>
          <w:sz w:val="24"/>
          <w:szCs w:val="24"/>
        </w:rPr>
        <w:t>seedy</w:t>
      </w:r>
      <w:proofErr w:type="spellEnd"/>
      <w:r w:rsidRPr="002E76F5">
        <w:rPr>
          <w:sz w:val="24"/>
          <w:szCs w:val="24"/>
        </w:rPr>
        <w:t xml:space="preserve"> początkowe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migrate:fresh</w:t>
      </w:r>
      <w:proofErr w:type="spellEnd"/>
      <w:r w:rsidRPr="002E76F5">
        <w:rPr>
          <w:b/>
          <w:bCs/>
          <w:sz w:val="24"/>
          <w:szCs w:val="24"/>
        </w:rPr>
        <w:t xml:space="preserve"> --</w:t>
      </w:r>
      <w:proofErr w:type="spellStart"/>
      <w:r w:rsidRPr="002E76F5">
        <w:rPr>
          <w:b/>
          <w:bCs/>
          <w:sz w:val="24"/>
          <w:szCs w:val="24"/>
        </w:rPr>
        <w:t>seed</w:t>
      </w:r>
      <w:proofErr w:type="spellEnd"/>
      <w:r w:rsidRPr="002E76F5">
        <w:rPr>
          <w:sz w:val="24"/>
          <w:szCs w:val="24"/>
        </w:rPr>
        <w:t>.</w:t>
      </w:r>
    </w:p>
    <w:p w14:paraId="67CAF8F3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Instaluje pakiet </w:t>
      </w:r>
      <w:proofErr w:type="spellStart"/>
      <w:r w:rsidRPr="002E76F5">
        <w:rPr>
          <w:b/>
          <w:bCs/>
          <w:sz w:val="24"/>
          <w:szCs w:val="24"/>
        </w:rPr>
        <w:t>barryvdh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laravel-ide-helper</w:t>
      </w:r>
      <w:proofErr w:type="spellEnd"/>
      <w:r w:rsidRPr="002E76F5">
        <w:rPr>
          <w:sz w:val="24"/>
          <w:szCs w:val="24"/>
        </w:rPr>
        <w:t xml:space="preserve"> dla ulepszenia doświadczenia programistycznego.</w:t>
      </w:r>
    </w:p>
    <w:p w14:paraId="70BD7464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Uruchamia lokalny serwer deweloperski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serve</w:t>
      </w:r>
      <w:proofErr w:type="spellEnd"/>
      <w:r w:rsidRPr="002E76F5">
        <w:rPr>
          <w:sz w:val="24"/>
          <w:szCs w:val="24"/>
        </w:rPr>
        <w:t>.</w:t>
      </w:r>
    </w:p>
    <w:p w14:paraId="2F2712AC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iera przeglądarkę na adresie </w:t>
      </w:r>
      <w:hyperlink r:id="rId46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09040B28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iera projekt w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>.</w:t>
      </w:r>
    </w:p>
    <w:p w14:paraId="7B2CB99F" w14:textId="77777777" w:rsidR="002E76F5" w:rsidRPr="002E76F5" w:rsidRDefault="002E76F5" w:rsidP="0036677C">
      <w:pPr>
        <w:numPr>
          <w:ilvl w:val="0"/>
          <w:numId w:val="47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wbudowany serwer deweloperski</w:t>
      </w:r>
      <w:r w:rsidRPr="002E76F5">
        <w:rPr>
          <w:sz w:val="24"/>
          <w:szCs w:val="24"/>
        </w:rPr>
        <w:t>:</w:t>
      </w:r>
    </w:p>
    <w:p w14:paraId="7DD9FC86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Po uruchomieniu pliku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 xml:space="preserve">, aplikacja powinna być dostępna pod adresem </w:t>
      </w:r>
      <w:hyperlink r:id="rId47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2EB992F2" w14:textId="77777777" w:rsidR="002E76F5" w:rsidRPr="001B3621" w:rsidRDefault="002E76F5" w:rsidP="0036677C">
      <w:pPr>
        <w:pStyle w:val="Nagwek2"/>
        <w:ind w:firstLine="360"/>
        <w:jc w:val="both"/>
        <w:rPr>
          <w:b/>
          <w:bCs/>
        </w:rPr>
      </w:pPr>
      <w:bookmarkStart w:id="32" w:name="_Toc167053141"/>
      <w:r w:rsidRPr="001B3621">
        <w:rPr>
          <w:b/>
          <w:bCs/>
        </w:rPr>
        <w:t>Kroki przy kolejnych uruchomieniach</w:t>
      </w:r>
      <w:bookmarkEnd w:id="32"/>
    </w:p>
    <w:p w14:paraId="204727E8" w14:textId="77777777" w:rsidR="002E76F5" w:rsidRPr="002E76F5" w:rsidRDefault="002E76F5" w:rsidP="0036677C">
      <w:pPr>
        <w:numPr>
          <w:ilvl w:val="0"/>
          <w:numId w:val="48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rzejdź do katalogu projektu</w:t>
      </w:r>
      <w:r w:rsidRPr="002E76F5">
        <w:rPr>
          <w:sz w:val="24"/>
          <w:szCs w:val="24"/>
        </w:rPr>
        <w:t>:</w:t>
      </w:r>
    </w:p>
    <w:p w14:paraId="64D2A886" w14:textId="77777777" w:rsidR="002E76F5" w:rsidRP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Otwórz terminal lub wiersz poleceń.</w:t>
      </w:r>
    </w:p>
    <w:p w14:paraId="00981432" w14:textId="77777777" w:rsidR="002E76F5" w:rsidRP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Przejdź do katalogu, w którym znajduje się projekt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>.</w:t>
      </w:r>
    </w:p>
    <w:p w14:paraId="654B6AC6" w14:textId="77777777" w:rsidR="002E76F5" w:rsidRPr="002E76F5" w:rsidRDefault="002E76F5" w:rsidP="0036677C">
      <w:pPr>
        <w:numPr>
          <w:ilvl w:val="0"/>
          <w:numId w:val="48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wbudowany serwer deweloperski</w:t>
      </w:r>
      <w:r w:rsidRPr="002E76F5">
        <w:rPr>
          <w:sz w:val="24"/>
          <w:szCs w:val="24"/>
        </w:rPr>
        <w:t>:</w:t>
      </w:r>
    </w:p>
    <w:p w14:paraId="194C1902" w14:textId="77777777" w:rsid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Uruchom serwer deweloperski za pomocą komendy:</w:t>
      </w:r>
    </w:p>
    <w:p w14:paraId="19D60D74" w14:textId="594E2BBF" w:rsidR="001B3621" w:rsidRPr="002E76F5" w:rsidRDefault="001B3621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A4E30D0" wp14:editId="4D73A5E7">
            <wp:extent cx="4619625" cy="520090"/>
            <wp:effectExtent l="0" t="0" r="0" b="0"/>
            <wp:docPr id="1347327500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073" cy="524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47D36" w14:textId="0AF096FD" w:rsidR="002E76F5" w:rsidRP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Aplikacja powinna być dostępna pod adresem </w:t>
      </w:r>
      <w:hyperlink r:id="rId49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5558ED7F" w14:textId="14D31485" w:rsidR="001B3621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33" w:name="_Toc167053142"/>
      <w:r w:rsidRPr="00DF787F">
        <w:rPr>
          <w:b/>
          <w:bCs/>
          <w:u w:val="single"/>
        </w:rPr>
        <w:t>Funkcjonalności Aplikacji</w:t>
      </w:r>
      <w:bookmarkEnd w:id="33"/>
    </w:p>
    <w:p w14:paraId="09C97218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34" w:name="_Toc167053143"/>
      <w:r w:rsidRPr="005C1242">
        <w:rPr>
          <w:b/>
          <w:bCs/>
        </w:rPr>
        <w:t>Logowanie i Rejestracja</w:t>
      </w:r>
      <w:bookmarkEnd w:id="34"/>
    </w:p>
    <w:p w14:paraId="102AAE08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35" w:name="_Toc167053144"/>
      <w:r w:rsidRPr="005C1242">
        <w:rPr>
          <w:b/>
          <w:bCs/>
        </w:rPr>
        <w:t>Logowanie:</w:t>
      </w:r>
      <w:bookmarkEnd w:id="35"/>
    </w:p>
    <w:p w14:paraId="50631BEF" w14:textId="77777777" w:rsidR="001B3621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Na stronie logowania użytkownik zostaje poproszony o wprowadzenie swojego adresu e-mail oraz hasła.</w:t>
      </w:r>
    </w:p>
    <w:p w14:paraId="51CEBB7C" w14:textId="2339CA03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496E60B" wp14:editId="74C95D7F">
            <wp:extent cx="2447925" cy="1687585"/>
            <wp:effectExtent l="0" t="0" r="0" b="8255"/>
            <wp:docPr id="131335821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057" cy="16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84D01" w14:textId="701E0AC5" w:rsidR="005C1242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lastRenderedPageBreak/>
        <w:t>Wprowadzone dane są walidowane pod kątem poprawności formatu i weryfikowane w bazie danych, aby sprawdzić, czy istnieje konto użytkownika o podanych danych uwierzytelniających.</w:t>
      </w:r>
    </w:p>
    <w:p w14:paraId="25EECCFA" w14:textId="66354FF7" w:rsidR="00465BD5" w:rsidRPr="001B3621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535F77F" wp14:editId="586E52B0">
            <wp:extent cx="4057650" cy="2082569"/>
            <wp:effectExtent l="0" t="0" r="0" b="0"/>
            <wp:docPr id="1039910404" name="Obraz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544" cy="2085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1B47A" w14:textId="77777777" w:rsidR="001B3621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Jeśli podane dane są poprawne, użytkownik jest przekierowany do chronionej części aplikacji, gdzie ma dostęp do swojego konta.</w:t>
      </w:r>
    </w:p>
    <w:p w14:paraId="4A7458CC" w14:textId="7693A1F2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F8B0596" wp14:editId="70C66808">
            <wp:extent cx="3981384" cy="1905000"/>
            <wp:effectExtent l="0" t="0" r="635" b="0"/>
            <wp:docPr id="664763816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430" cy="190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694A6" w14:textId="0AE483E4" w:rsidR="00465BD5" w:rsidRPr="001B3621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Jeśli podane dane są nieprawidłowe, użytkownik otrzymuje komunikat o błędzie i proszony jest o ponowne wprowadzenie danych logowania.</w:t>
      </w:r>
    </w:p>
    <w:p w14:paraId="0C2BA24C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36" w:name="_Toc167053145"/>
      <w:r w:rsidRPr="005C1242">
        <w:rPr>
          <w:b/>
          <w:bCs/>
        </w:rPr>
        <w:t>Rejestracja:</w:t>
      </w:r>
      <w:bookmarkEnd w:id="36"/>
    </w:p>
    <w:p w14:paraId="00FDECE5" w14:textId="77777777" w:rsid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Na stronie rejestracji użytkownik jest proszony o podanie swojego adresu e-mail, imienia, nazwiska, poprawnego adresu i hasła.</w:t>
      </w:r>
    </w:p>
    <w:p w14:paraId="597C9CE3" w14:textId="26057C4C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66FBED9" wp14:editId="423C241D">
            <wp:extent cx="4314825" cy="2146715"/>
            <wp:effectExtent l="0" t="0" r="0" b="6350"/>
            <wp:docPr id="1319130283" name="Obraz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69" cy="2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5B1E8" w14:textId="77777777" w:rsid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lastRenderedPageBreak/>
        <w:t>Podane dane są walidowane pod kątem poprawności formatu, a także sprawdzane pod kątem unikalności, np. czy wybrany adres e-mail jest już zajęty przez innego użytkownika.</w:t>
      </w:r>
    </w:p>
    <w:p w14:paraId="4AD28AEF" w14:textId="06F151C6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2DADACA" wp14:editId="571E604E">
            <wp:extent cx="2046662" cy="2476500"/>
            <wp:effectExtent l="0" t="0" r="0" b="0"/>
            <wp:docPr id="1216781394" name="Obraz 4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781394" name="Obraz 41" descr="Obraz zawierający tekst, zrzut ekranu, Czcionka, numer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425" cy="247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6EB45" w14:textId="77777777" w:rsidR="001B3621" w:rsidRP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dane informacje są zapisywane w bazie danych wraz z danymi logowania użytkownika.</w:t>
      </w:r>
    </w:p>
    <w:p w14:paraId="3E519383" w14:textId="75646644" w:rsidR="005C1242" w:rsidRP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 pomyślnej rejestracji, użytkownik jest automatycznie logowany do aplikacji i przekierowany na stronę główną.</w:t>
      </w:r>
    </w:p>
    <w:p w14:paraId="014CB9E6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37" w:name="_Toc167053146"/>
      <w:r w:rsidRPr="005C1242">
        <w:rPr>
          <w:b/>
          <w:bCs/>
        </w:rPr>
        <w:t>Przykładowi użytkownicy:</w:t>
      </w:r>
      <w:bookmarkEnd w:id="37"/>
    </w:p>
    <w:p w14:paraId="77844CEC" w14:textId="77777777" w:rsidR="001B3621" w:rsidRPr="001B3621" w:rsidRDefault="001B3621" w:rsidP="0036677C">
      <w:pPr>
        <w:numPr>
          <w:ilvl w:val="0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Administrator</w:t>
      </w:r>
      <w:r w:rsidRPr="001B3621">
        <w:rPr>
          <w:rFonts w:cstheme="minorHAnsi"/>
          <w:sz w:val="24"/>
          <w:szCs w:val="24"/>
        </w:rPr>
        <w:t>:</w:t>
      </w:r>
    </w:p>
    <w:p w14:paraId="2987E58F" w14:textId="0A9D33A2" w:rsidR="001B3621" w:rsidRP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  <w:lang w:val="en-US"/>
        </w:rPr>
      </w:pPr>
      <w:r w:rsidRPr="001B3621">
        <w:rPr>
          <w:rFonts w:cstheme="minorHAnsi"/>
          <w:sz w:val="24"/>
          <w:szCs w:val="24"/>
          <w:lang w:val="en-US"/>
        </w:rPr>
        <w:t xml:space="preserve">E-mail: </w:t>
      </w:r>
      <w:r w:rsidR="005C1242" w:rsidRPr="001B3621">
        <w:rPr>
          <w:rFonts w:cstheme="minorHAnsi"/>
          <w:sz w:val="24"/>
          <w:szCs w:val="24"/>
          <w:lang w:val="en-US"/>
        </w:rPr>
        <w:t>jan.kowalski@example.com</w:t>
      </w:r>
    </w:p>
    <w:p w14:paraId="5D7E6CA6" w14:textId="5C8B91CE" w:rsidR="001B3621" w:rsidRP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Hasło: </w:t>
      </w:r>
      <w:r w:rsidR="005C1242">
        <w:rPr>
          <w:rFonts w:cstheme="minorHAnsi"/>
          <w:sz w:val="24"/>
          <w:szCs w:val="24"/>
        </w:rPr>
        <w:t>Admin12345&amp;</w:t>
      </w:r>
    </w:p>
    <w:p w14:paraId="561B0401" w14:textId="77777777" w:rsidR="001B3621" w:rsidRPr="001B3621" w:rsidRDefault="001B3621" w:rsidP="0036677C">
      <w:pPr>
        <w:numPr>
          <w:ilvl w:val="0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Zwykły użytkownik</w:t>
      </w:r>
      <w:r w:rsidRPr="001B3621">
        <w:rPr>
          <w:rFonts w:cstheme="minorHAnsi"/>
          <w:sz w:val="24"/>
          <w:szCs w:val="24"/>
        </w:rPr>
        <w:t>:</w:t>
      </w:r>
    </w:p>
    <w:p w14:paraId="65758330" w14:textId="673BECA9" w:rsidR="001B3621" w:rsidRP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  <w:lang w:val="en-US"/>
        </w:rPr>
      </w:pPr>
      <w:r w:rsidRPr="001B3621">
        <w:rPr>
          <w:rFonts w:cstheme="minorHAnsi"/>
          <w:sz w:val="24"/>
          <w:szCs w:val="24"/>
          <w:lang w:val="en-US"/>
        </w:rPr>
        <w:t xml:space="preserve">E-mail: </w:t>
      </w:r>
      <w:r w:rsidR="005C1242" w:rsidRPr="005C1242">
        <w:rPr>
          <w:rFonts w:cstheme="minorHAnsi"/>
          <w:sz w:val="24"/>
          <w:szCs w:val="24"/>
          <w:lang w:val="en-US"/>
        </w:rPr>
        <w:t>anna.nowak@example.com</w:t>
      </w:r>
    </w:p>
    <w:p w14:paraId="6836A6B2" w14:textId="613CB602" w:rsid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Hasło:</w:t>
      </w:r>
      <w:r w:rsidR="005C1242">
        <w:rPr>
          <w:rFonts w:cstheme="minorHAnsi"/>
          <w:sz w:val="24"/>
          <w:szCs w:val="24"/>
        </w:rPr>
        <w:t xml:space="preserve"> password12345&amp;A</w:t>
      </w:r>
    </w:p>
    <w:p w14:paraId="46125C4E" w14:textId="55F2B5D1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7AF4C41" wp14:editId="048C9CEF">
            <wp:extent cx="5753100" cy="228600"/>
            <wp:effectExtent l="0" t="0" r="0" b="0"/>
            <wp:docPr id="1068322255" name="Obraz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5E7D6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38" w:name="_Toc167053147"/>
      <w:r w:rsidRPr="005C1242">
        <w:rPr>
          <w:b/>
          <w:bCs/>
        </w:rPr>
        <w:t>Przeglądanie Zasobów</w:t>
      </w:r>
      <w:bookmarkEnd w:id="38"/>
    </w:p>
    <w:p w14:paraId="5EBBC92B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39" w:name="_Toc167053148"/>
      <w:r w:rsidRPr="005C1242">
        <w:rPr>
          <w:b/>
          <w:bCs/>
        </w:rPr>
        <w:t>Strona Główna:</w:t>
      </w:r>
      <w:bookmarkEnd w:id="39"/>
    </w:p>
    <w:p w14:paraId="65215AF3" w14:textId="77777777" w:rsidR="001B3621" w:rsidRDefault="001B3621" w:rsidP="0036677C">
      <w:pPr>
        <w:numPr>
          <w:ilvl w:val="0"/>
          <w:numId w:val="5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Strona główna wyświetla promowane filmy w formie karuzeli.</w:t>
      </w:r>
    </w:p>
    <w:p w14:paraId="2B4DE5E9" w14:textId="6128EC26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9F85CB2" wp14:editId="6B681FBE">
            <wp:extent cx="4419600" cy="1055427"/>
            <wp:effectExtent l="0" t="0" r="0" b="0"/>
            <wp:docPr id="1433767746" name="Obraz 42" descr="Obraz zawierający tekst, zrzut ekranu, projekt graficzny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67746" name="Obraz 42" descr="Obraz zawierający tekst, zrzut ekranu, projekt graficzny, Grafik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774" cy="105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C60C5" w14:textId="2C2BE50A" w:rsidR="005C1242" w:rsidRPr="005C1242" w:rsidRDefault="001B3621" w:rsidP="0036677C">
      <w:pPr>
        <w:numPr>
          <w:ilvl w:val="0"/>
          <w:numId w:val="5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lastRenderedPageBreak/>
        <w:t>Zawiera sekcje z popularnymi kategoriami filmów oraz losowo wybranymi filmami dostępnymi do wypożyczenia.</w:t>
      </w:r>
    </w:p>
    <w:p w14:paraId="16F2A1B1" w14:textId="552010F2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F8FA47" wp14:editId="694DDEC5">
            <wp:extent cx="4438650" cy="1653471"/>
            <wp:effectExtent l="0" t="0" r="0" b="4445"/>
            <wp:docPr id="15381144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114443" name="Obraz 4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502" cy="1655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EB5E9" w14:textId="53670141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94BDB48" wp14:editId="498616E1">
            <wp:extent cx="4857750" cy="1415503"/>
            <wp:effectExtent l="0" t="0" r="0" b="0"/>
            <wp:docPr id="959920002" name="Obraz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271" cy="1416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DDA4A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0" w:name="_Toc167053149"/>
      <w:r w:rsidRPr="005C1242">
        <w:rPr>
          <w:b/>
          <w:bCs/>
        </w:rPr>
        <w:t>Katalog Filmów:</w:t>
      </w:r>
      <w:bookmarkEnd w:id="40"/>
    </w:p>
    <w:p w14:paraId="119C40B2" w14:textId="77777777" w:rsidR="001B3621" w:rsidRDefault="001B3621" w:rsidP="0036677C">
      <w:pPr>
        <w:numPr>
          <w:ilvl w:val="0"/>
          <w:numId w:val="5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przeglądać pełny katalog filmów, korzystając z filtrów i opcji sortowania według kategorii, roku premiery, oceny itp.</w:t>
      </w:r>
    </w:p>
    <w:p w14:paraId="79E7B81C" w14:textId="4F147B5D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34AAECD" wp14:editId="0B37AA93">
            <wp:extent cx="5095875" cy="1020862"/>
            <wp:effectExtent l="0" t="0" r="0" b="8255"/>
            <wp:docPr id="434433431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462" cy="102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E5B2A" w14:textId="6F73A4F4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EEC6981" wp14:editId="6F72073D">
            <wp:extent cx="2447925" cy="3132858"/>
            <wp:effectExtent l="0" t="0" r="0" b="0"/>
            <wp:docPr id="1447850619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162" cy="313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AB139" w14:textId="77777777" w:rsidR="001B3621" w:rsidRDefault="001B3621" w:rsidP="0036677C">
      <w:pPr>
        <w:numPr>
          <w:ilvl w:val="0"/>
          <w:numId w:val="5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lastRenderedPageBreak/>
        <w:t>Możliwość przeszukiwania filmów na podstawie słów kluczowych.</w:t>
      </w:r>
    </w:p>
    <w:p w14:paraId="2EC818E6" w14:textId="4D700B7E" w:rsidR="007E1204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168CB22" wp14:editId="6594BA25">
            <wp:extent cx="2457450" cy="479708"/>
            <wp:effectExtent l="0" t="0" r="0" b="0"/>
            <wp:docPr id="696974286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7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A131C" w14:textId="0644F3B4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C43C747" wp14:editId="73E4B1AD">
            <wp:extent cx="3886200" cy="1396201"/>
            <wp:effectExtent l="0" t="0" r="0" b="0"/>
            <wp:docPr id="302823502" name="Obraz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435" cy="139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92C37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1" w:name="_Toc167053150"/>
      <w:r w:rsidRPr="005C1242">
        <w:rPr>
          <w:b/>
          <w:bCs/>
        </w:rPr>
        <w:t>Szczegóły Filmu:</w:t>
      </w:r>
      <w:bookmarkEnd w:id="41"/>
    </w:p>
    <w:p w14:paraId="3D01EA89" w14:textId="77777777" w:rsidR="001B3621" w:rsidRDefault="001B3621" w:rsidP="0036677C">
      <w:pPr>
        <w:numPr>
          <w:ilvl w:val="0"/>
          <w:numId w:val="5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ażdy film ma stronę szczegółową, która wyświetla pełne informacje o filmie, takie jak opis, reżyser, rok premiery, ocena oraz dostępność.</w:t>
      </w:r>
    </w:p>
    <w:p w14:paraId="36970813" w14:textId="34903279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8A25D9F" wp14:editId="013EA69E">
            <wp:extent cx="3562577" cy="2714625"/>
            <wp:effectExtent l="0" t="0" r="0" b="0"/>
            <wp:docPr id="519140685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836" cy="2720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69A5A" w14:textId="7555A612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75501C9" wp14:editId="50AB2F86">
            <wp:extent cx="5160831" cy="2695575"/>
            <wp:effectExtent l="0" t="0" r="1905" b="0"/>
            <wp:docPr id="641643957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064" cy="270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5839" w14:textId="77777777" w:rsidR="001B3621" w:rsidRDefault="001B3621" w:rsidP="0036677C">
      <w:pPr>
        <w:numPr>
          <w:ilvl w:val="0"/>
          <w:numId w:val="5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lastRenderedPageBreak/>
        <w:t>Użytkownicy mogą dodawać opinie oraz przeglądać opinie innych użytkowników.</w:t>
      </w:r>
    </w:p>
    <w:p w14:paraId="563D4F8D" w14:textId="610776F0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9192C3A" wp14:editId="2A093B64">
            <wp:extent cx="3848100" cy="1628287"/>
            <wp:effectExtent l="0" t="0" r="0" b="0"/>
            <wp:docPr id="1607358356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471" cy="162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EACB4" w14:textId="4716C55F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B81C68B" wp14:editId="2F965D27">
            <wp:extent cx="4614312" cy="2971800"/>
            <wp:effectExtent l="0" t="0" r="0" b="0"/>
            <wp:docPr id="3212588" name="Obraz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588" cy="2974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90EFA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2" w:name="_Toc167053151"/>
      <w:r w:rsidRPr="005C1242">
        <w:rPr>
          <w:b/>
          <w:bCs/>
        </w:rPr>
        <w:t>Regulamin Strony:</w:t>
      </w:r>
      <w:bookmarkEnd w:id="42"/>
    </w:p>
    <w:p w14:paraId="14106ED4" w14:textId="77777777" w:rsidR="001B3621" w:rsidRDefault="001B3621" w:rsidP="0036677C">
      <w:pPr>
        <w:numPr>
          <w:ilvl w:val="0"/>
          <w:numId w:val="5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Strona z regulaminem, który określa zasady korzystania z serwisu oraz warunk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.</w:t>
      </w:r>
    </w:p>
    <w:p w14:paraId="795AD4A3" w14:textId="2C9C7192" w:rsidR="007E1204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01C9863" wp14:editId="2FF51C5D">
            <wp:extent cx="4514850" cy="2999950"/>
            <wp:effectExtent l="0" t="0" r="0" b="0"/>
            <wp:docPr id="95714336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166" cy="300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202A7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43" w:name="_Toc167053152"/>
      <w:r w:rsidRPr="005C1242">
        <w:rPr>
          <w:b/>
          <w:bCs/>
        </w:rPr>
        <w:lastRenderedPageBreak/>
        <w:t>Zarządzanie przez Administratora</w:t>
      </w:r>
      <w:bookmarkEnd w:id="43"/>
    </w:p>
    <w:p w14:paraId="7B7C6B00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4" w:name="_Toc167053153"/>
      <w:r w:rsidRPr="005C1242">
        <w:rPr>
          <w:b/>
          <w:bCs/>
        </w:rPr>
        <w:t>CRUD Filmów:</w:t>
      </w:r>
      <w:bookmarkEnd w:id="44"/>
    </w:p>
    <w:p w14:paraId="6F21D0E3" w14:textId="77777777" w:rsidR="001B3621" w:rsidRPr="001B3621" w:rsidRDefault="001B3621" w:rsidP="0036677C">
      <w:pPr>
        <w:numPr>
          <w:ilvl w:val="0"/>
          <w:numId w:val="5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Dodawanie filmów</w:t>
      </w:r>
      <w:r w:rsidRPr="001B3621">
        <w:rPr>
          <w:rFonts w:cstheme="minorHAnsi"/>
          <w:sz w:val="24"/>
          <w:szCs w:val="24"/>
        </w:rPr>
        <w:t>: Administrator może dodawać nowe filmy do bazy danych, wypełniając formularz z informacjami o filmie.</w:t>
      </w:r>
    </w:p>
    <w:p w14:paraId="7F579843" w14:textId="77777777" w:rsidR="001B3621" w:rsidRPr="001B3621" w:rsidRDefault="001B3621" w:rsidP="0036677C">
      <w:pPr>
        <w:numPr>
          <w:ilvl w:val="0"/>
          <w:numId w:val="5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Edycja filmów</w:t>
      </w:r>
      <w:r w:rsidRPr="001B3621">
        <w:rPr>
          <w:rFonts w:cstheme="minorHAnsi"/>
          <w:sz w:val="24"/>
          <w:szCs w:val="24"/>
        </w:rPr>
        <w:t>: Administrator może edytować istniejące filmy, aktualizując ich dane.</w:t>
      </w:r>
    </w:p>
    <w:p w14:paraId="5E792FA9" w14:textId="77777777" w:rsidR="001B3621" w:rsidRDefault="001B3621" w:rsidP="0036677C">
      <w:pPr>
        <w:numPr>
          <w:ilvl w:val="0"/>
          <w:numId w:val="5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Usuwanie filmów</w:t>
      </w:r>
      <w:r w:rsidRPr="001B3621">
        <w:rPr>
          <w:rFonts w:cstheme="minorHAnsi"/>
          <w:sz w:val="24"/>
          <w:szCs w:val="24"/>
        </w:rPr>
        <w:t>: Administrator może usuwać filmy z bazy danych.</w:t>
      </w:r>
    </w:p>
    <w:p w14:paraId="608B9CA4" w14:textId="2A5952F0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66B2C809" wp14:editId="015EE147">
            <wp:extent cx="4958891" cy="3114675"/>
            <wp:effectExtent l="0" t="0" r="0" b="0"/>
            <wp:docPr id="1586734662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821" cy="3117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A4C89" w14:textId="12A8F511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6CBAA21" wp14:editId="35267A37">
            <wp:extent cx="4484289" cy="2457450"/>
            <wp:effectExtent l="0" t="0" r="0" b="0"/>
            <wp:docPr id="1072417739" name="Obraz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101" cy="246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20E6F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5" w:name="_Toc167053154"/>
      <w:r w:rsidRPr="005C1242">
        <w:rPr>
          <w:b/>
          <w:bCs/>
        </w:rPr>
        <w:t>Zarządzanie Użytkownikami:</w:t>
      </w:r>
      <w:bookmarkEnd w:id="45"/>
    </w:p>
    <w:p w14:paraId="7640971B" w14:textId="77777777" w:rsidR="001B3621" w:rsidRPr="001B3621" w:rsidRDefault="001B3621" w:rsidP="0036677C">
      <w:pPr>
        <w:numPr>
          <w:ilvl w:val="0"/>
          <w:numId w:val="5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Dodawanie i edycja użytkowników</w:t>
      </w:r>
      <w:r w:rsidRPr="001B3621">
        <w:rPr>
          <w:rFonts w:cstheme="minorHAnsi"/>
          <w:sz w:val="24"/>
          <w:szCs w:val="24"/>
        </w:rPr>
        <w:t>: Administrator może dodawać nowych użytkowników oraz edytować dane istniejących użytkowników.</w:t>
      </w:r>
    </w:p>
    <w:p w14:paraId="26F1DE65" w14:textId="77777777" w:rsidR="001B3621" w:rsidRDefault="001B3621" w:rsidP="0036677C">
      <w:pPr>
        <w:numPr>
          <w:ilvl w:val="0"/>
          <w:numId w:val="5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Usuwanie użytkowników</w:t>
      </w:r>
      <w:r w:rsidRPr="001B3621">
        <w:rPr>
          <w:rFonts w:cstheme="minorHAnsi"/>
          <w:sz w:val="24"/>
          <w:szCs w:val="24"/>
        </w:rPr>
        <w:t>: Administrator może usuwać konta użytkowników.</w:t>
      </w:r>
    </w:p>
    <w:p w14:paraId="7318503A" w14:textId="2FD074CC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326A2423" wp14:editId="11082ACE">
            <wp:extent cx="4797198" cy="2581275"/>
            <wp:effectExtent l="0" t="0" r="3810" b="0"/>
            <wp:docPr id="208847329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385" cy="2587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816DA" w14:textId="2FBE2F8B" w:rsidR="007E1204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75F8AC8" wp14:editId="0597CEB5">
            <wp:extent cx="4133850" cy="3148297"/>
            <wp:effectExtent l="0" t="0" r="0" b="0"/>
            <wp:docPr id="2137747771" name="Obraz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793" cy="3152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1C96F" w14:textId="4E5EF65B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3653311" wp14:editId="77969989">
            <wp:extent cx="4746573" cy="2876235"/>
            <wp:effectExtent l="0" t="0" r="0" b="635"/>
            <wp:docPr id="980277551" name="Obraz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78" cy="287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B93CD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6" w:name="_Toc167053155"/>
      <w:r w:rsidRPr="005C1242">
        <w:rPr>
          <w:b/>
          <w:bCs/>
        </w:rPr>
        <w:lastRenderedPageBreak/>
        <w:t xml:space="preserve">Zarządzanie </w:t>
      </w:r>
      <w:proofErr w:type="spellStart"/>
      <w:r w:rsidRPr="005C1242">
        <w:rPr>
          <w:b/>
          <w:bCs/>
        </w:rPr>
        <w:t>Wypożyczeniami</w:t>
      </w:r>
      <w:proofErr w:type="spellEnd"/>
      <w:r w:rsidRPr="005C1242">
        <w:rPr>
          <w:b/>
          <w:bCs/>
        </w:rPr>
        <w:t>:</w:t>
      </w:r>
      <w:bookmarkEnd w:id="46"/>
    </w:p>
    <w:p w14:paraId="25920F58" w14:textId="77777777" w:rsidR="001B3621" w:rsidRPr="001B3621" w:rsidRDefault="001B3621" w:rsidP="0036677C">
      <w:pPr>
        <w:numPr>
          <w:ilvl w:val="0"/>
          <w:numId w:val="5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Przeglądanie zamówień</w:t>
      </w:r>
      <w:r w:rsidRPr="001B3621">
        <w:rPr>
          <w:rFonts w:cstheme="minorHAnsi"/>
          <w:sz w:val="24"/>
          <w:szCs w:val="24"/>
        </w:rPr>
        <w:t xml:space="preserve">: Administrator może przeglądać wszystkie zamówienia złożone przez użytkowników, zarządzać ich statusem oraz szczegółam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.</w:t>
      </w:r>
    </w:p>
    <w:p w14:paraId="6F635DB6" w14:textId="77777777" w:rsidR="001B3621" w:rsidRDefault="001B3621" w:rsidP="0036677C">
      <w:pPr>
        <w:numPr>
          <w:ilvl w:val="0"/>
          <w:numId w:val="5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Obsługa zgłoszeń problemów</w:t>
      </w:r>
      <w:r w:rsidRPr="001B3621">
        <w:rPr>
          <w:rFonts w:cstheme="minorHAnsi"/>
          <w:sz w:val="24"/>
          <w:szCs w:val="24"/>
        </w:rPr>
        <w:t>: Administrator ma dostęp do panelu zgłoszeń, gdzie może przeglądać i rozwiązywać problemy zgłoszone przez użytkowników.</w:t>
      </w:r>
    </w:p>
    <w:p w14:paraId="73576027" w14:textId="076AF82E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24F98BB6" wp14:editId="181B6EB0">
            <wp:extent cx="4048125" cy="2553536"/>
            <wp:effectExtent l="0" t="0" r="0" b="0"/>
            <wp:docPr id="39817778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04" cy="255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E56B3" w14:textId="51C1B84E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3AF5AF7" wp14:editId="236477F2">
            <wp:extent cx="4076700" cy="1557763"/>
            <wp:effectExtent l="0" t="0" r="0" b="4445"/>
            <wp:docPr id="2057181364" name="Obraz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889" cy="1560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1B5DA" w14:textId="77777777" w:rsidR="001B3621" w:rsidRPr="00465BD5" w:rsidRDefault="001B3621" w:rsidP="0036677C">
      <w:pPr>
        <w:pStyle w:val="Nagwek2"/>
        <w:ind w:firstLine="360"/>
        <w:jc w:val="both"/>
        <w:rPr>
          <w:b/>
          <w:bCs/>
        </w:rPr>
      </w:pPr>
      <w:bookmarkStart w:id="47" w:name="_Toc167053156"/>
      <w:r w:rsidRPr="00465BD5">
        <w:rPr>
          <w:b/>
          <w:bCs/>
        </w:rPr>
        <w:t>Funkcjonalności dla Zalogowanych Użytkowników</w:t>
      </w:r>
      <w:bookmarkEnd w:id="47"/>
    </w:p>
    <w:p w14:paraId="768A3F5D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48" w:name="_Toc167053157"/>
      <w:r w:rsidRPr="00465BD5">
        <w:rPr>
          <w:b/>
          <w:bCs/>
        </w:rPr>
        <w:t>Profil Użytkownika:</w:t>
      </w:r>
      <w:bookmarkEnd w:id="48"/>
    </w:p>
    <w:p w14:paraId="30ADC474" w14:textId="77777777" w:rsidR="001B3621" w:rsidRPr="001B3621" w:rsidRDefault="001B3621" w:rsidP="0036677C">
      <w:pPr>
        <w:numPr>
          <w:ilvl w:val="0"/>
          <w:numId w:val="5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Zalogowani użytkownicy mają dostęp do swojego profilu, gdzie mogą przeglądać swoje dane, historię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 xml:space="preserve"> oraz zarządzać swoimi zamówieniami.</w:t>
      </w:r>
    </w:p>
    <w:p w14:paraId="15565EC0" w14:textId="77777777" w:rsidR="001B3621" w:rsidRDefault="001B3621" w:rsidP="0036677C">
      <w:pPr>
        <w:numPr>
          <w:ilvl w:val="0"/>
          <w:numId w:val="5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edycji danych osobowych i zmiany hasła.</w:t>
      </w:r>
    </w:p>
    <w:p w14:paraId="7389A07D" w14:textId="61D0D395" w:rsidR="00465BD5" w:rsidRPr="001B3621" w:rsidRDefault="00465BD5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2EF7DF1" wp14:editId="1C663567">
            <wp:extent cx="4257675" cy="2030798"/>
            <wp:effectExtent l="0" t="0" r="0" b="7620"/>
            <wp:docPr id="1528656222" name="Obraz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791" cy="2034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0A518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49" w:name="_Toc167053158"/>
      <w:r w:rsidRPr="00465BD5">
        <w:rPr>
          <w:b/>
          <w:bCs/>
        </w:rPr>
        <w:lastRenderedPageBreak/>
        <w:t>Koszyk:</w:t>
      </w:r>
      <w:bookmarkEnd w:id="49"/>
    </w:p>
    <w:p w14:paraId="61AA74DD" w14:textId="77777777" w:rsidR="001B3621" w:rsidRPr="001B3621" w:rsidRDefault="001B3621" w:rsidP="0036677C">
      <w:pPr>
        <w:numPr>
          <w:ilvl w:val="0"/>
          <w:numId w:val="6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Użytkownicy mogą dodawać filmy do koszyka, zarządzać datam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 xml:space="preserve"> oraz finalizować zamówienia.</w:t>
      </w:r>
    </w:p>
    <w:p w14:paraId="635238BF" w14:textId="77777777" w:rsidR="001B3621" w:rsidRDefault="001B3621" w:rsidP="0036677C">
      <w:pPr>
        <w:numPr>
          <w:ilvl w:val="0"/>
          <w:numId w:val="6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oszyk wyświetla listę filmów, łączną cenę oraz daty wypożyczenia.</w:t>
      </w:r>
    </w:p>
    <w:p w14:paraId="050CDBF4" w14:textId="031CF15E" w:rsidR="00465BD5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7ED0E31" wp14:editId="04B12F0A">
            <wp:extent cx="3943350" cy="2134893"/>
            <wp:effectExtent l="0" t="0" r="0" b="0"/>
            <wp:docPr id="1831949570" name="Obraz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308" cy="213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A94D0" w14:textId="2035B7CE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F209B7B" wp14:editId="6E28096B">
            <wp:extent cx="3771900" cy="3172394"/>
            <wp:effectExtent l="0" t="0" r="0" b="9525"/>
            <wp:docPr id="1268702827" name="Obraz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909" cy="317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2443C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0" w:name="_Toc167053159"/>
      <w:r w:rsidRPr="00465BD5">
        <w:rPr>
          <w:b/>
          <w:bCs/>
        </w:rPr>
        <w:t>Opinie:</w:t>
      </w:r>
      <w:bookmarkEnd w:id="50"/>
    </w:p>
    <w:p w14:paraId="070075B0" w14:textId="77777777" w:rsidR="001B3621" w:rsidRPr="001B3621" w:rsidRDefault="001B3621" w:rsidP="0036677C">
      <w:pPr>
        <w:numPr>
          <w:ilvl w:val="0"/>
          <w:numId w:val="6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dodawać opinie do wypożyczonych filmów, które będą widoczne dla innych użytkowników.</w:t>
      </w:r>
    </w:p>
    <w:p w14:paraId="37AF83C8" w14:textId="77777777" w:rsidR="001B3621" w:rsidRDefault="001B3621" w:rsidP="0036677C">
      <w:pPr>
        <w:numPr>
          <w:ilvl w:val="0"/>
          <w:numId w:val="6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przeglądania i zarządzania własnymi opiniami.</w:t>
      </w:r>
    </w:p>
    <w:p w14:paraId="6B5243CC" w14:textId="432D71B5" w:rsidR="00465BD5" w:rsidRPr="001B3621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5C7037C" wp14:editId="695A1B49">
            <wp:extent cx="2100611" cy="1247775"/>
            <wp:effectExtent l="0" t="0" r="0" b="0"/>
            <wp:docPr id="412829438" name="Obraz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673" cy="1247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8825F" w14:textId="77777777" w:rsidR="001B3621" w:rsidRPr="00465BD5" w:rsidRDefault="001B3621" w:rsidP="0036677C">
      <w:pPr>
        <w:pStyle w:val="Nagwek2"/>
        <w:ind w:firstLine="360"/>
        <w:jc w:val="both"/>
        <w:rPr>
          <w:b/>
          <w:bCs/>
        </w:rPr>
      </w:pPr>
      <w:bookmarkStart w:id="51" w:name="_Toc167053160"/>
      <w:r w:rsidRPr="00465BD5">
        <w:rPr>
          <w:b/>
          <w:bCs/>
        </w:rPr>
        <w:lastRenderedPageBreak/>
        <w:t>Proces Wypożyczania Filmów</w:t>
      </w:r>
      <w:bookmarkEnd w:id="51"/>
    </w:p>
    <w:p w14:paraId="07BE64A9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2" w:name="_Toc167053161"/>
      <w:r w:rsidRPr="00465BD5">
        <w:rPr>
          <w:b/>
          <w:bCs/>
        </w:rPr>
        <w:t>Dodawanie do Koszyka:</w:t>
      </w:r>
      <w:bookmarkEnd w:id="52"/>
    </w:p>
    <w:p w14:paraId="2E285B52" w14:textId="77777777" w:rsidR="001B3621" w:rsidRPr="001B3621" w:rsidRDefault="001B3621" w:rsidP="0036677C">
      <w:pPr>
        <w:numPr>
          <w:ilvl w:val="0"/>
          <w:numId w:val="6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k dodaje filmy do koszyka, wybierając daty wypożyczenia.</w:t>
      </w:r>
    </w:p>
    <w:p w14:paraId="5D442DE8" w14:textId="77777777" w:rsidR="001B3621" w:rsidRDefault="001B3621" w:rsidP="0036677C">
      <w:pPr>
        <w:numPr>
          <w:ilvl w:val="0"/>
          <w:numId w:val="6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oszyk wyświetla łączną cenę wypożyczenia na podstawie liczby dni i wybranych filmów.</w:t>
      </w:r>
    </w:p>
    <w:p w14:paraId="24CDD783" w14:textId="2DB7D269" w:rsidR="00465BD5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C1D3389" wp14:editId="24A7BA79">
            <wp:extent cx="3187863" cy="1219200"/>
            <wp:effectExtent l="0" t="0" r="0" b="0"/>
            <wp:docPr id="689272196" name="Obraz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996" cy="122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C8631" w14:textId="25C62E09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058F446" wp14:editId="41AB6CEF">
            <wp:extent cx="3898246" cy="3505200"/>
            <wp:effectExtent l="0" t="0" r="7620" b="0"/>
            <wp:docPr id="386346419" name="Obraz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16" cy="3509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C1B2C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3" w:name="_Toc167053162"/>
      <w:r w:rsidRPr="00465BD5">
        <w:rPr>
          <w:b/>
          <w:bCs/>
        </w:rPr>
        <w:t>Finalizacja Zamówienia:</w:t>
      </w:r>
      <w:bookmarkEnd w:id="53"/>
    </w:p>
    <w:p w14:paraId="66FB43F8" w14:textId="77777777" w:rsidR="001B3621" w:rsidRPr="001B3621" w:rsidRDefault="001B3621" w:rsidP="0036677C">
      <w:pPr>
        <w:numPr>
          <w:ilvl w:val="0"/>
          <w:numId w:val="6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 zatwierdzeniu koszyka użytkownik przechodzi do płatności.</w:t>
      </w:r>
    </w:p>
    <w:p w14:paraId="506B6AE4" w14:textId="77777777" w:rsidR="001B3621" w:rsidRDefault="001B3621" w:rsidP="0036677C">
      <w:pPr>
        <w:numPr>
          <w:ilvl w:val="0"/>
          <w:numId w:val="6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łatność może być realizowana za pomocą punktów lojalnościowych lub kartą kredytową.</w:t>
      </w:r>
    </w:p>
    <w:p w14:paraId="1EB4FEDD" w14:textId="713B8684" w:rsidR="00465BD5" w:rsidRPr="001B3621" w:rsidRDefault="00465BD5" w:rsidP="0036677C">
      <w:pPr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CA5FCB0" wp14:editId="5C3CD441">
            <wp:extent cx="4162425" cy="1591921"/>
            <wp:effectExtent l="0" t="0" r="0" b="8890"/>
            <wp:docPr id="1081143357" name="Obraz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944" cy="1592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8803E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4" w:name="_Toc167053163"/>
      <w:r w:rsidRPr="00465BD5">
        <w:rPr>
          <w:b/>
          <w:bCs/>
        </w:rPr>
        <w:lastRenderedPageBreak/>
        <w:t xml:space="preserve">Historia </w:t>
      </w:r>
      <w:proofErr w:type="spellStart"/>
      <w:r w:rsidRPr="00465BD5">
        <w:rPr>
          <w:b/>
          <w:bCs/>
        </w:rPr>
        <w:t>Wypożyczeń</w:t>
      </w:r>
      <w:proofErr w:type="spellEnd"/>
      <w:r w:rsidRPr="00465BD5">
        <w:rPr>
          <w:b/>
          <w:bCs/>
        </w:rPr>
        <w:t>:</w:t>
      </w:r>
      <w:bookmarkEnd w:id="54"/>
    </w:p>
    <w:p w14:paraId="2CCC7575" w14:textId="77777777" w:rsidR="001B3621" w:rsidRDefault="001B3621" w:rsidP="0036677C">
      <w:pPr>
        <w:numPr>
          <w:ilvl w:val="0"/>
          <w:numId w:val="6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Użytkownik może przeglądać historię swoich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, sprawdzać status zamówień oraz szczegóły każdego wypożyczenia.</w:t>
      </w:r>
    </w:p>
    <w:p w14:paraId="24897C86" w14:textId="5F112790" w:rsidR="00465BD5" w:rsidRDefault="00465BD5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D4D3B45" wp14:editId="19F161AC">
            <wp:extent cx="3781425" cy="1803640"/>
            <wp:effectExtent l="0" t="0" r="0" b="6350"/>
            <wp:docPr id="98649292" name="Obraz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302" cy="180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6686E" w14:textId="04FBD460" w:rsidR="007E1204" w:rsidRPr="001B3621" w:rsidRDefault="006717F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E719F1D" wp14:editId="71DE018B">
            <wp:extent cx="4903998" cy="2695575"/>
            <wp:effectExtent l="0" t="0" r="0" b="0"/>
            <wp:docPr id="22886058" name="Obraz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38" cy="2697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450F8" w14:textId="67EA06CF" w:rsidR="006717F7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55" w:name="_Toc167053164"/>
      <w:r w:rsidRPr="00DF787F">
        <w:rPr>
          <w:b/>
          <w:bCs/>
          <w:u w:val="single"/>
        </w:rPr>
        <w:t>Walidacja danych</w:t>
      </w:r>
      <w:bookmarkEnd w:id="55"/>
    </w:p>
    <w:p w14:paraId="03D414DA" w14:textId="77777777" w:rsidR="006717F7" w:rsidRPr="006717F7" w:rsidRDefault="006717F7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sz w:val="24"/>
          <w:szCs w:val="24"/>
        </w:rPr>
        <w:t xml:space="preserve">W aplikacji "Wypożyczalnia Filmów VOD" walidacja danych jest kluczowym elementem zapewniającym poprawność i bezpieczeństwo operacji przeprowadzanych przez użytkowników. </w:t>
      </w:r>
      <w:proofErr w:type="spellStart"/>
      <w:r w:rsidRPr="006717F7">
        <w:rPr>
          <w:rFonts w:cstheme="minorHAnsi"/>
          <w:sz w:val="24"/>
          <w:szCs w:val="24"/>
        </w:rPr>
        <w:t>Laravel</w:t>
      </w:r>
      <w:proofErr w:type="spellEnd"/>
      <w:r w:rsidRPr="006717F7">
        <w:rPr>
          <w:rFonts w:cstheme="minorHAnsi"/>
          <w:sz w:val="24"/>
          <w:szCs w:val="24"/>
        </w:rPr>
        <w:t xml:space="preserve"> oferuje mechanizm walidacji, który pozwala na łatwe definiowanie reguł walidacji dla różnych żądań.</w:t>
      </w:r>
    </w:p>
    <w:p w14:paraId="7A30B387" w14:textId="77777777" w:rsidR="006717F7" w:rsidRPr="006717F7" w:rsidRDefault="006717F7" w:rsidP="0036677C">
      <w:pPr>
        <w:pStyle w:val="Nagwek2"/>
        <w:ind w:firstLine="360"/>
        <w:jc w:val="both"/>
        <w:rPr>
          <w:b/>
          <w:bCs/>
        </w:rPr>
      </w:pPr>
      <w:bookmarkStart w:id="56" w:name="_Toc167053165"/>
      <w:r w:rsidRPr="006717F7">
        <w:rPr>
          <w:b/>
          <w:bCs/>
        </w:rPr>
        <w:t>Walidacja dla różnych typów żądań</w:t>
      </w:r>
      <w:bookmarkEnd w:id="56"/>
    </w:p>
    <w:p w14:paraId="3964350F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1. Dodawanie Kategorii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ddCategory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54545365" w14:textId="77777777" w:rsidR="006717F7" w:rsidRPr="006717F7" w:rsidRDefault="006717F7" w:rsidP="0036677C">
      <w:pPr>
        <w:numPr>
          <w:ilvl w:val="0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j kategorii filmowej.</w:t>
      </w:r>
    </w:p>
    <w:p w14:paraId="42102674" w14:textId="77777777" w:rsidR="006717F7" w:rsidRPr="006717F7" w:rsidRDefault="006717F7" w:rsidP="0036677C">
      <w:pPr>
        <w:numPr>
          <w:ilvl w:val="0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00A0050A" w14:textId="77777777" w:rsidR="006717F7" w:rsidRPr="006717F7" w:rsidRDefault="006717F7" w:rsidP="0036677C">
      <w:pPr>
        <w:numPr>
          <w:ilvl w:val="1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genre</w:t>
      </w:r>
      <w:r w:rsidRPr="006717F7">
        <w:rPr>
          <w:rFonts w:cstheme="minorHAnsi"/>
          <w:sz w:val="24"/>
          <w:szCs w:val="24"/>
        </w:rPr>
        <w:t xml:space="preserve">: wymagane, tekst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categories</w:t>
      </w:r>
      <w:proofErr w:type="spellEnd"/>
      <w:r w:rsidRPr="006717F7">
        <w:rPr>
          <w:rFonts w:cstheme="minorHAnsi"/>
          <w:sz w:val="24"/>
          <w:szCs w:val="24"/>
        </w:rPr>
        <w:t xml:space="preserve"> (kolumna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species</w:t>
      </w:r>
      <w:proofErr w:type="spellEnd"/>
      <w:r w:rsidRPr="006717F7">
        <w:rPr>
          <w:rFonts w:cstheme="minorHAnsi"/>
          <w:sz w:val="24"/>
          <w:szCs w:val="24"/>
        </w:rPr>
        <w:t>).</w:t>
      </w:r>
    </w:p>
    <w:p w14:paraId="15EDFC65" w14:textId="77777777" w:rsidR="006717F7" w:rsidRDefault="006717F7" w:rsidP="0036677C">
      <w:pPr>
        <w:numPr>
          <w:ilvl w:val="0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3922BCB8" w14:textId="77777777" w:rsid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</w:p>
    <w:p w14:paraId="3C2F776C" w14:textId="64CBD589" w:rsidR="006717F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8774582" wp14:editId="2BE80BF1">
            <wp:extent cx="3381375" cy="2065773"/>
            <wp:effectExtent l="0" t="0" r="0" b="0"/>
            <wp:docPr id="639646059" name="Obraz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949" cy="206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D54D4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2. Dodawanie Film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ddMovi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3EBC49BE" w14:textId="77777777" w:rsidR="006717F7" w:rsidRPr="006717F7" w:rsidRDefault="006717F7" w:rsidP="0036677C">
      <w:pPr>
        <w:numPr>
          <w:ilvl w:val="0"/>
          <w:numId w:val="6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go filmu do bazy danych.</w:t>
      </w:r>
    </w:p>
    <w:p w14:paraId="5865DA42" w14:textId="77777777" w:rsidR="006717F7" w:rsidRPr="006717F7" w:rsidRDefault="006717F7" w:rsidP="0036677C">
      <w:pPr>
        <w:numPr>
          <w:ilvl w:val="0"/>
          <w:numId w:val="6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67306D1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title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15D96EE6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escription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51802168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ategory_id</w:t>
      </w:r>
      <w:proofErr w:type="spellEnd"/>
      <w:r w:rsidRPr="006717F7">
        <w:rPr>
          <w:rFonts w:cstheme="minorHAnsi"/>
          <w:sz w:val="24"/>
          <w:szCs w:val="24"/>
        </w:rPr>
        <w:t>: wymagane, liczba całkowita.</w:t>
      </w:r>
    </w:p>
    <w:p w14:paraId="3B8E60EF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irector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6029759B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elease_year</w:t>
      </w:r>
      <w:proofErr w:type="spellEnd"/>
      <w:r w:rsidRPr="006717F7">
        <w:rPr>
          <w:rFonts w:cstheme="minorHAnsi"/>
          <w:sz w:val="24"/>
          <w:szCs w:val="24"/>
        </w:rPr>
        <w:t>: wymagane, liczba całkowita, minimalnie 0.</w:t>
      </w:r>
    </w:p>
    <w:p w14:paraId="3191B1C5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uration</w:t>
      </w:r>
      <w:proofErr w:type="spellEnd"/>
      <w:r w:rsidRPr="006717F7">
        <w:rPr>
          <w:rFonts w:cstheme="minorHAnsi"/>
          <w:sz w:val="24"/>
          <w:szCs w:val="24"/>
        </w:rPr>
        <w:t>: wymagane, tekst, minimalnie 0, format liczbowy z opcjonalną częścią dziesiętną.</w:t>
      </w:r>
    </w:p>
    <w:p w14:paraId="3D5DB313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ate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4EABB7F1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video_path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2CBC82CD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rice_day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56F2BBAD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ilable</w:t>
      </w:r>
      <w:proofErr w:type="spellEnd"/>
      <w:r w:rsidRPr="006717F7">
        <w:rPr>
          <w:rFonts w:cstheme="minorHAnsi"/>
          <w:sz w:val="24"/>
          <w:szCs w:val="24"/>
        </w:rPr>
        <w:t xml:space="preserve">: wymagane, jeden z wartości: </w:t>
      </w:r>
      <w:r w:rsidRPr="006717F7">
        <w:rPr>
          <w:rFonts w:cstheme="minorHAnsi"/>
          <w:b/>
          <w:bCs/>
          <w:sz w:val="24"/>
          <w:szCs w:val="24"/>
        </w:rPr>
        <w:t>dostępny</w:t>
      </w:r>
      <w:r w:rsidRPr="006717F7">
        <w:rPr>
          <w:rFonts w:cstheme="minorHAnsi"/>
          <w:sz w:val="24"/>
          <w:szCs w:val="24"/>
        </w:rPr>
        <w:t xml:space="preserve">, </w:t>
      </w:r>
      <w:r w:rsidRPr="006717F7">
        <w:rPr>
          <w:rFonts w:cstheme="minorHAnsi"/>
          <w:b/>
          <w:bCs/>
          <w:sz w:val="24"/>
          <w:szCs w:val="24"/>
        </w:rPr>
        <w:t>niedostępny</w:t>
      </w:r>
      <w:r w:rsidRPr="006717F7">
        <w:rPr>
          <w:rFonts w:cstheme="minorHAnsi"/>
          <w:sz w:val="24"/>
          <w:szCs w:val="24"/>
        </w:rPr>
        <w:t>.</w:t>
      </w:r>
    </w:p>
    <w:p w14:paraId="3916C772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img_path</w:t>
      </w:r>
      <w:proofErr w:type="spellEnd"/>
      <w:r w:rsidRPr="006717F7">
        <w:rPr>
          <w:rFonts w:cstheme="minorHAnsi"/>
          <w:sz w:val="24"/>
          <w:szCs w:val="24"/>
        </w:rPr>
        <w:t xml:space="preserve">: opcjonal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39EE33F6" w14:textId="001EEF93" w:rsidR="006717F7" w:rsidRDefault="00EA7F37" w:rsidP="0036677C">
      <w:pPr>
        <w:numPr>
          <w:ilvl w:val="0"/>
          <w:numId w:val="68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Kod</w:t>
      </w:r>
      <w:r w:rsidR="006717F7" w:rsidRPr="006717F7">
        <w:rPr>
          <w:rFonts w:cstheme="minorHAnsi"/>
          <w:sz w:val="24"/>
          <w:szCs w:val="24"/>
        </w:rPr>
        <w:t>:</w:t>
      </w:r>
    </w:p>
    <w:p w14:paraId="1FEE1240" w14:textId="454C24CE" w:rsidR="00EA7F3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85A569" wp14:editId="5896F169">
            <wp:extent cx="3243062" cy="2781300"/>
            <wp:effectExtent l="0" t="0" r="0" b="0"/>
            <wp:docPr id="1834331044" name="Obraz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519" cy="279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B70C6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3. Autoryzacj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uthenticat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4CC22356" w14:textId="77777777" w:rsidR="006717F7" w:rsidRPr="006717F7" w:rsidRDefault="006717F7" w:rsidP="0036677C">
      <w:pPr>
        <w:numPr>
          <w:ilvl w:val="0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logowania użytkownika.</w:t>
      </w:r>
    </w:p>
    <w:p w14:paraId="4ED2780D" w14:textId="77777777" w:rsidR="006717F7" w:rsidRPr="006717F7" w:rsidRDefault="006717F7" w:rsidP="0036677C">
      <w:pPr>
        <w:numPr>
          <w:ilvl w:val="0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7B547471" w14:textId="77777777" w:rsidR="006717F7" w:rsidRPr="006717F7" w:rsidRDefault="006717F7" w:rsidP="0036677C">
      <w:pPr>
        <w:numPr>
          <w:ilvl w:val="1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>: wymagane, format email, maksymalnie 255 znaków.</w:t>
      </w:r>
    </w:p>
    <w:p w14:paraId="72041E91" w14:textId="77777777" w:rsidR="006717F7" w:rsidRPr="006717F7" w:rsidRDefault="006717F7" w:rsidP="0036677C">
      <w:pPr>
        <w:numPr>
          <w:ilvl w:val="1"/>
          <w:numId w:val="6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</w:t>
      </w:r>
      <w:proofErr w:type="spellEnd"/>
      <w:r w:rsidRPr="006717F7">
        <w:rPr>
          <w:rFonts w:cstheme="minorHAnsi"/>
          <w:sz w:val="24"/>
          <w:szCs w:val="24"/>
        </w:rPr>
        <w:t>: wymagane, tekst, minimalnie 8 znaków, zawiera małe i duże litery, cyfry oraz znak specjalny.</w:t>
      </w:r>
    </w:p>
    <w:p w14:paraId="231582E9" w14:textId="77777777" w:rsidR="006717F7" w:rsidRDefault="006717F7" w:rsidP="0036677C">
      <w:pPr>
        <w:numPr>
          <w:ilvl w:val="0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47B5D2C" w14:textId="48DB1322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085AEA2" wp14:editId="14453BDC">
            <wp:extent cx="3619500" cy="1719862"/>
            <wp:effectExtent l="0" t="0" r="0" b="0"/>
            <wp:docPr id="1314065375" name="Obraz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704" cy="1720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2FA12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4. Zmiana Hasł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ChangePassword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1B504DF9" w14:textId="77777777" w:rsidR="006717F7" w:rsidRP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zmiany hasła użytkownika.</w:t>
      </w:r>
    </w:p>
    <w:p w14:paraId="72CBFD3B" w14:textId="77777777" w:rsidR="006717F7" w:rsidRP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16BEADFB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urrent_password</w:t>
      </w:r>
      <w:proofErr w:type="spellEnd"/>
      <w:r w:rsidRPr="006717F7">
        <w:rPr>
          <w:rFonts w:cstheme="minorHAnsi"/>
          <w:sz w:val="24"/>
          <w:szCs w:val="24"/>
        </w:rPr>
        <w:t>: wymagane.</w:t>
      </w:r>
    </w:p>
    <w:p w14:paraId="2C253F3D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</w:t>
      </w:r>
      <w:proofErr w:type="spellEnd"/>
      <w:r w:rsidRPr="006717F7">
        <w:rPr>
          <w:rFonts w:cstheme="minorHAnsi"/>
          <w:sz w:val="24"/>
          <w:szCs w:val="24"/>
        </w:rPr>
        <w:t>: wymagane, tekst, minimalnie 8 znaków, zawiera małe i duże litery, cyfry oraz znak specjalny, potwierdzenie hasła.</w:t>
      </w:r>
    </w:p>
    <w:p w14:paraId="2BF7E4D2" w14:textId="77777777" w:rsidR="006717F7" w:rsidRP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lastRenderedPageBreak/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60122813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min</w:t>
      </w:r>
      <w:proofErr w:type="spellEnd"/>
      <w:r w:rsidRPr="006717F7">
        <w:rPr>
          <w:rFonts w:cstheme="minorHAnsi"/>
          <w:sz w:val="24"/>
          <w:szCs w:val="24"/>
        </w:rPr>
        <w:t>: "Hasło musi zawierać co najmniej 8 znaków."</w:t>
      </w:r>
    </w:p>
    <w:p w14:paraId="33984E4C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confirmed</w:t>
      </w:r>
      <w:proofErr w:type="spellEnd"/>
      <w:r w:rsidRPr="006717F7">
        <w:rPr>
          <w:rFonts w:cstheme="minorHAnsi"/>
          <w:sz w:val="24"/>
          <w:szCs w:val="24"/>
        </w:rPr>
        <w:t>: "Potwierdzenie hasła nie zgadza się."</w:t>
      </w:r>
    </w:p>
    <w:p w14:paraId="75009AF0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regex</w:t>
      </w:r>
      <w:proofErr w:type="spellEnd"/>
      <w:r w:rsidRPr="006717F7">
        <w:rPr>
          <w:rFonts w:cstheme="minorHAnsi"/>
          <w:sz w:val="24"/>
          <w:szCs w:val="24"/>
        </w:rPr>
        <w:t>: "Hasło musi zawierać co najmniej jedną wielką literę, jedną małą literę, jedną cyfrę i jeden znak specjalny."</w:t>
      </w:r>
    </w:p>
    <w:p w14:paraId="3344E785" w14:textId="77777777" w:rsid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2E934C42" w14:textId="7934AFDD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2B60E16" wp14:editId="7DA73FBD">
            <wp:extent cx="4075812" cy="2314575"/>
            <wp:effectExtent l="0" t="0" r="1270" b="0"/>
            <wp:docPr id="59762171" name="Obraz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301" cy="2317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76D42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5. Rejestracj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Register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4D577071" w14:textId="77777777" w:rsidR="006717F7" w:rsidRP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rejestracji nowego użytkownika.</w:t>
      </w:r>
    </w:p>
    <w:p w14:paraId="2E81755F" w14:textId="77777777" w:rsidR="006717F7" w:rsidRP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37807A94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, tylko litery.</w:t>
      </w:r>
    </w:p>
    <w:p w14:paraId="56EB5B07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, tylko litery.</w:t>
      </w:r>
    </w:p>
    <w:p w14:paraId="1E0FFE87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 xml:space="preserve">: wymagane, format email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sers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66A4327E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</w:t>
      </w:r>
      <w:proofErr w:type="spellEnd"/>
      <w:r w:rsidRPr="006717F7">
        <w:rPr>
          <w:rFonts w:cstheme="minorHAnsi"/>
          <w:sz w:val="24"/>
          <w:szCs w:val="24"/>
        </w:rPr>
        <w:t>: wymagane, potwierdzenie hasła, minimalnie 8 znaków, zawiera małe i duże litery, cyfry oraz znak specjalny.</w:t>
      </w:r>
    </w:p>
    <w:p w14:paraId="4432077B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4E55CF40" w14:textId="77777777" w:rsidR="006717F7" w:rsidRP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4CFCB4B9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.required</w:t>
      </w:r>
      <w:proofErr w:type="spellEnd"/>
      <w:r w:rsidRPr="006717F7">
        <w:rPr>
          <w:rFonts w:cstheme="minorHAnsi"/>
          <w:sz w:val="24"/>
          <w:szCs w:val="24"/>
        </w:rPr>
        <w:t>: "Imię jest wymagane."</w:t>
      </w:r>
    </w:p>
    <w:p w14:paraId="15ADFB52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.required</w:t>
      </w:r>
      <w:proofErr w:type="spellEnd"/>
      <w:r w:rsidRPr="006717F7">
        <w:rPr>
          <w:rFonts w:cstheme="minorHAnsi"/>
          <w:sz w:val="24"/>
          <w:szCs w:val="24"/>
        </w:rPr>
        <w:t>: "Nazwisko jest wymagane."</w:t>
      </w:r>
    </w:p>
    <w:p w14:paraId="4E8F31A9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email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email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6670F510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mail.email</w:t>
      </w:r>
      <w:proofErr w:type="spellEnd"/>
      <w:r w:rsidRPr="006717F7">
        <w:rPr>
          <w:rFonts w:cstheme="minorHAnsi"/>
          <w:sz w:val="24"/>
          <w:szCs w:val="24"/>
        </w:rPr>
        <w:t>: "Proszę podać prawidłowy adres email."</w:t>
      </w:r>
    </w:p>
    <w:p w14:paraId="16764A65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mail.unique</w:t>
      </w:r>
      <w:proofErr w:type="spellEnd"/>
      <w:r w:rsidRPr="006717F7">
        <w:rPr>
          <w:rFonts w:cstheme="minorHAnsi"/>
          <w:sz w:val="24"/>
          <w:szCs w:val="24"/>
        </w:rPr>
        <w:t>: "Podany adres email jest już używany."</w:t>
      </w:r>
    </w:p>
    <w:p w14:paraId="5310C787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password.required</w:t>
      </w:r>
      <w:proofErr w:type="spellEnd"/>
      <w:r w:rsidRPr="006717F7">
        <w:rPr>
          <w:rFonts w:cstheme="minorHAnsi"/>
          <w:sz w:val="24"/>
          <w:szCs w:val="24"/>
        </w:rPr>
        <w:t>: "Hasło jest wymagane."</w:t>
      </w:r>
    </w:p>
    <w:p w14:paraId="45C360C8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confirmed</w:t>
      </w:r>
      <w:proofErr w:type="spellEnd"/>
      <w:r w:rsidRPr="006717F7">
        <w:rPr>
          <w:rFonts w:cstheme="minorHAnsi"/>
          <w:sz w:val="24"/>
          <w:szCs w:val="24"/>
        </w:rPr>
        <w:t>: "Hasła nie są identyczne."</w:t>
      </w:r>
    </w:p>
    <w:p w14:paraId="7364B138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min</w:t>
      </w:r>
      <w:proofErr w:type="spellEnd"/>
      <w:r w:rsidRPr="006717F7">
        <w:rPr>
          <w:rFonts w:cstheme="minorHAnsi"/>
          <w:sz w:val="24"/>
          <w:szCs w:val="24"/>
        </w:rPr>
        <w:t>: "Hasło musi zawierać co najmniej 8 znaków."</w:t>
      </w:r>
    </w:p>
    <w:p w14:paraId="78EFA601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regex</w:t>
      </w:r>
      <w:proofErr w:type="spellEnd"/>
      <w:r w:rsidRPr="006717F7">
        <w:rPr>
          <w:rFonts w:cstheme="minorHAnsi"/>
          <w:sz w:val="24"/>
          <w:szCs w:val="24"/>
        </w:rPr>
        <w:t>: "Hasło musi zawierać małe i duże litery, cyfry oraz znak specjalny."</w:t>
      </w:r>
    </w:p>
    <w:p w14:paraId="1CC06D86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address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1D367C95" w14:textId="77777777" w:rsid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037B58C" w14:textId="0CE633DA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67386EF" wp14:editId="19DA4CB6">
            <wp:extent cx="4459702" cy="5057775"/>
            <wp:effectExtent l="0" t="0" r="0" b="0"/>
            <wp:docPr id="958068626" name="Obraz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869" cy="506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4A168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6. Dodawanie Opinii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StoreOpinion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0B70EECC" w14:textId="77777777" w:rsidR="006717F7" w:rsidRP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j opinii o filmie.</w:t>
      </w:r>
    </w:p>
    <w:p w14:paraId="0685BDB0" w14:textId="77777777" w:rsidR="006717F7" w:rsidRP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3CAB78B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ontent</w:t>
      </w:r>
      <w:proofErr w:type="spellEnd"/>
      <w:r w:rsidRPr="006717F7">
        <w:rPr>
          <w:rFonts w:cstheme="minorHAnsi"/>
          <w:sz w:val="24"/>
          <w:szCs w:val="24"/>
        </w:rPr>
        <w:t>: wymagane, minimalnie 1 znak.</w:t>
      </w:r>
    </w:p>
    <w:p w14:paraId="22F02897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</w:t>
      </w:r>
      <w:proofErr w:type="spellEnd"/>
      <w:r w:rsidRPr="006717F7">
        <w:rPr>
          <w:rFonts w:cstheme="minorHAnsi"/>
          <w:sz w:val="24"/>
          <w:szCs w:val="24"/>
        </w:rPr>
        <w:t xml:space="preserve">: wymagane, istniej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movies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7251DB34" w14:textId="77777777" w:rsidR="006717F7" w:rsidRP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49535C7E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content.required</w:t>
      </w:r>
      <w:proofErr w:type="spellEnd"/>
      <w:r w:rsidRPr="006717F7">
        <w:rPr>
          <w:rFonts w:cstheme="minorHAnsi"/>
          <w:sz w:val="24"/>
          <w:szCs w:val="24"/>
        </w:rPr>
        <w:t>: "Treść opinii jest wymagana."</w:t>
      </w:r>
    </w:p>
    <w:p w14:paraId="1E101854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ontent.min</w:t>
      </w:r>
      <w:proofErr w:type="spellEnd"/>
      <w:r w:rsidRPr="006717F7">
        <w:rPr>
          <w:rFonts w:cstheme="minorHAnsi"/>
          <w:sz w:val="24"/>
          <w:szCs w:val="24"/>
        </w:rPr>
        <w:t>: "Treść opinii musi mieć co najmniej 1 znak."</w:t>
      </w:r>
    </w:p>
    <w:p w14:paraId="6A821E16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.required</w:t>
      </w:r>
      <w:proofErr w:type="spellEnd"/>
      <w:r w:rsidRPr="006717F7">
        <w:rPr>
          <w:rFonts w:cstheme="minorHAnsi"/>
          <w:sz w:val="24"/>
          <w:szCs w:val="24"/>
        </w:rPr>
        <w:t>: "ID filmu jest wymagane."</w:t>
      </w:r>
    </w:p>
    <w:p w14:paraId="1CC92E73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.exists</w:t>
      </w:r>
      <w:proofErr w:type="spellEnd"/>
      <w:r w:rsidRPr="006717F7">
        <w:rPr>
          <w:rFonts w:cstheme="minorHAnsi"/>
          <w:sz w:val="24"/>
          <w:szCs w:val="24"/>
        </w:rPr>
        <w:t>: "Podany film nie istnieje."</w:t>
      </w:r>
    </w:p>
    <w:p w14:paraId="6D07C04D" w14:textId="77777777" w:rsid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14655FC5" w14:textId="04380AB3" w:rsidR="00EA7F3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43CA329" wp14:editId="52C9A6A1">
            <wp:extent cx="4782328" cy="4457700"/>
            <wp:effectExtent l="0" t="0" r="0" b="0"/>
            <wp:docPr id="478608566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838" cy="4459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57DDC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7. Aktualizacja Adres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Address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597A579B" w14:textId="77777777" w:rsidR="006717F7" w:rsidRPr="006717F7" w:rsidRDefault="006717F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adresu użytkownika.</w:t>
      </w:r>
    </w:p>
    <w:p w14:paraId="457FCAB9" w14:textId="77777777" w:rsidR="006717F7" w:rsidRPr="006717F7" w:rsidRDefault="006717F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290E6E2" w14:textId="77777777" w:rsidR="006717F7" w:rsidRPr="006717F7" w:rsidRDefault="006717F7" w:rsidP="0036677C">
      <w:pPr>
        <w:numPr>
          <w:ilvl w:val="1"/>
          <w:numId w:val="7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, może zawierać tylko litery, cyfry, spacje oraz znaki ,.-.</w:t>
      </w:r>
    </w:p>
    <w:p w14:paraId="1BF6577A" w14:textId="77777777" w:rsidR="006717F7" w:rsidRPr="006717F7" w:rsidRDefault="006717F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5486A1F6" w14:textId="77777777" w:rsidR="006717F7" w:rsidRPr="006717F7" w:rsidRDefault="006717F7" w:rsidP="0036677C">
      <w:pPr>
        <w:numPr>
          <w:ilvl w:val="1"/>
          <w:numId w:val="73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address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4C002E83" w14:textId="77777777" w:rsidR="006717F7" w:rsidRPr="006717F7" w:rsidRDefault="006717F7" w:rsidP="0036677C">
      <w:pPr>
        <w:numPr>
          <w:ilvl w:val="1"/>
          <w:numId w:val="7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.regex</w:t>
      </w:r>
      <w:proofErr w:type="spellEnd"/>
      <w:r w:rsidRPr="006717F7">
        <w:rPr>
          <w:rFonts w:cstheme="minorHAnsi"/>
          <w:sz w:val="24"/>
          <w:szCs w:val="24"/>
        </w:rPr>
        <w:t>: "Adres może zawierać tylko litery, cyfry, spacje oraz znaki ,.-."</w:t>
      </w:r>
    </w:p>
    <w:p w14:paraId="3E0530C1" w14:textId="1D0A518C" w:rsidR="006717F7" w:rsidRDefault="00EA7F3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Kod</w:t>
      </w:r>
      <w:r w:rsidR="006717F7" w:rsidRPr="006717F7">
        <w:rPr>
          <w:rFonts w:cstheme="minorHAnsi"/>
          <w:sz w:val="24"/>
          <w:szCs w:val="24"/>
        </w:rPr>
        <w:t>:</w:t>
      </w:r>
    </w:p>
    <w:p w14:paraId="50CE3B61" w14:textId="108303E5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6A21DD7" wp14:editId="4B956BE8">
            <wp:extent cx="3525218" cy="2581275"/>
            <wp:effectExtent l="0" t="0" r="0" b="0"/>
            <wp:docPr id="21451599" name="Obraz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86" cy="258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D592E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8. Aktualizacja Awatar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Avatar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13A325B0" w14:textId="77777777" w:rsidR="006717F7" w:rsidRP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awatara użytkownika.</w:t>
      </w:r>
    </w:p>
    <w:p w14:paraId="74E97A98" w14:textId="77777777" w:rsidR="006717F7" w:rsidRP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3C11191F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</w:t>
      </w:r>
      <w:proofErr w:type="spellEnd"/>
      <w:r w:rsidRPr="006717F7">
        <w:rPr>
          <w:rFonts w:cstheme="minorHAnsi"/>
          <w:sz w:val="24"/>
          <w:szCs w:val="24"/>
        </w:rPr>
        <w:t xml:space="preserve">: wymaga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</w:t>
      </w:r>
      <w:proofErr w:type="spellStart"/>
      <w:r w:rsidRPr="006717F7">
        <w:rPr>
          <w:rFonts w:cstheme="minorHAnsi"/>
          <w:sz w:val="24"/>
          <w:szCs w:val="24"/>
        </w:rPr>
        <w:t>svg</w:t>
      </w:r>
      <w:proofErr w:type="spellEnd"/>
      <w:r w:rsidRPr="006717F7">
        <w:rPr>
          <w:rFonts w:cstheme="minorHAnsi"/>
          <w:sz w:val="24"/>
          <w:szCs w:val="24"/>
        </w:rPr>
        <w:t xml:space="preserve">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76FD967F" w14:textId="77777777" w:rsidR="006717F7" w:rsidRP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798376FA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required</w:t>
      </w:r>
      <w:proofErr w:type="spellEnd"/>
      <w:r w:rsidRPr="006717F7">
        <w:rPr>
          <w:rFonts w:cstheme="minorHAnsi"/>
          <w:sz w:val="24"/>
          <w:szCs w:val="24"/>
        </w:rPr>
        <w:t>: "Musisz wybrać plik."</w:t>
      </w:r>
    </w:p>
    <w:p w14:paraId="437843F0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image</w:t>
      </w:r>
      <w:proofErr w:type="spellEnd"/>
      <w:r w:rsidRPr="006717F7">
        <w:rPr>
          <w:rFonts w:cstheme="minorHAnsi"/>
          <w:sz w:val="24"/>
          <w:szCs w:val="24"/>
        </w:rPr>
        <w:t>: "Plik musi być obrazem."</w:t>
      </w:r>
    </w:p>
    <w:p w14:paraId="77D33669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mimes</w:t>
      </w:r>
      <w:proofErr w:type="spellEnd"/>
      <w:r w:rsidRPr="006717F7">
        <w:rPr>
          <w:rFonts w:cstheme="minorHAnsi"/>
          <w:sz w:val="24"/>
          <w:szCs w:val="24"/>
        </w:rPr>
        <w:t xml:space="preserve">: "Dopuszczalne są tylko pliki w formatach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</w:t>
      </w:r>
      <w:proofErr w:type="spellStart"/>
      <w:r w:rsidRPr="006717F7">
        <w:rPr>
          <w:rFonts w:cstheme="minorHAnsi"/>
          <w:sz w:val="24"/>
          <w:szCs w:val="24"/>
        </w:rPr>
        <w:t>svg</w:t>
      </w:r>
      <w:proofErr w:type="spellEnd"/>
      <w:r w:rsidRPr="006717F7">
        <w:rPr>
          <w:rFonts w:cstheme="minorHAnsi"/>
          <w:sz w:val="24"/>
          <w:szCs w:val="24"/>
        </w:rPr>
        <w:t>."</w:t>
      </w:r>
    </w:p>
    <w:p w14:paraId="7CDB4D62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max</w:t>
      </w:r>
      <w:proofErr w:type="spellEnd"/>
      <w:r w:rsidRPr="006717F7">
        <w:rPr>
          <w:rFonts w:cstheme="minorHAnsi"/>
          <w:sz w:val="24"/>
          <w:szCs w:val="24"/>
        </w:rPr>
        <w:t xml:space="preserve">: "Maksymalny rozmiar pliku to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"</w:t>
      </w:r>
    </w:p>
    <w:p w14:paraId="04349088" w14:textId="77777777" w:rsid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4C5A1E5B" w14:textId="08B6C779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6B1218D" wp14:editId="6F8FE092">
            <wp:extent cx="3228975" cy="2439077"/>
            <wp:effectExtent l="0" t="0" r="0" b="0"/>
            <wp:docPr id="1384933705" name="Obraz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863" cy="2442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7D45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lastRenderedPageBreak/>
        <w:t>9. Aktualizacja Koszyk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Cart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39D8812E" w14:textId="77777777" w:rsidR="006717F7" w:rsidRP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t wypożyczenia filmów w koszyku.</w:t>
      </w:r>
    </w:p>
    <w:p w14:paraId="41E095A1" w14:textId="77777777" w:rsidR="006717F7" w:rsidRP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FD92C1C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start</w:t>
      </w:r>
      <w:r w:rsidRPr="006717F7">
        <w:rPr>
          <w:rFonts w:cstheme="minorHAnsi"/>
          <w:sz w:val="24"/>
          <w:szCs w:val="24"/>
        </w:rPr>
        <w:t>: wymagane, data.</w:t>
      </w:r>
    </w:p>
    <w:p w14:paraId="297E1A38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nd</w:t>
      </w:r>
      <w:r w:rsidRPr="006717F7">
        <w:rPr>
          <w:rFonts w:cstheme="minorHAnsi"/>
          <w:sz w:val="24"/>
          <w:szCs w:val="24"/>
        </w:rPr>
        <w:t xml:space="preserve">: wymagane, data, musi być późniejsza lub równa dacie </w:t>
      </w:r>
      <w:r w:rsidRPr="006717F7">
        <w:rPr>
          <w:rFonts w:cstheme="minorHAnsi"/>
          <w:b/>
          <w:bCs/>
          <w:sz w:val="24"/>
          <w:szCs w:val="24"/>
        </w:rPr>
        <w:t>start</w:t>
      </w:r>
      <w:r w:rsidRPr="006717F7">
        <w:rPr>
          <w:rFonts w:cstheme="minorHAnsi"/>
          <w:sz w:val="24"/>
          <w:szCs w:val="24"/>
        </w:rPr>
        <w:t>.</w:t>
      </w:r>
    </w:p>
    <w:p w14:paraId="65C0AD55" w14:textId="77777777" w:rsidR="006717F7" w:rsidRP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2BC691A9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start.required</w:t>
      </w:r>
      <w:proofErr w:type="spellEnd"/>
      <w:r w:rsidRPr="006717F7">
        <w:rPr>
          <w:rFonts w:cstheme="minorHAnsi"/>
          <w:sz w:val="24"/>
          <w:szCs w:val="24"/>
        </w:rPr>
        <w:t>: "Data rozpoczęcia jest wymagana."</w:t>
      </w:r>
    </w:p>
    <w:p w14:paraId="7BCEDCED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start.date</w:t>
      </w:r>
      <w:proofErr w:type="spellEnd"/>
      <w:r w:rsidRPr="006717F7">
        <w:rPr>
          <w:rFonts w:cstheme="minorHAnsi"/>
          <w:sz w:val="24"/>
          <w:szCs w:val="24"/>
        </w:rPr>
        <w:t>: "Data rozpoczęcia musi być prawidłową datą."</w:t>
      </w:r>
    </w:p>
    <w:p w14:paraId="49FE7CD0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required</w:t>
      </w:r>
      <w:proofErr w:type="spellEnd"/>
      <w:r w:rsidRPr="006717F7">
        <w:rPr>
          <w:rFonts w:cstheme="minorHAnsi"/>
          <w:sz w:val="24"/>
          <w:szCs w:val="24"/>
        </w:rPr>
        <w:t>: "Data zakończenia jest wymagana."</w:t>
      </w:r>
    </w:p>
    <w:p w14:paraId="43071632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date</w:t>
      </w:r>
      <w:proofErr w:type="spellEnd"/>
      <w:r w:rsidRPr="006717F7">
        <w:rPr>
          <w:rFonts w:cstheme="minorHAnsi"/>
          <w:sz w:val="24"/>
          <w:szCs w:val="24"/>
        </w:rPr>
        <w:t>: "Data zakończenia musi być prawidłową datą."</w:t>
      </w:r>
    </w:p>
    <w:p w14:paraId="01EB65D1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after_or_equal</w:t>
      </w:r>
      <w:proofErr w:type="spellEnd"/>
      <w:r w:rsidRPr="006717F7">
        <w:rPr>
          <w:rFonts w:cstheme="minorHAnsi"/>
          <w:sz w:val="24"/>
          <w:szCs w:val="24"/>
        </w:rPr>
        <w:t>: "Data zakończenia nie może być wcześniejsza niż data rozpoczęcia."</w:t>
      </w:r>
    </w:p>
    <w:p w14:paraId="3EADBABF" w14:textId="77777777" w:rsid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B32F3A7" w14:textId="4A96696C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A07BEF2" wp14:editId="464E0931">
            <wp:extent cx="3968911" cy="3114675"/>
            <wp:effectExtent l="0" t="0" r="0" b="0"/>
            <wp:docPr id="1932407752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90" cy="3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B71A0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10. Aktualizacja Film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Movi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72D2CD2E" w14:textId="77777777" w:rsidR="006717F7" w:rsidRPr="006717F7" w:rsidRDefault="006717F7" w:rsidP="0036677C">
      <w:pPr>
        <w:numPr>
          <w:ilvl w:val="0"/>
          <w:numId w:val="7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nych filmu.</w:t>
      </w:r>
    </w:p>
    <w:p w14:paraId="1C16578C" w14:textId="77777777" w:rsidR="006717F7" w:rsidRPr="006717F7" w:rsidRDefault="006717F7" w:rsidP="0036677C">
      <w:pPr>
        <w:numPr>
          <w:ilvl w:val="0"/>
          <w:numId w:val="7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202956D3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title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6CF4A2A2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escription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001013B9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irector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03D13EDB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release_year</w:t>
      </w:r>
      <w:proofErr w:type="spellEnd"/>
      <w:r w:rsidRPr="006717F7">
        <w:rPr>
          <w:rFonts w:cstheme="minorHAnsi"/>
          <w:sz w:val="24"/>
          <w:szCs w:val="24"/>
        </w:rPr>
        <w:t>: wymagane, liczba całkowita, minimalnie 0.</w:t>
      </w:r>
    </w:p>
    <w:p w14:paraId="0D651634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uration</w:t>
      </w:r>
      <w:proofErr w:type="spellEnd"/>
      <w:r w:rsidRPr="006717F7">
        <w:rPr>
          <w:rFonts w:cstheme="minorHAnsi"/>
          <w:sz w:val="24"/>
          <w:szCs w:val="24"/>
        </w:rPr>
        <w:t>: wymagane, tekst, minimalnie 0, format liczbowy z opcjonalną częścią dziesiętną.</w:t>
      </w:r>
    </w:p>
    <w:p w14:paraId="7A118453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ate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0D0E5E15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video_path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7B3C0BB0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rice_day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49996AC1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ilable</w:t>
      </w:r>
      <w:proofErr w:type="spellEnd"/>
      <w:r w:rsidRPr="006717F7">
        <w:rPr>
          <w:rFonts w:cstheme="minorHAnsi"/>
          <w:sz w:val="24"/>
          <w:szCs w:val="24"/>
        </w:rPr>
        <w:t xml:space="preserve">: wymagane, jeden z wartości: </w:t>
      </w:r>
      <w:r w:rsidRPr="006717F7">
        <w:rPr>
          <w:rFonts w:cstheme="minorHAnsi"/>
          <w:b/>
          <w:bCs/>
          <w:sz w:val="24"/>
          <w:szCs w:val="24"/>
        </w:rPr>
        <w:t>dostępny</w:t>
      </w:r>
      <w:r w:rsidRPr="006717F7">
        <w:rPr>
          <w:rFonts w:cstheme="minorHAnsi"/>
          <w:sz w:val="24"/>
          <w:szCs w:val="24"/>
        </w:rPr>
        <w:t xml:space="preserve">, </w:t>
      </w:r>
      <w:r w:rsidRPr="006717F7">
        <w:rPr>
          <w:rFonts w:cstheme="minorHAnsi"/>
          <w:b/>
          <w:bCs/>
          <w:sz w:val="24"/>
          <w:szCs w:val="24"/>
        </w:rPr>
        <w:t>niedostępny</w:t>
      </w:r>
      <w:r w:rsidRPr="006717F7">
        <w:rPr>
          <w:rFonts w:cstheme="minorHAnsi"/>
          <w:sz w:val="24"/>
          <w:szCs w:val="24"/>
        </w:rPr>
        <w:t>.</w:t>
      </w:r>
    </w:p>
    <w:p w14:paraId="1DA145DB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img_path</w:t>
      </w:r>
      <w:proofErr w:type="spellEnd"/>
      <w:r w:rsidRPr="006717F7">
        <w:rPr>
          <w:rFonts w:cstheme="minorHAnsi"/>
          <w:sz w:val="24"/>
          <w:szCs w:val="24"/>
        </w:rPr>
        <w:t xml:space="preserve">: opcjonal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4F01B0EF" w14:textId="77777777" w:rsidR="006717F7" w:rsidRDefault="006717F7" w:rsidP="0036677C">
      <w:pPr>
        <w:numPr>
          <w:ilvl w:val="0"/>
          <w:numId w:val="7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768EB00D" w14:textId="0064CD4B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A152F5F" wp14:editId="76DC6C4A">
            <wp:extent cx="4836860" cy="4429125"/>
            <wp:effectExtent l="0" t="0" r="1905" b="0"/>
            <wp:docPr id="1506304801" name="Obraz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886" cy="443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B7084" w14:textId="01333CB0" w:rsidR="006717F7" w:rsidRPr="006717F7" w:rsidRDefault="00EA7F3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11. Aktualizacja Użytkownika (</w:t>
      </w:r>
      <w:proofErr w:type="spellStart"/>
      <w:r w:rsidR="006717F7" w:rsidRPr="006717F7">
        <w:rPr>
          <w:rFonts w:cstheme="minorHAnsi"/>
          <w:b/>
          <w:bCs/>
          <w:sz w:val="24"/>
          <w:szCs w:val="24"/>
        </w:rPr>
        <w:t>UpdateUserRequest</w:t>
      </w:r>
      <w:proofErr w:type="spellEnd"/>
      <w:r w:rsidR="006717F7" w:rsidRPr="006717F7">
        <w:rPr>
          <w:rFonts w:cstheme="minorHAnsi"/>
          <w:b/>
          <w:bCs/>
          <w:sz w:val="24"/>
          <w:szCs w:val="24"/>
        </w:rPr>
        <w:t>)</w:t>
      </w:r>
    </w:p>
    <w:p w14:paraId="76884ABF" w14:textId="77777777" w:rsidR="006717F7" w:rsidRPr="006717F7" w:rsidRDefault="006717F7" w:rsidP="0036677C">
      <w:pPr>
        <w:numPr>
          <w:ilvl w:val="0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nych użytkownika.</w:t>
      </w:r>
    </w:p>
    <w:p w14:paraId="65A87693" w14:textId="77777777" w:rsidR="006717F7" w:rsidRPr="006717F7" w:rsidRDefault="006717F7" w:rsidP="0036677C">
      <w:pPr>
        <w:numPr>
          <w:ilvl w:val="0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0AD9C28B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.</w:t>
      </w:r>
    </w:p>
    <w:p w14:paraId="5F08F981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.</w:t>
      </w:r>
    </w:p>
    <w:p w14:paraId="7658ADBD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 xml:space="preserve">: wymagane, format email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sers</w:t>
      </w:r>
      <w:proofErr w:type="spellEnd"/>
      <w:r w:rsidRPr="006717F7">
        <w:rPr>
          <w:rFonts w:cstheme="minorHAnsi"/>
          <w:sz w:val="24"/>
          <w:szCs w:val="24"/>
        </w:rPr>
        <w:t xml:space="preserve"> z wyjątkiem aktualizowanego użytkownika.</w:t>
      </w:r>
    </w:p>
    <w:p w14:paraId="430E30BC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1270668E" w14:textId="77777777" w:rsidR="006717F7" w:rsidRDefault="006717F7" w:rsidP="0036677C">
      <w:pPr>
        <w:numPr>
          <w:ilvl w:val="0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4AA459D7" w14:textId="4AEB8268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A923272" wp14:editId="535D3796">
            <wp:extent cx="4087002" cy="4229100"/>
            <wp:effectExtent l="0" t="0" r="8890" b="0"/>
            <wp:docPr id="1760314143" name="Obraz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287" cy="4233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0B965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Podsumowanie</w:t>
      </w:r>
    </w:p>
    <w:p w14:paraId="566CF179" w14:textId="475A2186" w:rsidR="006717F7" w:rsidRPr="006717F7" w:rsidRDefault="006717F7" w:rsidP="0036677C">
      <w:pPr>
        <w:ind w:left="360"/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sz w:val="24"/>
          <w:szCs w:val="24"/>
        </w:rPr>
        <w:t>Mechanizmy walidacji w aplikacji "Wypożyczalnia Filmów VOD" zapewniają poprawność danych wprowadzanych przez użytkowników na różnych etapach korzystania z aplikacji. Dzięki temu aplikacja działa sprawnie i bezpiecznie, minimalizując ryzyko błędów oraz zapewniając pozytywne doświadczenie użytkownikom.</w:t>
      </w:r>
    </w:p>
    <w:p w14:paraId="1EA527DF" w14:textId="6C75D28B" w:rsidR="00EA7F37" w:rsidRDefault="00EA7F37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57" w:name="_Toc167053166"/>
      <w:r>
        <w:rPr>
          <w:b/>
          <w:bCs/>
          <w:u w:val="single"/>
        </w:rPr>
        <w:lastRenderedPageBreak/>
        <w:t>Realizacja wymagań</w:t>
      </w:r>
      <w:bookmarkEnd w:id="57"/>
    </w:p>
    <w:p w14:paraId="445BDFC6" w14:textId="46203A49" w:rsidR="00EA7F37" w:rsidRPr="00EA7F37" w:rsidRDefault="00EA7F37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EA7F37">
        <w:rPr>
          <w:rFonts w:cstheme="minorHAnsi"/>
          <w:sz w:val="24"/>
          <w:szCs w:val="24"/>
        </w:rPr>
        <w:t>Aplikacja "Wypożyczalnia Filmów VOD" spełnia szereg wymagań dotyczących funkcjonalności i jakości, które są niezbędne do osiągnięcia określonej oceny. Poniżej znajduje się szczegółowy opis każdego z wymagań oraz sposób, w jaki zostały zrealizowane w projekcie.</w:t>
      </w:r>
    </w:p>
    <w:p w14:paraId="13A4851A" w14:textId="77777777" w:rsidR="00EA7F37" w:rsidRDefault="00EA7F37" w:rsidP="0036677C">
      <w:pPr>
        <w:pStyle w:val="Nagwek2"/>
        <w:ind w:firstLine="360"/>
        <w:jc w:val="both"/>
        <w:rPr>
          <w:b/>
          <w:bCs/>
        </w:rPr>
      </w:pPr>
      <w:bookmarkStart w:id="58" w:name="_Toc167053167"/>
      <w:r w:rsidRPr="00EA7F37">
        <w:rPr>
          <w:b/>
          <w:bCs/>
        </w:rPr>
        <w:t>Wymagania Techniczne</w:t>
      </w:r>
      <w:bookmarkEnd w:id="58"/>
    </w:p>
    <w:p w14:paraId="0BF7641A" w14:textId="63098184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proofErr w:type="spellStart"/>
      <w:r w:rsidRPr="00EA7F37">
        <w:rPr>
          <w:b/>
          <w:bCs/>
          <w:sz w:val="24"/>
          <w:szCs w:val="24"/>
        </w:rPr>
        <w:t>Laravel</w:t>
      </w:r>
      <w:proofErr w:type="spellEnd"/>
      <w:r w:rsidRPr="00EA7F37">
        <w:rPr>
          <w:b/>
          <w:bCs/>
          <w:sz w:val="24"/>
          <w:szCs w:val="24"/>
        </w:rPr>
        <w:t xml:space="preserve"> &gt;= 11.x</w:t>
      </w:r>
    </w:p>
    <w:p w14:paraId="2CC802F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została zbudowana w oparciu o najnowszą wersję </w:t>
      </w:r>
      <w:proofErr w:type="spellStart"/>
      <w:r w:rsidRPr="00EA7F37">
        <w:rPr>
          <w:sz w:val="24"/>
          <w:szCs w:val="24"/>
        </w:rPr>
        <w:t>frameworka</w:t>
      </w:r>
      <w:proofErr w:type="spellEnd"/>
      <w:r w:rsidRPr="00EA7F37">
        <w:rPr>
          <w:sz w:val="24"/>
          <w:szCs w:val="24"/>
        </w:rPr>
        <w:t xml:space="preserve"> </w:t>
      </w:r>
      <w:proofErr w:type="spellStart"/>
      <w:r w:rsidRPr="00EA7F37">
        <w:rPr>
          <w:sz w:val="24"/>
          <w:szCs w:val="24"/>
        </w:rPr>
        <w:t>Laravel</w:t>
      </w:r>
      <w:proofErr w:type="spellEnd"/>
      <w:r w:rsidRPr="00EA7F37">
        <w:rPr>
          <w:sz w:val="24"/>
          <w:szCs w:val="24"/>
        </w:rPr>
        <w:t xml:space="preserve"> 11.x, co zapewnia dostęp do najnowszych funkcji i zabezpieczeń.</w:t>
      </w:r>
    </w:p>
    <w:p w14:paraId="10260563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inimum dwie, powiązane ze sobą tabele</w:t>
      </w:r>
    </w:p>
    <w:p w14:paraId="1DA96A07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posiada wiele tabel w bazie danych, które są ze sobą powiązane. Na przykład, tabele </w:t>
      </w:r>
      <w:proofErr w:type="spellStart"/>
      <w:r w:rsidRPr="00EA7F37">
        <w:rPr>
          <w:b/>
          <w:bCs/>
          <w:sz w:val="24"/>
          <w:szCs w:val="24"/>
        </w:rPr>
        <w:t>users</w:t>
      </w:r>
      <w:proofErr w:type="spellEnd"/>
      <w:r w:rsidRPr="00EA7F37">
        <w:rPr>
          <w:sz w:val="24"/>
          <w:szCs w:val="24"/>
        </w:rPr>
        <w:t xml:space="preserve"> i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 są powiązane relacją jeden-do-wielu.</w:t>
      </w:r>
    </w:p>
    <w:p w14:paraId="075557D4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inimum trzy, powiązane ze sobą tabele</w:t>
      </w:r>
    </w:p>
    <w:p w14:paraId="701705DA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Oprócz powyższego, aplikacja zawiera również powiązania między tabelami </w:t>
      </w:r>
      <w:proofErr w:type="spellStart"/>
      <w:r w:rsidRPr="00EA7F37">
        <w:rPr>
          <w:b/>
          <w:bCs/>
          <w:sz w:val="24"/>
          <w:szCs w:val="24"/>
        </w:rPr>
        <w:t>user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movies</w:t>
      </w:r>
      <w:proofErr w:type="spellEnd"/>
      <w:r w:rsidRPr="00EA7F37">
        <w:rPr>
          <w:sz w:val="24"/>
          <w:szCs w:val="24"/>
        </w:rPr>
        <w:t>, które tworzą skomplikowane relacje.</w:t>
      </w:r>
    </w:p>
    <w:p w14:paraId="3E4871F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inimum cztery, powiązane ze sobą tabele</w:t>
      </w:r>
    </w:p>
    <w:p w14:paraId="7C4998B3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wykorzystuje jeszcze więcej tabel, takich jak </w:t>
      </w:r>
      <w:proofErr w:type="spellStart"/>
      <w:r w:rsidRPr="00EA7F37">
        <w:rPr>
          <w:b/>
          <w:bCs/>
          <w:sz w:val="24"/>
          <w:szCs w:val="24"/>
        </w:rPr>
        <w:t>user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movie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categories</w:t>
      </w:r>
      <w:proofErr w:type="spellEnd"/>
      <w:r w:rsidRPr="00EA7F37">
        <w:rPr>
          <w:sz w:val="24"/>
          <w:szCs w:val="24"/>
        </w:rPr>
        <w:t>, co pokazuje elastyczność i złożoność relacji.</w:t>
      </w:r>
    </w:p>
    <w:p w14:paraId="2E740829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Jedna z tabel jest tabelą transakcji/rezerwacji/</w:t>
      </w:r>
      <w:proofErr w:type="spellStart"/>
      <w:r w:rsidRPr="00EA7F37">
        <w:rPr>
          <w:b/>
          <w:bCs/>
          <w:sz w:val="24"/>
          <w:szCs w:val="24"/>
        </w:rPr>
        <w:t>wypożyczeń</w:t>
      </w:r>
      <w:proofErr w:type="spellEnd"/>
      <w:r w:rsidRPr="00EA7F37">
        <w:rPr>
          <w:b/>
          <w:bCs/>
          <w:sz w:val="24"/>
          <w:szCs w:val="24"/>
        </w:rPr>
        <w:t xml:space="preserve"> itp.</w:t>
      </w:r>
    </w:p>
    <w:p w14:paraId="3469CD8F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Tabela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 służy do przechowywania informacji o </w:t>
      </w:r>
      <w:proofErr w:type="spellStart"/>
      <w:r w:rsidRPr="00EA7F37">
        <w:rPr>
          <w:sz w:val="24"/>
          <w:szCs w:val="24"/>
        </w:rPr>
        <w:t>wypożyczeniach</w:t>
      </w:r>
      <w:proofErr w:type="spellEnd"/>
      <w:r w:rsidRPr="00EA7F37">
        <w:rPr>
          <w:sz w:val="24"/>
          <w:szCs w:val="24"/>
        </w:rPr>
        <w:t xml:space="preserve"> filmów, w tym daty rozpoczęcia i zakończenia wypożyczenia, a także powiązane filmy i użytkowników.</w:t>
      </w:r>
    </w:p>
    <w:p w14:paraId="59FFB76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ystępują więzy integralności encji</w:t>
      </w:r>
    </w:p>
    <w:p w14:paraId="422C8738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Integralność danych jest zapewniona przez klucze obce w tabelach, takie jak </w:t>
      </w:r>
      <w:proofErr w:type="spellStart"/>
      <w:r w:rsidRPr="00EA7F37">
        <w:rPr>
          <w:b/>
          <w:bCs/>
          <w:sz w:val="24"/>
          <w:szCs w:val="24"/>
        </w:rPr>
        <w:t>user_id</w:t>
      </w:r>
      <w:proofErr w:type="spellEnd"/>
      <w:r w:rsidRPr="00EA7F37">
        <w:rPr>
          <w:sz w:val="24"/>
          <w:szCs w:val="24"/>
        </w:rPr>
        <w:t xml:space="preserve"> w tabeli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 czy </w:t>
      </w:r>
      <w:proofErr w:type="spellStart"/>
      <w:r w:rsidRPr="00EA7F37">
        <w:rPr>
          <w:b/>
          <w:bCs/>
          <w:sz w:val="24"/>
          <w:szCs w:val="24"/>
        </w:rPr>
        <w:t>movie_id</w:t>
      </w:r>
      <w:proofErr w:type="spellEnd"/>
      <w:r w:rsidRPr="00EA7F37">
        <w:rPr>
          <w:sz w:val="24"/>
          <w:szCs w:val="24"/>
        </w:rPr>
        <w:t xml:space="preserve"> w tabeli </w:t>
      </w:r>
      <w:proofErr w:type="spellStart"/>
      <w:r w:rsidRPr="00EA7F37">
        <w:rPr>
          <w:b/>
          <w:bCs/>
          <w:sz w:val="24"/>
          <w:szCs w:val="24"/>
        </w:rPr>
        <w:t>loan_movie</w:t>
      </w:r>
      <w:proofErr w:type="spellEnd"/>
      <w:r w:rsidRPr="00EA7F37">
        <w:rPr>
          <w:sz w:val="24"/>
          <w:szCs w:val="24"/>
        </w:rPr>
        <w:t>.</w:t>
      </w:r>
    </w:p>
    <w:p w14:paraId="414C5925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proofErr w:type="spellStart"/>
      <w:r w:rsidRPr="00EA7F37">
        <w:rPr>
          <w:b/>
          <w:bCs/>
          <w:sz w:val="24"/>
          <w:szCs w:val="24"/>
        </w:rPr>
        <w:t>Seed</w:t>
      </w:r>
      <w:proofErr w:type="spellEnd"/>
      <w:r w:rsidRPr="00EA7F37">
        <w:rPr>
          <w:b/>
          <w:bCs/>
          <w:sz w:val="24"/>
          <w:szCs w:val="24"/>
        </w:rPr>
        <w:t xml:space="preserve"> bazy przykładowymi danymi</w:t>
      </w:r>
    </w:p>
    <w:p w14:paraId="2904A63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Baza danych jest wypełniana przykładowymi danymi przy użyciu </w:t>
      </w:r>
      <w:proofErr w:type="spellStart"/>
      <w:r w:rsidRPr="00EA7F37">
        <w:rPr>
          <w:sz w:val="24"/>
          <w:szCs w:val="24"/>
        </w:rPr>
        <w:t>seederów</w:t>
      </w:r>
      <w:proofErr w:type="spellEnd"/>
      <w:r w:rsidRPr="00EA7F37">
        <w:rPr>
          <w:sz w:val="24"/>
          <w:szCs w:val="24"/>
        </w:rPr>
        <w:t>, co pozwala na szybkie uruchomienie aplikacji z gotowymi danymi testowymi.</w:t>
      </w:r>
    </w:p>
    <w:p w14:paraId="3268D07D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Utworzenie użytkownika/ów pełniących rolę administratora, zarządzającego zasobami aplikacji</w:t>
      </w:r>
    </w:p>
    <w:p w14:paraId="7A131CB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pozwala na tworzenie użytkowników z rolą administratora, którzy mogą zarządzać filmami, użytkownikami oraz zamówieniami.</w:t>
      </w:r>
    </w:p>
    <w:p w14:paraId="4A4128AA" w14:textId="73DC9011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br w:type="column"/>
      </w:r>
      <w:r w:rsidRPr="00EA7F37">
        <w:rPr>
          <w:b/>
          <w:bCs/>
          <w:sz w:val="24"/>
          <w:szCs w:val="24"/>
        </w:rPr>
        <w:lastRenderedPageBreak/>
        <w:t>Administratorzy zarządzają użytkownikami</w:t>
      </w:r>
    </w:p>
    <w:p w14:paraId="40C1E497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dministratorzy mają dostęp do funkcji zarządzania użytkownikami, w tym dodawania, edycji oraz usuwania kont użytkowników.</w:t>
      </w:r>
    </w:p>
    <w:p w14:paraId="696B3EB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ożliwość przeglądania ogólnie dostępnych zasobów</w:t>
      </w:r>
    </w:p>
    <w:p w14:paraId="52528FE2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Użytkownicy mogą przeglądać dostępne filmy bez konieczności logowania się do aplikacji.</w:t>
      </w:r>
    </w:p>
    <w:p w14:paraId="4466A5E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Paginacja najliczniej występujących zasobów</w:t>
      </w:r>
    </w:p>
    <w:p w14:paraId="30F819E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wykorzystuje mechanizm paginacji do wyświetlania listy filmów oraz użytkowników w widokach administracyjnych.</w:t>
      </w:r>
    </w:p>
    <w:p w14:paraId="3905FA6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Brak użytkowników aplikacji (np. klienci, zawodnicy)</w:t>
      </w:r>
    </w:p>
    <w:p w14:paraId="3564DCB9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posiada funkcjonalność pozwalającą na zarządzanie kontami użytkowników przez administratora, co pozwala na łatwe dodawanie i edytowanie użytkowników.</w:t>
      </w:r>
    </w:p>
    <w:p w14:paraId="797476BA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Użytkownicy aplikacji, mogą się zalogować, zarządzać swoimi zasobami, zarządzać swoimi danymi</w:t>
      </w:r>
    </w:p>
    <w:p w14:paraId="03FBAF6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Użytkownicy mogą się logować do aplikacji, zarządzać swoimi danymi osobowymi oraz przeglądać historię </w:t>
      </w:r>
      <w:proofErr w:type="spellStart"/>
      <w:r w:rsidRPr="00EA7F37">
        <w:rPr>
          <w:sz w:val="24"/>
          <w:szCs w:val="24"/>
        </w:rPr>
        <w:t>wypożyczeń</w:t>
      </w:r>
      <w:proofErr w:type="spellEnd"/>
      <w:r w:rsidRPr="00EA7F37">
        <w:rPr>
          <w:sz w:val="24"/>
          <w:szCs w:val="24"/>
        </w:rPr>
        <w:t>.</w:t>
      </w:r>
    </w:p>
    <w:p w14:paraId="69843F81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Nowi użytkownicy mogą się samodzielnie zarejestrować</w:t>
      </w:r>
    </w:p>
    <w:p w14:paraId="1185303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oferuje formularz rejestracyjny, który umożliwia nowym użytkownikom samodzielne założenie konta.</w:t>
      </w:r>
    </w:p>
    <w:p w14:paraId="3D96E36D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 aplikacji dostępne są funkcjonalności typu CRUD, przeprowadzany jest pełny CRUD ogólnie dostępnego zasobu</w:t>
      </w:r>
    </w:p>
    <w:p w14:paraId="609FB0B3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dministratorzy mają pełen dostęp do operacji CRUD na zasobach, takich jak filmy, użytkownicy i zamówienia.</w:t>
      </w:r>
    </w:p>
    <w:p w14:paraId="694AB6A4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 xml:space="preserve">Występują obrazki zasobów oraz </w:t>
      </w:r>
      <w:proofErr w:type="spellStart"/>
      <w:r w:rsidRPr="00EA7F37">
        <w:rPr>
          <w:b/>
          <w:bCs/>
          <w:sz w:val="24"/>
          <w:szCs w:val="24"/>
        </w:rPr>
        <w:t>użytkowniki</w:t>
      </w:r>
      <w:proofErr w:type="spellEnd"/>
      <w:r w:rsidRPr="00EA7F37">
        <w:rPr>
          <w:b/>
          <w:bCs/>
          <w:sz w:val="24"/>
          <w:szCs w:val="24"/>
        </w:rPr>
        <w:t xml:space="preserve"> nimi zarządza</w:t>
      </w:r>
    </w:p>
    <w:p w14:paraId="724D95D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Filmy w aplikacji posiadają przypisane obrazki, które są zarządzane przez administratorów przy dodawaniu lub edycji filmów.</w:t>
      </w:r>
    </w:p>
    <w:p w14:paraId="2579E792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 aplikacji dostępne są funkcjonalności oprogramowane logiką biznesową</w:t>
      </w:r>
    </w:p>
    <w:p w14:paraId="50B581C3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Logika biznesowa, taka jak obliczanie kosztów </w:t>
      </w:r>
      <w:proofErr w:type="spellStart"/>
      <w:r w:rsidRPr="00EA7F37">
        <w:rPr>
          <w:sz w:val="24"/>
          <w:szCs w:val="24"/>
        </w:rPr>
        <w:t>wypożyczeń</w:t>
      </w:r>
      <w:proofErr w:type="spellEnd"/>
      <w:r w:rsidRPr="00EA7F37">
        <w:rPr>
          <w:sz w:val="24"/>
          <w:szCs w:val="24"/>
        </w:rPr>
        <w:t>, naliczanie punktów lojalnościowych oraz zarządzanie dostępnością filmów, jest zaimplementowana i automatyzuje wiele procesów.</w:t>
      </w:r>
    </w:p>
    <w:p w14:paraId="5E3FF8BE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Nie występuje problem N+1</w:t>
      </w:r>
    </w:p>
    <w:p w14:paraId="5736883C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Problem N+1 został rozwiązany dzięki odpowiedniemu stosowaniu </w:t>
      </w:r>
      <w:proofErr w:type="spellStart"/>
      <w:r w:rsidRPr="00EA7F37">
        <w:rPr>
          <w:sz w:val="24"/>
          <w:szCs w:val="24"/>
        </w:rPr>
        <w:t>eager</w:t>
      </w:r>
      <w:proofErr w:type="spellEnd"/>
      <w:r w:rsidRPr="00EA7F37">
        <w:rPr>
          <w:sz w:val="24"/>
          <w:szCs w:val="24"/>
        </w:rPr>
        <w:t xml:space="preserve"> </w:t>
      </w:r>
      <w:proofErr w:type="spellStart"/>
      <w:r w:rsidRPr="00EA7F37">
        <w:rPr>
          <w:sz w:val="24"/>
          <w:szCs w:val="24"/>
        </w:rPr>
        <w:t>loadingu</w:t>
      </w:r>
      <w:proofErr w:type="spellEnd"/>
      <w:r w:rsidRPr="00EA7F37">
        <w:rPr>
          <w:sz w:val="24"/>
          <w:szCs w:val="24"/>
        </w:rPr>
        <w:t xml:space="preserve"> w zapytaniach bazodanowych.</w:t>
      </w:r>
    </w:p>
    <w:p w14:paraId="62153F42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lastRenderedPageBreak/>
        <w:t xml:space="preserve">Walidacja danych po stronie </w:t>
      </w:r>
      <w:proofErr w:type="spellStart"/>
      <w:r w:rsidRPr="00EA7F37">
        <w:rPr>
          <w:b/>
          <w:bCs/>
          <w:sz w:val="24"/>
          <w:szCs w:val="24"/>
        </w:rPr>
        <w:t>backendu</w:t>
      </w:r>
      <w:proofErr w:type="spellEnd"/>
    </w:p>
    <w:p w14:paraId="6428C288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wykorzystuje </w:t>
      </w:r>
      <w:proofErr w:type="spellStart"/>
      <w:r w:rsidRPr="00EA7F37">
        <w:rPr>
          <w:sz w:val="24"/>
          <w:szCs w:val="24"/>
        </w:rPr>
        <w:t>Laravel</w:t>
      </w:r>
      <w:proofErr w:type="spellEnd"/>
      <w:r w:rsidRPr="00EA7F37">
        <w:rPr>
          <w:sz w:val="24"/>
          <w:szCs w:val="24"/>
        </w:rPr>
        <w:t xml:space="preserve"> </w:t>
      </w:r>
      <w:proofErr w:type="spellStart"/>
      <w:r w:rsidRPr="00EA7F37">
        <w:rPr>
          <w:sz w:val="24"/>
          <w:szCs w:val="24"/>
        </w:rPr>
        <w:t>Requests</w:t>
      </w:r>
      <w:proofErr w:type="spellEnd"/>
      <w:r w:rsidRPr="00EA7F37">
        <w:rPr>
          <w:sz w:val="24"/>
          <w:szCs w:val="24"/>
        </w:rPr>
        <w:t xml:space="preserve"> do walidacji danych wprowadzanych przez użytkowników, co zapewnia poprawność i integralność danych.</w:t>
      </w:r>
    </w:p>
    <w:p w14:paraId="0ABBC968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 xml:space="preserve">Walidacja danych po stronie </w:t>
      </w:r>
      <w:proofErr w:type="spellStart"/>
      <w:r w:rsidRPr="00EA7F37">
        <w:rPr>
          <w:b/>
          <w:bCs/>
          <w:sz w:val="24"/>
          <w:szCs w:val="24"/>
        </w:rPr>
        <w:t>frontend</w:t>
      </w:r>
      <w:proofErr w:type="spellEnd"/>
    </w:p>
    <w:p w14:paraId="612A40C5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Formularze w aplikacji posiadają wbudowaną walidację po stronie klienta, co zwiększa </w:t>
      </w:r>
      <w:proofErr w:type="spellStart"/>
      <w:r w:rsidRPr="00EA7F37">
        <w:rPr>
          <w:sz w:val="24"/>
          <w:szCs w:val="24"/>
        </w:rPr>
        <w:t>responsywność</w:t>
      </w:r>
      <w:proofErr w:type="spellEnd"/>
      <w:r w:rsidRPr="00EA7F37">
        <w:rPr>
          <w:sz w:val="24"/>
          <w:szCs w:val="24"/>
        </w:rPr>
        <w:t xml:space="preserve"> i poprawność wprowadzanych danych.</w:t>
      </w:r>
    </w:p>
    <w:p w14:paraId="2D03A2EE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Aplikacja posiada schludny responsywny GUI, spójny dla całej aplikacji</w:t>
      </w:r>
    </w:p>
    <w:p w14:paraId="7F8E445F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Interfejs użytkownika jest zaprojektowany zgodnie z zasadami responsywnego designu, zapewniając spójne doświadczenie na różnych urządzeniach.</w:t>
      </w:r>
    </w:p>
    <w:p w14:paraId="0FE1EE65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 xml:space="preserve">GUI aplikacji zawiera inne kontrolki interfejsu (nie tylko przyciski, pola tekstowe) np. </w:t>
      </w:r>
      <w:proofErr w:type="spellStart"/>
      <w:r w:rsidRPr="00EA7F37">
        <w:rPr>
          <w:b/>
          <w:bCs/>
          <w:sz w:val="24"/>
          <w:szCs w:val="24"/>
        </w:rPr>
        <w:t>slidery</w:t>
      </w:r>
      <w:proofErr w:type="spellEnd"/>
      <w:r w:rsidRPr="00EA7F37">
        <w:rPr>
          <w:b/>
          <w:bCs/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pickery</w:t>
      </w:r>
      <w:proofErr w:type="spellEnd"/>
      <w:r w:rsidRPr="00EA7F37">
        <w:rPr>
          <w:b/>
          <w:bCs/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toggle</w:t>
      </w:r>
      <w:proofErr w:type="spellEnd"/>
    </w:p>
    <w:p w14:paraId="69835229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Interfejs użytkownika zawiera różnorodne elementy interaktywne, takie jak </w:t>
      </w:r>
      <w:proofErr w:type="spellStart"/>
      <w:r w:rsidRPr="00EA7F37">
        <w:rPr>
          <w:sz w:val="24"/>
          <w:szCs w:val="24"/>
        </w:rPr>
        <w:t>slidery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sz w:val="24"/>
          <w:szCs w:val="24"/>
        </w:rPr>
        <w:t>pickery</w:t>
      </w:r>
      <w:proofErr w:type="spellEnd"/>
      <w:r w:rsidRPr="00EA7F37">
        <w:rPr>
          <w:sz w:val="24"/>
          <w:szCs w:val="24"/>
        </w:rPr>
        <w:t xml:space="preserve"> dat, przyciski </w:t>
      </w:r>
      <w:proofErr w:type="spellStart"/>
      <w:r w:rsidRPr="00EA7F37">
        <w:rPr>
          <w:sz w:val="24"/>
          <w:szCs w:val="24"/>
        </w:rPr>
        <w:t>toggle</w:t>
      </w:r>
      <w:proofErr w:type="spellEnd"/>
      <w:r w:rsidRPr="00EA7F37">
        <w:rPr>
          <w:sz w:val="24"/>
          <w:szCs w:val="24"/>
        </w:rPr>
        <w:t>.</w:t>
      </w:r>
    </w:p>
    <w:p w14:paraId="6DF3D4F2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GUI aplikacji prezentuje wyliczone informacje np. statystyki, wykresy</w:t>
      </w:r>
    </w:p>
    <w:p w14:paraId="3E3D30E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prezentuje dane statystyczne, takie jak ilość </w:t>
      </w:r>
      <w:proofErr w:type="spellStart"/>
      <w:r w:rsidRPr="00EA7F37">
        <w:rPr>
          <w:sz w:val="24"/>
          <w:szCs w:val="24"/>
        </w:rPr>
        <w:t>wypożyczeń</w:t>
      </w:r>
      <w:proofErr w:type="spellEnd"/>
      <w:r w:rsidRPr="00EA7F37">
        <w:rPr>
          <w:sz w:val="24"/>
          <w:szCs w:val="24"/>
        </w:rPr>
        <w:t>, najczęściej wypożyczane filmy, itp.</w:t>
      </w:r>
    </w:p>
    <w:p w14:paraId="4C8960B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 kodach błędów HTTP zwracane są widoki z informacją o błędzie</w:t>
      </w:r>
    </w:p>
    <w:p w14:paraId="4D50F831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W przypadku wystąpienia błędów aplikacja zwraca odpowiednie widoki błędów z informacjami dla użytkownika.</w:t>
      </w:r>
    </w:p>
    <w:p w14:paraId="364E5F38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Przygotowanie skryptu startowego „stawiającego” bazę i aplikację</w:t>
      </w:r>
    </w:p>
    <w:p w14:paraId="77A7C500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zawiera skrypt startowy </w:t>
      </w:r>
      <w:r w:rsidRPr="00EA7F37">
        <w:rPr>
          <w:b/>
          <w:bCs/>
          <w:sz w:val="24"/>
          <w:szCs w:val="24"/>
        </w:rPr>
        <w:t>start.bat</w:t>
      </w:r>
      <w:r w:rsidRPr="00EA7F37">
        <w:rPr>
          <w:sz w:val="24"/>
          <w:szCs w:val="24"/>
        </w:rPr>
        <w:t>, który automatyzuje proces konfiguracji bazy danych, instalacji zależności i uruchomienia aplikacji.</w:t>
      </w:r>
    </w:p>
    <w:p w14:paraId="7EB00541" w14:textId="7A3D9326" w:rsidR="00EA7F37" w:rsidRPr="00EA7F37" w:rsidRDefault="00EA7F37" w:rsidP="0036677C">
      <w:pPr>
        <w:jc w:val="both"/>
      </w:pPr>
    </w:p>
    <w:p w14:paraId="36289088" w14:textId="3FE79DD1" w:rsidR="00DF787F" w:rsidRDefault="0036677C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59" w:name="_Toc167053168"/>
      <w:r w:rsidR="00DF787F" w:rsidRPr="00DF787F">
        <w:rPr>
          <w:b/>
          <w:bCs/>
          <w:u w:val="single"/>
        </w:rPr>
        <w:lastRenderedPageBreak/>
        <w:t>Podsumowanie</w:t>
      </w:r>
      <w:bookmarkEnd w:id="59"/>
    </w:p>
    <w:p w14:paraId="19890F75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ojekt "Wypożyczalnia Filmów VOD" jest kompleksową aplikacją internetową, zaprojektowaną w celu umożliwienia użytkownikom wypożyczania filmów online. Aplikacja została stworzona przy użyciu najnowszych technologii webowych, zapewniając zarówno funkcjonalność, jak i bezpieczeństwo oraz łatwość użytkowania.</w:t>
      </w:r>
    </w:p>
    <w:p w14:paraId="3A22A8B0" w14:textId="77777777" w:rsidR="0036677C" w:rsidRPr="0036677C" w:rsidRDefault="0036677C" w:rsidP="0036677C">
      <w:pPr>
        <w:pStyle w:val="Nagwek2"/>
        <w:ind w:firstLine="360"/>
        <w:jc w:val="both"/>
        <w:rPr>
          <w:b/>
          <w:bCs/>
        </w:rPr>
      </w:pPr>
      <w:bookmarkStart w:id="60" w:name="_Toc167053169"/>
      <w:r w:rsidRPr="0036677C">
        <w:rPr>
          <w:b/>
          <w:bCs/>
        </w:rPr>
        <w:t>Założenia Projektu</w:t>
      </w:r>
      <w:bookmarkEnd w:id="60"/>
    </w:p>
    <w:p w14:paraId="5EAE2FB8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Aplikacja ma na celu obsługę procesu wypożyczania filmów na żądanie (VOD), co obejmuje rejestrację i logowanie użytkowników, przeglądanie dostępnych filmów, zarządzanie </w:t>
      </w:r>
      <w:proofErr w:type="spellStart"/>
      <w:r w:rsidRPr="0036677C">
        <w:rPr>
          <w:sz w:val="24"/>
          <w:szCs w:val="24"/>
        </w:rPr>
        <w:t>wypożyczeniami</w:t>
      </w:r>
      <w:proofErr w:type="spellEnd"/>
      <w:r w:rsidRPr="0036677C">
        <w:rPr>
          <w:sz w:val="24"/>
          <w:szCs w:val="24"/>
        </w:rPr>
        <w:t xml:space="preserve"> oraz recenzowanie filmów. Administratorzy mają pełny dostęp do zarządzania treściami i użytkownikami, co pozwala na efektywne utrzymanie platformy.</w:t>
      </w:r>
    </w:p>
    <w:p w14:paraId="5B698022" w14:textId="77777777" w:rsidR="0036677C" w:rsidRPr="0036677C" w:rsidRDefault="0036677C" w:rsidP="0036677C">
      <w:pPr>
        <w:pStyle w:val="Nagwek2"/>
        <w:ind w:firstLine="360"/>
        <w:jc w:val="both"/>
        <w:rPr>
          <w:b/>
          <w:bCs/>
        </w:rPr>
      </w:pPr>
      <w:bookmarkStart w:id="61" w:name="_Toc167053170"/>
      <w:r w:rsidRPr="0036677C">
        <w:rPr>
          <w:b/>
          <w:bCs/>
        </w:rPr>
        <w:t>Narzędzia i Technologie</w:t>
      </w:r>
      <w:bookmarkEnd w:id="61"/>
    </w:p>
    <w:p w14:paraId="79656D78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Do realizacji projektu wykorzystano najnowszą wersję </w:t>
      </w:r>
      <w:proofErr w:type="spellStart"/>
      <w:r w:rsidRPr="0036677C">
        <w:rPr>
          <w:sz w:val="24"/>
          <w:szCs w:val="24"/>
        </w:rPr>
        <w:t>frameworka</w:t>
      </w:r>
      <w:proofErr w:type="spellEnd"/>
      <w:r w:rsidRPr="0036677C">
        <w:rPr>
          <w:sz w:val="24"/>
          <w:szCs w:val="24"/>
        </w:rPr>
        <w:t xml:space="preserve"> </w:t>
      </w:r>
      <w:proofErr w:type="spellStart"/>
      <w:r w:rsidRPr="0036677C">
        <w:rPr>
          <w:sz w:val="24"/>
          <w:szCs w:val="24"/>
        </w:rPr>
        <w:t>Laravel</w:t>
      </w:r>
      <w:proofErr w:type="spellEnd"/>
      <w:r w:rsidRPr="0036677C">
        <w:rPr>
          <w:sz w:val="24"/>
          <w:szCs w:val="24"/>
        </w:rPr>
        <w:t xml:space="preserve"> 11.x, który zapewnia solidne podstawy do budowy aplikacji webowych. Baza danych została zrealizowana przy użyciu MySQL, z pełnym wsparciem dla migracji i </w:t>
      </w:r>
      <w:proofErr w:type="spellStart"/>
      <w:r w:rsidRPr="0036677C">
        <w:rPr>
          <w:sz w:val="24"/>
          <w:szCs w:val="24"/>
        </w:rPr>
        <w:t>seederów</w:t>
      </w:r>
      <w:proofErr w:type="spellEnd"/>
      <w:r w:rsidRPr="0036677C">
        <w:rPr>
          <w:sz w:val="24"/>
          <w:szCs w:val="24"/>
        </w:rPr>
        <w:t>, co ułatwia zarządzanie strukturą danych i wstępnym zasilaniem bazy. Interfejs użytkownika został zaprojektowany zgodnie z zasadami responsywnego designu, dzięki czemu aplikacja jest dostępna na różnych urządzeniach.</w:t>
      </w:r>
    </w:p>
    <w:p w14:paraId="43257B9F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2" w:name="_Toc167053171"/>
      <w:r w:rsidRPr="0036677C">
        <w:rPr>
          <w:b/>
          <w:bCs/>
        </w:rPr>
        <w:t>Baza Danych</w:t>
      </w:r>
      <w:bookmarkEnd w:id="62"/>
    </w:p>
    <w:p w14:paraId="10045350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Projekt bazy danych został starannie zaplanowany, aby odzwierciedlać wszystkie niezbędne relacje między danymi. Zostały stworzone tabele takie jak </w:t>
      </w:r>
      <w:proofErr w:type="spellStart"/>
      <w:r w:rsidRPr="0036677C">
        <w:rPr>
          <w:b/>
          <w:bCs/>
          <w:sz w:val="24"/>
          <w:szCs w:val="24"/>
        </w:rPr>
        <w:t>user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movie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loan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categorie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opinions</w:t>
      </w:r>
      <w:proofErr w:type="spellEnd"/>
      <w:r w:rsidRPr="0036677C">
        <w:rPr>
          <w:sz w:val="24"/>
          <w:szCs w:val="24"/>
        </w:rPr>
        <w:t xml:space="preserve">, które są ze sobą powiązane za pomocą kluczy obcych. Integralność danych jest zapewniona poprzez odpowiednie więzy, a dane są wypełniane przykładowymi wartościami za pomocą </w:t>
      </w:r>
      <w:proofErr w:type="spellStart"/>
      <w:r w:rsidRPr="0036677C">
        <w:rPr>
          <w:sz w:val="24"/>
          <w:szCs w:val="24"/>
        </w:rPr>
        <w:t>seederów</w:t>
      </w:r>
      <w:proofErr w:type="spellEnd"/>
      <w:r w:rsidRPr="0036677C">
        <w:rPr>
          <w:sz w:val="24"/>
          <w:szCs w:val="24"/>
        </w:rPr>
        <w:t>.</w:t>
      </w:r>
    </w:p>
    <w:p w14:paraId="10FCE1A8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3" w:name="_Toc167053172"/>
      <w:r w:rsidRPr="0036677C">
        <w:rPr>
          <w:b/>
          <w:bCs/>
        </w:rPr>
        <w:t>Interfejs Użytkownika (GUI)</w:t>
      </w:r>
      <w:bookmarkEnd w:id="63"/>
    </w:p>
    <w:p w14:paraId="5069A958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>Interfejs aplikacji został zaprojektowany z myślą o intuicyjności i łatwości obsługi. Użytkownicy mogą przeglądać katalog filmów, dodawać filmy do koszyka, finalizować zamówienia oraz zarządzać swoimi danymi osobowymi. Administratorzy mają dostęp do panelu zarządzania, który pozwala na dodawanie, edytowanie i usuwanie filmów oraz użytkowników.</w:t>
      </w:r>
    </w:p>
    <w:p w14:paraId="00928178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4" w:name="_Toc167053173"/>
      <w:r w:rsidRPr="0036677C">
        <w:rPr>
          <w:b/>
          <w:bCs/>
        </w:rPr>
        <w:t>Uruchomienie Aplikacji</w:t>
      </w:r>
      <w:bookmarkEnd w:id="64"/>
    </w:p>
    <w:p w14:paraId="0F7D8CAC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Proces uruchamiania aplikacji został maksymalnie uproszczony. Wymaga on zainstalowania odpowiednich narzędzi takich jak XAMPP, Composer oraz Visual Studio </w:t>
      </w:r>
      <w:proofErr w:type="spellStart"/>
      <w:r w:rsidRPr="0036677C">
        <w:rPr>
          <w:sz w:val="24"/>
          <w:szCs w:val="24"/>
        </w:rPr>
        <w:t>Code</w:t>
      </w:r>
      <w:proofErr w:type="spellEnd"/>
      <w:r w:rsidRPr="0036677C">
        <w:rPr>
          <w:sz w:val="24"/>
          <w:szCs w:val="24"/>
        </w:rPr>
        <w:t>. Skrypt startowy automatyzuje proces konfiguracji, tworzenia bazy danych, instalacji zależności oraz uruchomienia serwera aplikacji.</w:t>
      </w:r>
    </w:p>
    <w:p w14:paraId="5E8A5F2D" w14:textId="4A13CE3C" w:rsidR="0036677C" w:rsidRPr="0036677C" w:rsidRDefault="0036677C" w:rsidP="0036677C">
      <w:pPr>
        <w:pStyle w:val="Nagwek2"/>
        <w:ind w:firstLine="360"/>
        <w:rPr>
          <w:b/>
          <w:bCs/>
        </w:rPr>
      </w:pPr>
      <w:r>
        <w:rPr>
          <w:b/>
          <w:bCs/>
        </w:rPr>
        <w:br w:type="column"/>
      </w:r>
      <w:bookmarkStart w:id="65" w:name="_Toc167053174"/>
      <w:r w:rsidRPr="0036677C">
        <w:rPr>
          <w:b/>
          <w:bCs/>
        </w:rPr>
        <w:lastRenderedPageBreak/>
        <w:t>Funkcjonalności Aplikacji</w:t>
      </w:r>
      <w:bookmarkEnd w:id="65"/>
    </w:p>
    <w:p w14:paraId="2287316A" w14:textId="77777777" w:rsid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Aplikacja oferuje szeroki zakres funkcjonalności zarówno dla zwykłych użytkowników, jak i administratorów. </w:t>
      </w:r>
    </w:p>
    <w:p w14:paraId="3B938AA8" w14:textId="4855E6E1" w:rsidR="0036677C" w:rsidRPr="0036677C" w:rsidRDefault="0036677C" w:rsidP="0036677C">
      <w:pPr>
        <w:pStyle w:val="Nagwek3"/>
        <w:ind w:firstLine="360"/>
        <w:rPr>
          <w:b/>
          <w:bCs/>
        </w:rPr>
      </w:pPr>
      <w:bookmarkStart w:id="66" w:name="_Toc167053175"/>
      <w:r w:rsidRPr="0036677C">
        <w:rPr>
          <w:b/>
          <w:bCs/>
        </w:rPr>
        <w:t>Użytkownicy mogą:</w:t>
      </w:r>
      <w:bookmarkEnd w:id="66"/>
    </w:p>
    <w:p w14:paraId="2000C5C3" w14:textId="06EFE0E6" w:rsidR="0036677C" w:rsidRPr="0036677C" w:rsidRDefault="0036677C" w:rsidP="0036677C">
      <w:pPr>
        <w:pStyle w:val="Akapitzlist"/>
        <w:numPr>
          <w:ilvl w:val="0"/>
          <w:numId w:val="82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Rejestrować się i logować,</w:t>
      </w:r>
    </w:p>
    <w:p w14:paraId="58AF907F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zeglądać katalog filmów,</w:t>
      </w:r>
    </w:p>
    <w:p w14:paraId="62473CFD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Dodawać filmy do koszyka,</w:t>
      </w:r>
    </w:p>
    <w:p w14:paraId="61FBA27B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Finalizować zamówienia,</w:t>
      </w:r>
    </w:p>
    <w:p w14:paraId="0D952A18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Zarządzać swoimi danymi oraz historią </w:t>
      </w:r>
      <w:proofErr w:type="spellStart"/>
      <w:r w:rsidRPr="0036677C">
        <w:rPr>
          <w:sz w:val="24"/>
          <w:szCs w:val="24"/>
        </w:rPr>
        <w:t>wypożyczeń</w:t>
      </w:r>
      <w:proofErr w:type="spellEnd"/>
      <w:r w:rsidRPr="0036677C">
        <w:rPr>
          <w:sz w:val="24"/>
          <w:szCs w:val="24"/>
        </w:rPr>
        <w:t>.</w:t>
      </w:r>
    </w:p>
    <w:p w14:paraId="2E7C934A" w14:textId="77777777" w:rsidR="0036677C" w:rsidRPr="0036677C" w:rsidRDefault="0036677C" w:rsidP="0036677C">
      <w:pPr>
        <w:pStyle w:val="Nagwek3"/>
        <w:ind w:firstLine="360"/>
        <w:rPr>
          <w:b/>
          <w:bCs/>
        </w:rPr>
      </w:pPr>
      <w:bookmarkStart w:id="67" w:name="_Toc167053176"/>
      <w:r w:rsidRPr="0036677C">
        <w:rPr>
          <w:b/>
          <w:bCs/>
        </w:rPr>
        <w:t>Administratorzy mają możliwość:</w:t>
      </w:r>
      <w:bookmarkEnd w:id="67"/>
    </w:p>
    <w:p w14:paraId="7C2B5D0A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Zarządzania filmami (dodawanie, edycja, usuwanie),</w:t>
      </w:r>
    </w:p>
    <w:p w14:paraId="269D3CB3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Zarządzania użytkownikami (dodawanie, edycja, usuwanie),</w:t>
      </w:r>
    </w:p>
    <w:p w14:paraId="792E6070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zeglądania i zarządzania zamówieniami,</w:t>
      </w:r>
    </w:p>
    <w:p w14:paraId="0336987C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Obsługi zgłoszeń problemów od użytkowników.</w:t>
      </w:r>
    </w:p>
    <w:p w14:paraId="608480D2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8" w:name="_Toc167053177"/>
      <w:r w:rsidRPr="0036677C">
        <w:rPr>
          <w:b/>
          <w:bCs/>
        </w:rPr>
        <w:t>Walidacja Danych</w:t>
      </w:r>
      <w:bookmarkEnd w:id="68"/>
    </w:p>
    <w:p w14:paraId="564EE5D6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Walidacja danych jest kluczowym elementem zapewniającym poprawność i bezpieczeństwo aplikacji. Zaimplementowane reguły walidacji zarówno po stronie serwera, jak i klienta, chronią przed wprowadzeniem nieprawidłowych danych. </w:t>
      </w:r>
      <w:proofErr w:type="spellStart"/>
      <w:r w:rsidRPr="0036677C">
        <w:rPr>
          <w:sz w:val="24"/>
          <w:szCs w:val="24"/>
        </w:rPr>
        <w:t>Laravel</w:t>
      </w:r>
      <w:proofErr w:type="spellEnd"/>
      <w:r w:rsidRPr="0036677C">
        <w:rPr>
          <w:sz w:val="24"/>
          <w:szCs w:val="24"/>
        </w:rPr>
        <w:t xml:space="preserve"> </w:t>
      </w:r>
      <w:proofErr w:type="spellStart"/>
      <w:r w:rsidRPr="0036677C">
        <w:rPr>
          <w:sz w:val="24"/>
          <w:szCs w:val="24"/>
        </w:rPr>
        <w:t>Requests</w:t>
      </w:r>
      <w:proofErr w:type="spellEnd"/>
      <w:r w:rsidRPr="0036677C">
        <w:rPr>
          <w:sz w:val="24"/>
          <w:szCs w:val="24"/>
        </w:rPr>
        <w:t xml:space="preserve"> umożliwiają definiowanie kompleksowych reguł walidacji dla różnych operacji, takich jak rejestracja, logowanie, dodawanie filmów czy aktualizacja danych użytkownika.</w:t>
      </w:r>
    </w:p>
    <w:p w14:paraId="04628E38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9" w:name="_Toc167053178"/>
      <w:r w:rsidRPr="0036677C">
        <w:rPr>
          <w:b/>
          <w:bCs/>
        </w:rPr>
        <w:t>Wnioski</w:t>
      </w:r>
      <w:bookmarkEnd w:id="69"/>
    </w:p>
    <w:p w14:paraId="57EDAE47" w14:textId="46F47C86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ojekt "Wypożyczalnia Filmów VOD" to zaawansowana aplikacja webowa, która integruje nowoczesne technologie z intuicyjnym interfejsem użytkownika. Aplikacja jest w pełni funkcjonalna, bezpieczna i łatwa w obsłudze, co sprawia, że jest gotowa do wdrożenia i użytkowania. Dzięki szczegółowo zaplanowanej architekturze i solidnemu fundamentowi technologicznemu, projekt ten stanowi doskonały przykład nowoczesnej aplikacji internetowej, spełniającej wszelkie wymagania współczesnych użytkowników oraz administratorów.</w:t>
      </w:r>
    </w:p>
    <w:sectPr w:rsidR="0036677C" w:rsidRPr="0036677C" w:rsidSect="00BA6B28">
      <w:footerReference w:type="default" r:id="rId9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0CCB2" w14:textId="77777777" w:rsidR="005C25A9" w:rsidRDefault="005C25A9" w:rsidP="00606776">
      <w:pPr>
        <w:spacing w:after="0" w:line="240" w:lineRule="auto"/>
      </w:pPr>
      <w:r>
        <w:separator/>
      </w:r>
    </w:p>
  </w:endnote>
  <w:endnote w:type="continuationSeparator" w:id="0">
    <w:p w14:paraId="6714409F" w14:textId="77777777" w:rsidR="005C25A9" w:rsidRDefault="005C25A9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EA3E63" w14:textId="77777777" w:rsidR="005C25A9" w:rsidRDefault="005C25A9" w:rsidP="00606776">
      <w:pPr>
        <w:spacing w:after="0" w:line="240" w:lineRule="auto"/>
      </w:pPr>
      <w:r>
        <w:separator/>
      </w:r>
    </w:p>
  </w:footnote>
  <w:footnote w:type="continuationSeparator" w:id="0">
    <w:p w14:paraId="233AD6AF" w14:textId="77777777" w:rsidR="005C25A9" w:rsidRDefault="005C25A9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3BC7"/>
    <w:multiLevelType w:val="multilevel"/>
    <w:tmpl w:val="0B00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8C27A0"/>
    <w:multiLevelType w:val="multilevel"/>
    <w:tmpl w:val="A9BC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9F2AF1"/>
    <w:multiLevelType w:val="multilevel"/>
    <w:tmpl w:val="3A88ED74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3" w15:restartNumberingAfterBreak="0">
    <w:nsid w:val="03B56D01"/>
    <w:multiLevelType w:val="multilevel"/>
    <w:tmpl w:val="017A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5966D59"/>
    <w:multiLevelType w:val="multilevel"/>
    <w:tmpl w:val="9A705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5C74105"/>
    <w:multiLevelType w:val="multilevel"/>
    <w:tmpl w:val="20F22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0BAA20BD"/>
    <w:multiLevelType w:val="multilevel"/>
    <w:tmpl w:val="40C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3C7869"/>
    <w:multiLevelType w:val="multilevel"/>
    <w:tmpl w:val="4DDC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03E4F39"/>
    <w:multiLevelType w:val="multilevel"/>
    <w:tmpl w:val="1B5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8F6C59"/>
    <w:multiLevelType w:val="multilevel"/>
    <w:tmpl w:val="DA32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265503"/>
    <w:multiLevelType w:val="multilevel"/>
    <w:tmpl w:val="24B80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6FF5AF5"/>
    <w:multiLevelType w:val="multilevel"/>
    <w:tmpl w:val="49A6C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80C417D"/>
    <w:multiLevelType w:val="multilevel"/>
    <w:tmpl w:val="11E8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8426329"/>
    <w:multiLevelType w:val="multilevel"/>
    <w:tmpl w:val="C0344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C6164D7"/>
    <w:multiLevelType w:val="multilevel"/>
    <w:tmpl w:val="A8E04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1D0C0C87"/>
    <w:multiLevelType w:val="hybridMultilevel"/>
    <w:tmpl w:val="95520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5A417A"/>
    <w:multiLevelType w:val="multilevel"/>
    <w:tmpl w:val="5432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1F041EF9"/>
    <w:multiLevelType w:val="multilevel"/>
    <w:tmpl w:val="E8AE1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2596D72"/>
    <w:multiLevelType w:val="multilevel"/>
    <w:tmpl w:val="FB1634B4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6" w15:restartNumberingAfterBreak="0">
    <w:nsid w:val="26832A92"/>
    <w:multiLevelType w:val="multilevel"/>
    <w:tmpl w:val="A6BC1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28C42394"/>
    <w:multiLevelType w:val="multilevel"/>
    <w:tmpl w:val="5240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9E606AE"/>
    <w:multiLevelType w:val="multilevel"/>
    <w:tmpl w:val="D47E8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AD01CED"/>
    <w:multiLevelType w:val="multilevel"/>
    <w:tmpl w:val="C686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2C1841C3"/>
    <w:multiLevelType w:val="multilevel"/>
    <w:tmpl w:val="2356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2D5F424D"/>
    <w:multiLevelType w:val="multilevel"/>
    <w:tmpl w:val="98880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303A5529"/>
    <w:multiLevelType w:val="multilevel"/>
    <w:tmpl w:val="BFB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0B83960"/>
    <w:multiLevelType w:val="multilevel"/>
    <w:tmpl w:val="ACD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D834B0"/>
    <w:multiLevelType w:val="multilevel"/>
    <w:tmpl w:val="F684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4EA2515"/>
    <w:multiLevelType w:val="multilevel"/>
    <w:tmpl w:val="BCB2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7D36663"/>
    <w:multiLevelType w:val="multilevel"/>
    <w:tmpl w:val="79B0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389E3818"/>
    <w:multiLevelType w:val="multilevel"/>
    <w:tmpl w:val="7202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F3704C"/>
    <w:multiLevelType w:val="multilevel"/>
    <w:tmpl w:val="E4B24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2255222"/>
    <w:multiLevelType w:val="multilevel"/>
    <w:tmpl w:val="566E4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48EE18EF"/>
    <w:multiLevelType w:val="hybridMultilevel"/>
    <w:tmpl w:val="98C65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A6D72F6"/>
    <w:multiLevelType w:val="multilevel"/>
    <w:tmpl w:val="11F6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4A817A55"/>
    <w:multiLevelType w:val="multilevel"/>
    <w:tmpl w:val="B566A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4BA718C5"/>
    <w:multiLevelType w:val="multilevel"/>
    <w:tmpl w:val="C58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EF84892"/>
    <w:multiLevelType w:val="multilevel"/>
    <w:tmpl w:val="B60E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4" w15:restartNumberingAfterBreak="0">
    <w:nsid w:val="524206C8"/>
    <w:multiLevelType w:val="multilevel"/>
    <w:tmpl w:val="AA18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74D792E"/>
    <w:multiLevelType w:val="multilevel"/>
    <w:tmpl w:val="65A6E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79B2F8E"/>
    <w:multiLevelType w:val="multilevel"/>
    <w:tmpl w:val="2DAE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579D6695"/>
    <w:multiLevelType w:val="multilevel"/>
    <w:tmpl w:val="7B54B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92F2660"/>
    <w:multiLevelType w:val="multilevel"/>
    <w:tmpl w:val="ECB21A34"/>
    <w:lvl w:ilvl="0">
      <w:start w:val="1"/>
      <w:numFmt w:val="bullet"/>
      <w:lvlText w:val=""/>
      <w:lvlJc w:val="left"/>
      <w:pPr>
        <w:tabs>
          <w:tab w:val="num" w:pos="1636"/>
        </w:tabs>
        <w:ind w:left="163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356"/>
        </w:tabs>
        <w:ind w:left="2356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796"/>
        </w:tabs>
        <w:ind w:left="3796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516"/>
        </w:tabs>
        <w:ind w:left="4516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956"/>
        </w:tabs>
        <w:ind w:left="5956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676"/>
        </w:tabs>
        <w:ind w:left="6676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396"/>
        </w:tabs>
        <w:ind w:left="7396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595153EB"/>
    <w:multiLevelType w:val="multilevel"/>
    <w:tmpl w:val="60F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5984672C"/>
    <w:multiLevelType w:val="multilevel"/>
    <w:tmpl w:val="9B78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EA0F50"/>
    <w:multiLevelType w:val="multilevel"/>
    <w:tmpl w:val="461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624B203D"/>
    <w:multiLevelType w:val="multilevel"/>
    <w:tmpl w:val="DAEE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62AE79DC"/>
    <w:multiLevelType w:val="multilevel"/>
    <w:tmpl w:val="67F24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36B44A1"/>
    <w:multiLevelType w:val="multilevel"/>
    <w:tmpl w:val="54C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649A468F"/>
    <w:multiLevelType w:val="multilevel"/>
    <w:tmpl w:val="52CE1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84F78C0"/>
    <w:multiLevelType w:val="multilevel"/>
    <w:tmpl w:val="491E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BE87F86"/>
    <w:multiLevelType w:val="multilevel"/>
    <w:tmpl w:val="0F4E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F64141E"/>
    <w:multiLevelType w:val="multilevel"/>
    <w:tmpl w:val="E86C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74361862"/>
    <w:multiLevelType w:val="multilevel"/>
    <w:tmpl w:val="3AE83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74FC4AAB"/>
    <w:multiLevelType w:val="multilevel"/>
    <w:tmpl w:val="B02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75191D5F"/>
    <w:multiLevelType w:val="multilevel"/>
    <w:tmpl w:val="0DCE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A427707"/>
    <w:multiLevelType w:val="multilevel"/>
    <w:tmpl w:val="4D08B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7E00074D"/>
    <w:multiLevelType w:val="multilevel"/>
    <w:tmpl w:val="A6B0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31002200">
    <w:abstractNumId w:val="6"/>
  </w:num>
  <w:num w:numId="2" w16cid:durableId="2136242954">
    <w:abstractNumId w:val="79"/>
  </w:num>
  <w:num w:numId="3" w16cid:durableId="1761949390">
    <w:abstractNumId w:val="63"/>
  </w:num>
  <w:num w:numId="4" w16cid:durableId="1301306176">
    <w:abstractNumId w:val="41"/>
  </w:num>
  <w:num w:numId="5" w16cid:durableId="2102136781">
    <w:abstractNumId w:val="70"/>
  </w:num>
  <w:num w:numId="6" w16cid:durableId="432828187">
    <w:abstractNumId w:val="32"/>
  </w:num>
  <w:num w:numId="7" w16cid:durableId="1086999218">
    <w:abstractNumId w:val="39"/>
  </w:num>
  <w:num w:numId="8" w16cid:durableId="1452745752">
    <w:abstractNumId w:val="53"/>
  </w:num>
  <w:num w:numId="9" w16cid:durableId="1943415222">
    <w:abstractNumId w:val="7"/>
  </w:num>
  <w:num w:numId="10" w16cid:durableId="1704867562">
    <w:abstractNumId w:val="37"/>
  </w:num>
  <w:num w:numId="11" w16cid:durableId="1309477048">
    <w:abstractNumId w:val="67"/>
  </w:num>
  <w:num w:numId="12" w16cid:durableId="809321826">
    <w:abstractNumId w:val="11"/>
  </w:num>
  <w:num w:numId="13" w16cid:durableId="2045985997">
    <w:abstractNumId w:val="44"/>
  </w:num>
  <w:num w:numId="14" w16cid:durableId="439570336">
    <w:abstractNumId w:val="72"/>
  </w:num>
  <w:num w:numId="15" w16cid:durableId="1994947431">
    <w:abstractNumId w:val="74"/>
  </w:num>
  <w:num w:numId="16" w16cid:durableId="1252859936">
    <w:abstractNumId w:val="13"/>
  </w:num>
  <w:num w:numId="17" w16cid:durableId="920529022">
    <w:abstractNumId w:val="28"/>
  </w:num>
  <w:num w:numId="18" w16cid:durableId="1296564881">
    <w:abstractNumId w:val="18"/>
  </w:num>
  <w:num w:numId="19" w16cid:durableId="784614362">
    <w:abstractNumId w:val="51"/>
  </w:num>
  <w:num w:numId="20" w16cid:durableId="904415040">
    <w:abstractNumId w:val="36"/>
  </w:num>
  <w:num w:numId="21" w16cid:durableId="276256053">
    <w:abstractNumId w:val="24"/>
  </w:num>
  <w:num w:numId="22" w16cid:durableId="267353987">
    <w:abstractNumId w:val="21"/>
  </w:num>
  <w:num w:numId="23" w16cid:durableId="244650200">
    <w:abstractNumId w:val="55"/>
  </w:num>
  <w:num w:numId="24" w16cid:durableId="157549880">
    <w:abstractNumId w:val="56"/>
  </w:num>
  <w:num w:numId="25" w16cid:durableId="1464543695">
    <w:abstractNumId w:val="60"/>
  </w:num>
  <w:num w:numId="26" w16cid:durableId="763915738">
    <w:abstractNumId w:val="25"/>
  </w:num>
  <w:num w:numId="27" w16cid:durableId="508519933">
    <w:abstractNumId w:val="2"/>
  </w:num>
  <w:num w:numId="28" w16cid:durableId="246157786">
    <w:abstractNumId w:val="69"/>
  </w:num>
  <w:num w:numId="29" w16cid:durableId="322659593">
    <w:abstractNumId w:val="5"/>
  </w:num>
  <w:num w:numId="30" w16cid:durableId="473303338">
    <w:abstractNumId w:val="59"/>
  </w:num>
  <w:num w:numId="31" w16cid:durableId="600065430">
    <w:abstractNumId w:val="23"/>
  </w:num>
  <w:num w:numId="32" w16cid:durableId="2123108260">
    <w:abstractNumId w:val="26"/>
  </w:num>
  <w:num w:numId="33" w16cid:durableId="1219245527">
    <w:abstractNumId w:val="46"/>
  </w:num>
  <w:num w:numId="34" w16cid:durableId="2122651879">
    <w:abstractNumId w:val="49"/>
  </w:num>
  <w:num w:numId="35" w16cid:durableId="1536625394">
    <w:abstractNumId w:val="4"/>
  </w:num>
  <w:num w:numId="36" w16cid:durableId="317806282">
    <w:abstractNumId w:val="47"/>
  </w:num>
  <w:num w:numId="37" w16cid:durableId="2102799845">
    <w:abstractNumId w:val="29"/>
  </w:num>
  <w:num w:numId="38" w16cid:durableId="1715233563">
    <w:abstractNumId w:val="58"/>
  </w:num>
  <w:num w:numId="39" w16cid:durableId="1417557793">
    <w:abstractNumId w:val="38"/>
  </w:num>
  <w:num w:numId="40" w16cid:durableId="1373308039">
    <w:abstractNumId w:val="19"/>
  </w:num>
  <w:num w:numId="41" w16cid:durableId="617757586">
    <w:abstractNumId w:val="54"/>
  </w:num>
  <w:num w:numId="42" w16cid:durableId="1557155706">
    <w:abstractNumId w:val="12"/>
  </w:num>
  <w:num w:numId="43" w16cid:durableId="1783069682">
    <w:abstractNumId w:val="50"/>
  </w:num>
  <w:num w:numId="44" w16cid:durableId="1833136831">
    <w:abstractNumId w:val="42"/>
  </w:num>
  <w:num w:numId="45" w16cid:durableId="243227930">
    <w:abstractNumId w:val="52"/>
  </w:num>
  <w:num w:numId="46" w16cid:durableId="1846558234">
    <w:abstractNumId w:val="10"/>
  </w:num>
  <w:num w:numId="47" w16cid:durableId="1258900480">
    <w:abstractNumId w:val="40"/>
  </w:num>
  <w:num w:numId="48" w16cid:durableId="1043748446">
    <w:abstractNumId w:val="57"/>
  </w:num>
  <w:num w:numId="49" w16cid:durableId="665398938">
    <w:abstractNumId w:val="62"/>
  </w:num>
  <w:num w:numId="50" w16cid:durableId="1468553015">
    <w:abstractNumId w:val="81"/>
  </w:num>
  <w:num w:numId="51" w16cid:durableId="1229732632">
    <w:abstractNumId w:val="33"/>
  </w:num>
  <w:num w:numId="52" w16cid:durableId="859319971">
    <w:abstractNumId w:val="45"/>
  </w:num>
  <w:num w:numId="53" w16cid:durableId="993147000">
    <w:abstractNumId w:val="71"/>
  </w:num>
  <w:num w:numId="54" w16cid:durableId="1524593053">
    <w:abstractNumId w:val="8"/>
  </w:num>
  <w:num w:numId="55" w16cid:durableId="1572547476">
    <w:abstractNumId w:val="77"/>
  </w:num>
  <w:num w:numId="56" w16cid:durableId="152569259">
    <w:abstractNumId w:val="1"/>
  </w:num>
  <w:num w:numId="57" w16cid:durableId="1765033569">
    <w:abstractNumId w:val="22"/>
  </w:num>
  <w:num w:numId="58" w16cid:durableId="1860387178">
    <w:abstractNumId w:val="48"/>
  </w:num>
  <w:num w:numId="59" w16cid:durableId="1270510055">
    <w:abstractNumId w:val="34"/>
  </w:num>
  <w:num w:numId="60" w16cid:durableId="152651057">
    <w:abstractNumId w:val="78"/>
  </w:num>
  <w:num w:numId="61" w16cid:durableId="503515605">
    <w:abstractNumId w:val="43"/>
  </w:num>
  <w:num w:numId="62" w16cid:durableId="276371342">
    <w:abstractNumId w:val="73"/>
  </w:num>
  <w:num w:numId="63" w16cid:durableId="1944606864">
    <w:abstractNumId w:val="61"/>
  </w:num>
  <w:num w:numId="64" w16cid:durableId="320156264">
    <w:abstractNumId w:val="68"/>
  </w:num>
  <w:num w:numId="65" w16cid:durableId="456485241">
    <w:abstractNumId w:val="80"/>
  </w:num>
  <w:num w:numId="66" w16cid:durableId="1552424343">
    <w:abstractNumId w:val="15"/>
  </w:num>
  <w:num w:numId="67" w16cid:durableId="1109350432">
    <w:abstractNumId w:val="65"/>
  </w:num>
  <w:num w:numId="68" w16cid:durableId="83504355">
    <w:abstractNumId w:val="64"/>
  </w:num>
  <w:num w:numId="69" w16cid:durableId="2067407006">
    <w:abstractNumId w:val="3"/>
  </w:num>
  <w:num w:numId="70" w16cid:durableId="1995255335">
    <w:abstractNumId w:val="31"/>
  </w:num>
  <w:num w:numId="71" w16cid:durableId="1900439495">
    <w:abstractNumId w:val="27"/>
  </w:num>
  <w:num w:numId="72" w16cid:durableId="693118883">
    <w:abstractNumId w:val="0"/>
  </w:num>
  <w:num w:numId="73" w16cid:durableId="190413800">
    <w:abstractNumId w:val="75"/>
  </w:num>
  <w:num w:numId="74" w16cid:durableId="1098135805">
    <w:abstractNumId w:val="16"/>
  </w:num>
  <w:num w:numId="75" w16cid:durableId="1073044856">
    <w:abstractNumId w:val="9"/>
  </w:num>
  <w:num w:numId="76" w16cid:durableId="1739018163">
    <w:abstractNumId w:val="35"/>
  </w:num>
  <w:num w:numId="77" w16cid:durableId="1944414704">
    <w:abstractNumId w:val="30"/>
  </w:num>
  <w:num w:numId="78" w16cid:durableId="438793514">
    <w:abstractNumId w:val="66"/>
  </w:num>
  <w:num w:numId="79" w16cid:durableId="1337225703">
    <w:abstractNumId w:val="17"/>
  </w:num>
  <w:num w:numId="80" w16cid:durableId="2139833505">
    <w:abstractNumId w:val="76"/>
  </w:num>
  <w:num w:numId="81" w16cid:durableId="1716585944">
    <w:abstractNumId w:val="14"/>
  </w:num>
  <w:num w:numId="82" w16cid:durableId="13459379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148F"/>
    <w:rsid w:val="0003425B"/>
    <w:rsid w:val="00037464"/>
    <w:rsid w:val="000766A6"/>
    <w:rsid w:val="000A0873"/>
    <w:rsid w:val="000F1085"/>
    <w:rsid w:val="00170933"/>
    <w:rsid w:val="001B3621"/>
    <w:rsid w:val="001F53F9"/>
    <w:rsid w:val="002027FD"/>
    <w:rsid w:val="00203EDC"/>
    <w:rsid w:val="00220B30"/>
    <w:rsid w:val="00237F46"/>
    <w:rsid w:val="00242C06"/>
    <w:rsid w:val="002509DD"/>
    <w:rsid w:val="002E378C"/>
    <w:rsid w:val="002E76F5"/>
    <w:rsid w:val="003378A8"/>
    <w:rsid w:val="0036677C"/>
    <w:rsid w:val="0036757F"/>
    <w:rsid w:val="0039356E"/>
    <w:rsid w:val="003A721B"/>
    <w:rsid w:val="003C61B9"/>
    <w:rsid w:val="003E528E"/>
    <w:rsid w:val="004023B9"/>
    <w:rsid w:val="00446146"/>
    <w:rsid w:val="00465BD5"/>
    <w:rsid w:val="004773A7"/>
    <w:rsid w:val="0048337A"/>
    <w:rsid w:val="004858BC"/>
    <w:rsid w:val="00492A5A"/>
    <w:rsid w:val="00501C6D"/>
    <w:rsid w:val="0050237B"/>
    <w:rsid w:val="0053079D"/>
    <w:rsid w:val="005353EC"/>
    <w:rsid w:val="00536E94"/>
    <w:rsid w:val="00585A4B"/>
    <w:rsid w:val="00596F42"/>
    <w:rsid w:val="005B28E2"/>
    <w:rsid w:val="005C1242"/>
    <w:rsid w:val="005C25A9"/>
    <w:rsid w:val="005D33BB"/>
    <w:rsid w:val="005F66D5"/>
    <w:rsid w:val="00600A3D"/>
    <w:rsid w:val="00606776"/>
    <w:rsid w:val="00616C70"/>
    <w:rsid w:val="0066651D"/>
    <w:rsid w:val="00666AEC"/>
    <w:rsid w:val="006717F7"/>
    <w:rsid w:val="0069142E"/>
    <w:rsid w:val="00691E9E"/>
    <w:rsid w:val="00695C3D"/>
    <w:rsid w:val="00695D4D"/>
    <w:rsid w:val="006B0A5B"/>
    <w:rsid w:val="006E44DA"/>
    <w:rsid w:val="00706935"/>
    <w:rsid w:val="00721FCD"/>
    <w:rsid w:val="0073058D"/>
    <w:rsid w:val="0076067C"/>
    <w:rsid w:val="007617A5"/>
    <w:rsid w:val="0077486A"/>
    <w:rsid w:val="00792345"/>
    <w:rsid w:val="007B1440"/>
    <w:rsid w:val="007B3058"/>
    <w:rsid w:val="007D11ED"/>
    <w:rsid w:val="007D206D"/>
    <w:rsid w:val="007E1204"/>
    <w:rsid w:val="007F0AD8"/>
    <w:rsid w:val="007F40D5"/>
    <w:rsid w:val="007F5ECB"/>
    <w:rsid w:val="00803F14"/>
    <w:rsid w:val="0081201E"/>
    <w:rsid w:val="00826359"/>
    <w:rsid w:val="00873A6D"/>
    <w:rsid w:val="00891953"/>
    <w:rsid w:val="008A59E2"/>
    <w:rsid w:val="00942104"/>
    <w:rsid w:val="00961DD4"/>
    <w:rsid w:val="0098050E"/>
    <w:rsid w:val="009849CD"/>
    <w:rsid w:val="009A2B9C"/>
    <w:rsid w:val="009A4A75"/>
    <w:rsid w:val="009B3DA2"/>
    <w:rsid w:val="009C34FD"/>
    <w:rsid w:val="009E14D2"/>
    <w:rsid w:val="009F5850"/>
    <w:rsid w:val="00A11166"/>
    <w:rsid w:val="00A12188"/>
    <w:rsid w:val="00A40983"/>
    <w:rsid w:val="00A45250"/>
    <w:rsid w:val="00A505E1"/>
    <w:rsid w:val="00A559AA"/>
    <w:rsid w:val="00A91102"/>
    <w:rsid w:val="00AA75B3"/>
    <w:rsid w:val="00AC09B2"/>
    <w:rsid w:val="00B3556A"/>
    <w:rsid w:val="00B51C2A"/>
    <w:rsid w:val="00B75D65"/>
    <w:rsid w:val="00BA555C"/>
    <w:rsid w:val="00BA6B28"/>
    <w:rsid w:val="00BC2713"/>
    <w:rsid w:val="00BD4B5B"/>
    <w:rsid w:val="00BE503F"/>
    <w:rsid w:val="00BF6734"/>
    <w:rsid w:val="00C028F7"/>
    <w:rsid w:val="00C0477B"/>
    <w:rsid w:val="00C371D4"/>
    <w:rsid w:val="00C37ADB"/>
    <w:rsid w:val="00C4312A"/>
    <w:rsid w:val="00C80ED6"/>
    <w:rsid w:val="00CA083E"/>
    <w:rsid w:val="00CA1412"/>
    <w:rsid w:val="00CB488F"/>
    <w:rsid w:val="00CD1099"/>
    <w:rsid w:val="00CD7470"/>
    <w:rsid w:val="00D37BAD"/>
    <w:rsid w:val="00D54F72"/>
    <w:rsid w:val="00D553C7"/>
    <w:rsid w:val="00D55ED8"/>
    <w:rsid w:val="00D64421"/>
    <w:rsid w:val="00D70B2B"/>
    <w:rsid w:val="00DB787F"/>
    <w:rsid w:val="00DB7B40"/>
    <w:rsid w:val="00DC3276"/>
    <w:rsid w:val="00DC3F98"/>
    <w:rsid w:val="00DE54F0"/>
    <w:rsid w:val="00DF2E51"/>
    <w:rsid w:val="00DF496A"/>
    <w:rsid w:val="00DF6CA3"/>
    <w:rsid w:val="00DF787F"/>
    <w:rsid w:val="00E12D08"/>
    <w:rsid w:val="00E430C4"/>
    <w:rsid w:val="00E50851"/>
    <w:rsid w:val="00E572B6"/>
    <w:rsid w:val="00E67321"/>
    <w:rsid w:val="00E935DF"/>
    <w:rsid w:val="00EA7F37"/>
    <w:rsid w:val="00EF217A"/>
    <w:rsid w:val="00EF38D3"/>
    <w:rsid w:val="00EF71E1"/>
    <w:rsid w:val="00F06A7F"/>
    <w:rsid w:val="00F1704D"/>
    <w:rsid w:val="00F37A7E"/>
    <w:rsid w:val="00F53CBD"/>
    <w:rsid w:val="00F6399E"/>
    <w:rsid w:val="00F72369"/>
    <w:rsid w:val="00F95E05"/>
    <w:rsid w:val="00FA694C"/>
    <w:rsid w:val="00FF3787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5C3D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92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409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378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73A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uiPriority w:val="9"/>
    <w:rsid w:val="00A409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FF7D96"/>
    <w:rPr>
      <w:rFonts w:ascii="Times New Roman" w:hAnsi="Times New Roman" w:cs="Times New Roman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378A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2Znak">
    <w:name w:val="Nagłówek 2 Znak"/>
    <w:basedOn w:val="Domylnaczcionkaakapitu"/>
    <w:link w:val="Nagwek2"/>
    <w:uiPriority w:val="9"/>
    <w:rsid w:val="007923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873A6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873A6D"/>
    <w:pPr>
      <w:spacing w:after="100"/>
      <w:ind w:left="440"/>
    </w:p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73A6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362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362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36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29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6055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2313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45501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79501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38235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38538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39506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658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1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22984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51037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647188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48196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77592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6616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91423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324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41381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586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33108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2414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1283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66497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743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863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858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425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918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0180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39197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2645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836926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480214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6441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29708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3410092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51666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007255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3227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21435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12403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4863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1453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646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0723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61385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8258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562731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62113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50287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6255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040089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82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0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hyperlink" Target="https://www.apachefriends.org/download.html" TargetMode="External"/><Relationship Id="rId47" Type="http://schemas.openxmlformats.org/officeDocument/2006/relationships/hyperlink" Target="http://127.0.0.1:8000/" TargetMode="External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5" Type="http://schemas.openxmlformats.org/officeDocument/2006/relationships/numbering" Target="numbering.xml"/><Relationship Id="rId90" Type="http://schemas.openxmlformats.org/officeDocument/2006/relationships/image" Target="media/image7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getcomposer.org/Composer-Setup.exe" TargetMode="External"/><Relationship Id="rId48" Type="http://schemas.openxmlformats.org/officeDocument/2006/relationships/image" Target="media/image33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93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://127.0.0.1:8000/" TargetMode="External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://127.0.0.1:8000/" TargetMode="External"/><Relationship Id="rId57" Type="http://schemas.openxmlformats.org/officeDocument/2006/relationships/image" Target="media/image41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hyperlink" Target="https://code.visualstudio.com/" TargetMode="External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7" Type="http://schemas.openxmlformats.org/officeDocument/2006/relationships/settings" Target="settings.xml"/><Relationship Id="rId71" Type="http://schemas.openxmlformats.org/officeDocument/2006/relationships/image" Target="media/image55.png"/><Relationship Id="rId92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2.png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0.png"/><Relationship Id="rId77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46</Pages>
  <Words>6029</Words>
  <Characters>36180</Characters>
  <Application>Microsoft Office Word</Application>
  <DocSecurity>0</DocSecurity>
  <Lines>301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Olko</cp:lastModifiedBy>
  <cp:revision>100</cp:revision>
  <dcterms:created xsi:type="dcterms:W3CDTF">2022-11-06T09:55:00Z</dcterms:created>
  <dcterms:modified xsi:type="dcterms:W3CDTF">2024-05-19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